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657"/>
        <w:gridCol w:w="10053"/>
        <w:gridCol w:w="1629"/>
      </w:tblGrid>
      <w:tr w:rsidR="004D4FE7" w:rsidRPr="002A174B" w14:paraId="68A4F52B" w14:textId="77777777" w:rsidTr="004D4FE7">
        <w:trPr>
          <w:trHeight w:val="1192"/>
          <w:jc w:val="center"/>
        </w:trPr>
        <w:tc>
          <w:tcPr>
            <w:tcW w:w="1657" w:type="dxa"/>
            <w:shd w:val="clear" w:color="auto" w:fill="auto"/>
            <w:vAlign w:val="center"/>
          </w:tcPr>
          <w:p w14:paraId="43052FE6" w14:textId="77777777" w:rsidR="004D4FE7" w:rsidRPr="002A174B" w:rsidRDefault="004D4FE7" w:rsidP="00A161A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076" w:type="dxa"/>
            <w:shd w:val="clear" w:color="auto" w:fill="auto"/>
            <w:vAlign w:val="center"/>
          </w:tcPr>
          <w:tbl>
            <w:tblPr>
              <w:tblW w:w="9837" w:type="dxa"/>
              <w:jc w:val="center"/>
              <w:tblLook w:val="04A0" w:firstRow="1" w:lastRow="0" w:firstColumn="1" w:lastColumn="0" w:noHBand="0" w:noVBand="1"/>
            </w:tblPr>
            <w:tblGrid>
              <w:gridCol w:w="1699"/>
              <w:gridCol w:w="6441"/>
              <w:gridCol w:w="1697"/>
            </w:tblGrid>
            <w:tr w:rsidR="004D4FE7" w:rsidRPr="002A174B" w14:paraId="26B752DE" w14:textId="77777777" w:rsidTr="004656CD">
              <w:trPr>
                <w:trHeight w:val="1494"/>
                <w:jc w:val="center"/>
              </w:trPr>
              <w:tc>
                <w:tcPr>
                  <w:tcW w:w="1699" w:type="dxa"/>
                  <w:shd w:val="clear" w:color="auto" w:fill="auto"/>
                  <w:vAlign w:val="center"/>
                </w:tcPr>
                <w:p w14:paraId="390B6D03" w14:textId="77777777" w:rsidR="004D4FE7" w:rsidRPr="002A174B" w:rsidRDefault="004D4FE7" w:rsidP="00A161A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6441" w:type="dxa"/>
                  <w:shd w:val="clear" w:color="auto" w:fill="auto"/>
                  <w:vAlign w:val="center"/>
                </w:tcPr>
                <w:p w14:paraId="0661D97F" w14:textId="77777777" w:rsidR="004D4FE7" w:rsidRPr="002A174B" w:rsidRDefault="0051763A" w:rsidP="00A161A5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lang w:val="tr-TR" w:eastAsia="tr-TR" w:bidi="ar-SA"/>
                    </w:rPr>
                    <w:drawing>
                      <wp:inline distT="0" distB="0" distL="0" distR="0" wp14:anchorId="351C299D" wp14:editId="14753073">
                        <wp:extent cx="1043940" cy="929361"/>
                        <wp:effectExtent l="0" t="0" r="0" b="4445"/>
                        <wp:docPr id="1" name="Resim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Resim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043940" cy="92936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2E18299" w14:textId="77777777" w:rsidR="004D4FE7" w:rsidRPr="002A174B" w:rsidRDefault="004D4FE7" w:rsidP="00A161A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2A174B">
                    <w:rPr>
                      <w:rFonts w:ascii="Times New Roman" w:hAnsi="Times New Roman" w:cs="Times New Roman"/>
                      <w:b/>
                      <w:bCs/>
                    </w:rPr>
                    <w:t xml:space="preserve">T.C. </w:t>
                  </w:r>
                </w:p>
                <w:p w14:paraId="505C20E4" w14:textId="77777777" w:rsidR="004D4FE7" w:rsidRPr="002A174B" w:rsidRDefault="004D4FE7" w:rsidP="004656CD">
                  <w:pPr>
                    <w:jc w:val="center"/>
                    <w:rPr>
                      <w:b/>
                      <w:bCs/>
                    </w:rPr>
                  </w:pPr>
                  <w:r w:rsidRPr="002A174B">
                    <w:rPr>
                      <w:rFonts w:ascii="Times New Roman" w:hAnsi="Times New Roman" w:cs="Times New Roman"/>
                      <w:b/>
                      <w:bCs/>
                    </w:rPr>
                    <w:t>KARABÜK ÜNİVERSİTESİ</w:t>
                  </w:r>
                  <w:r w:rsidRPr="002A174B">
                    <w:rPr>
                      <w:b/>
                      <w:bCs/>
                    </w:rPr>
                    <w:t>TIP FAKÜLTESİ</w:t>
                  </w:r>
                </w:p>
                <w:p w14:paraId="7966A7A9" w14:textId="77777777" w:rsidR="0039755A" w:rsidRDefault="004D4FE7" w:rsidP="00A161A5">
                  <w:pPr>
                    <w:pStyle w:val="NormalWeb"/>
                    <w:spacing w:before="0" w:after="0"/>
                    <w:ind w:left="57"/>
                    <w:jc w:val="center"/>
                    <w:rPr>
                      <w:b/>
                    </w:rPr>
                  </w:pPr>
                  <w:r w:rsidRPr="002A174B">
                    <w:rPr>
                      <w:b/>
                      <w:bCs/>
                    </w:rPr>
                    <w:t>20</w:t>
                  </w:r>
                  <w:r w:rsidR="005E2AD6">
                    <w:rPr>
                      <w:b/>
                      <w:bCs/>
                    </w:rPr>
                    <w:t>2</w:t>
                  </w:r>
                  <w:r w:rsidR="00AB6433">
                    <w:rPr>
                      <w:b/>
                      <w:bCs/>
                    </w:rPr>
                    <w:t>1</w:t>
                  </w:r>
                  <w:r w:rsidRPr="002A174B">
                    <w:rPr>
                      <w:b/>
                      <w:bCs/>
                    </w:rPr>
                    <w:t>-202</w:t>
                  </w:r>
                  <w:r w:rsidR="00AB6433">
                    <w:rPr>
                      <w:b/>
                      <w:bCs/>
                    </w:rPr>
                    <w:t>2</w:t>
                  </w:r>
                  <w:r w:rsidR="004656CD">
                    <w:rPr>
                      <w:b/>
                      <w:bCs/>
                    </w:rPr>
                    <w:t>EĞ</w:t>
                  </w:r>
                  <w:r w:rsidR="0039755A">
                    <w:rPr>
                      <w:b/>
                      <w:bCs/>
                    </w:rPr>
                    <w:t>İTİM</w:t>
                  </w:r>
                  <w:r w:rsidRPr="002A174B">
                    <w:rPr>
                      <w:b/>
                      <w:bCs/>
                    </w:rPr>
                    <w:t>ÖĞR</w:t>
                  </w:r>
                  <w:r w:rsidR="0039755A">
                    <w:rPr>
                      <w:b/>
                      <w:bCs/>
                    </w:rPr>
                    <w:t>ETİM</w:t>
                  </w:r>
                  <w:r w:rsidRPr="002A174B">
                    <w:rPr>
                      <w:b/>
                      <w:bCs/>
                    </w:rPr>
                    <w:t xml:space="preserve"> YILI </w:t>
                  </w:r>
                  <w:r w:rsidRPr="002A174B">
                    <w:rPr>
                      <w:b/>
                    </w:rPr>
                    <w:t>DÖNEM</w:t>
                  </w:r>
                  <w:r w:rsidR="004656CD">
                    <w:rPr>
                      <w:b/>
                    </w:rPr>
                    <w:t xml:space="preserve"> III </w:t>
                  </w:r>
                </w:p>
                <w:p w14:paraId="723B009E" w14:textId="77777777" w:rsidR="004D4FE7" w:rsidRPr="002A174B" w:rsidRDefault="0039755A" w:rsidP="00A161A5">
                  <w:pPr>
                    <w:pStyle w:val="NormalWeb"/>
                    <w:spacing w:before="0" w:after="0"/>
                    <w:ind w:left="57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</w:rPr>
                    <w:t xml:space="preserve">DERS </w:t>
                  </w:r>
                  <w:r w:rsidR="004D4FE7" w:rsidRPr="002A174B">
                    <w:rPr>
                      <w:b/>
                    </w:rPr>
                    <w:t>PR</w:t>
                  </w:r>
                  <w:r w:rsidR="004656CD">
                    <w:rPr>
                      <w:b/>
                    </w:rPr>
                    <w:t>OG</w:t>
                  </w:r>
                  <w:r w:rsidR="004D4FE7" w:rsidRPr="002A174B">
                    <w:rPr>
                      <w:b/>
                    </w:rPr>
                    <w:t>RAMI</w:t>
                  </w:r>
                </w:p>
              </w:tc>
              <w:tc>
                <w:tcPr>
                  <w:tcW w:w="1697" w:type="dxa"/>
                  <w:shd w:val="clear" w:color="auto" w:fill="auto"/>
                  <w:vAlign w:val="center"/>
                </w:tcPr>
                <w:p w14:paraId="5C93A1E9" w14:textId="77777777" w:rsidR="004D4FE7" w:rsidRPr="002A174B" w:rsidRDefault="004D4FE7" w:rsidP="00A161A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</w:tr>
          </w:tbl>
          <w:p w14:paraId="61F2E5B7" w14:textId="77777777" w:rsidR="004D4FE7" w:rsidRPr="002A174B" w:rsidRDefault="004D4FE7" w:rsidP="00A161A5">
            <w:pPr>
              <w:pStyle w:val="Balk2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2A174B">
              <w:rPr>
                <w:rFonts w:ascii="Times New Roman" w:hAnsi="Times New Roman"/>
                <w:color w:val="FF0000"/>
                <w:sz w:val="24"/>
                <w:szCs w:val="24"/>
              </w:rPr>
              <w:t>IV. DERS KURULU (</w:t>
            </w:r>
            <w:r w:rsidR="004656CD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TIP350, </w:t>
            </w:r>
            <w:r w:rsidR="004656CD" w:rsidRPr="004656CD">
              <w:rPr>
                <w:rFonts w:ascii="Times New Roman" w:hAnsi="Times New Roman"/>
                <w:color w:val="FF0000"/>
                <w:sz w:val="24"/>
                <w:szCs w:val="24"/>
              </w:rPr>
              <w:t>Dolaşım-Solunum ve Tümör</w:t>
            </w:r>
            <w:r w:rsidRPr="002A174B">
              <w:rPr>
                <w:rFonts w:ascii="Times New Roman" w:hAnsi="Times New Roman"/>
                <w:color w:val="FF0000"/>
                <w:sz w:val="24"/>
                <w:szCs w:val="24"/>
              </w:rPr>
              <w:t>)</w:t>
            </w:r>
          </w:p>
          <w:p w14:paraId="3E6379DE" w14:textId="45257E7B" w:rsidR="004D4FE7" w:rsidRPr="002A174B" w:rsidRDefault="004D4FE7" w:rsidP="00A161A5">
            <w:pPr>
              <w:pStyle w:val="NormalWeb"/>
              <w:spacing w:before="0" w:after="0"/>
              <w:jc w:val="center"/>
              <w:rPr>
                <w:b/>
                <w:bCs/>
              </w:rPr>
            </w:pPr>
            <w:r w:rsidRPr="002A174B">
              <w:rPr>
                <w:b/>
                <w:bCs/>
              </w:rPr>
              <w:t>(</w:t>
            </w:r>
            <w:r w:rsidR="009952DC">
              <w:rPr>
                <w:b/>
                <w:bCs/>
              </w:rPr>
              <w:t xml:space="preserve">07 Şubat </w:t>
            </w:r>
            <w:r w:rsidRPr="002A174B">
              <w:rPr>
                <w:b/>
                <w:bCs/>
              </w:rPr>
              <w:t>20</w:t>
            </w:r>
            <w:r w:rsidR="005E2AD6">
              <w:rPr>
                <w:b/>
                <w:bCs/>
              </w:rPr>
              <w:t>2</w:t>
            </w:r>
            <w:r w:rsidR="00AB6433">
              <w:rPr>
                <w:b/>
                <w:bCs/>
              </w:rPr>
              <w:t>2</w:t>
            </w:r>
            <w:r w:rsidRPr="002A174B">
              <w:rPr>
                <w:b/>
                <w:bCs/>
              </w:rPr>
              <w:t xml:space="preserve">- </w:t>
            </w:r>
            <w:r w:rsidR="00AB6433">
              <w:rPr>
                <w:b/>
                <w:bCs/>
              </w:rPr>
              <w:t>1</w:t>
            </w:r>
            <w:r w:rsidR="005F4564">
              <w:rPr>
                <w:b/>
                <w:bCs/>
              </w:rPr>
              <w:t>8</w:t>
            </w:r>
            <w:r w:rsidR="00AB6433">
              <w:rPr>
                <w:b/>
                <w:bCs/>
              </w:rPr>
              <w:t xml:space="preserve"> Mart</w:t>
            </w:r>
            <w:r w:rsidR="00DF7E63">
              <w:rPr>
                <w:b/>
                <w:bCs/>
              </w:rPr>
              <w:t>202</w:t>
            </w:r>
            <w:r w:rsidR="00AB6433">
              <w:rPr>
                <w:b/>
                <w:bCs/>
              </w:rPr>
              <w:t>2</w:t>
            </w:r>
            <w:r w:rsidRPr="002A174B">
              <w:rPr>
                <w:b/>
                <w:bCs/>
              </w:rPr>
              <w:t>)</w:t>
            </w:r>
          </w:p>
          <w:p w14:paraId="09471211" w14:textId="77777777" w:rsidR="004D4FE7" w:rsidRPr="002A174B" w:rsidRDefault="004D4FE7" w:rsidP="00A161A5">
            <w:pPr>
              <w:pStyle w:val="NormalWeb"/>
              <w:spacing w:before="0" w:after="0"/>
              <w:jc w:val="center"/>
              <w:rPr>
                <w:b/>
                <w:bCs/>
              </w:rPr>
            </w:pPr>
            <w:r w:rsidRPr="002A174B">
              <w:rPr>
                <w:b/>
                <w:bCs/>
              </w:rPr>
              <w:t xml:space="preserve"> (</w:t>
            </w:r>
            <w:r w:rsidR="004656CD">
              <w:rPr>
                <w:b/>
                <w:bCs/>
              </w:rPr>
              <w:t>6</w:t>
            </w:r>
            <w:r w:rsidRPr="002A174B">
              <w:rPr>
                <w:b/>
                <w:bCs/>
              </w:rPr>
              <w:t xml:space="preserve"> Hafta)</w:t>
            </w:r>
          </w:p>
          <w:p w14:paraId="068CD68B" w14:textId="77777777" w:rsidR="004D4FE7" w:rsidRPr="002A174B" w:rsidRDefault="004D4FE7" w:rsidP="00A161A5">
            <w:pPr>
              <w:pStyle w:val="NormalWeb"/>
              <w:tabs>
                <w:tab w:val="left" w:pos="3086"/>
              </w:tabs>
              <w:spacing w:before="0" w:after="0"/>
              <w:ind w:right="57"/>
              <w:jc w:val="center"/>
              <w:rPr>
                <w:b/>
                <w:sz w:val="20"/>
              </w:rPr>
            </w:pPr>
          </w:p>
          <w:tbl>
            <w:tblPr>
              <w:tblW w:w="8246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3777"/>
              <w:gridCol w:w="4469"/>
            </w:tblGrid>
            <w:tr w:rsidR="00147296" w:rsidRPr="0039755A" w14:paraId="346286BD" w14:textId="77777777" w:rsidTr="006F5D7E">
              <w:trPr>
                <w:jc w:val="center"/>
              </w:trPr>
              <w:tc>
                <w:tcPr>
                  <w:tcW w:w="37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40F4718" w14:textId="77777777" w:rsidR="00147296" w:rsidRPr="0039755A" w:rsidRDefault="00147296" w:rsidP="00147296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Dekan</w:t>
                  </w:r>
                </w:p>
              </w:tc>
              <w:tc>
                <w:tcPr>
                  <w:tcW w:w="44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275131" w14:textId="77777777" w:rsidR="00147296" w:rsidRPr="00696F45" w:rsidRDefault="00147296" w:rsidP="00147296">
                  <w:pPr>
                    <w:spacing w:line="360" w:lineRule="auto"/>
                    <w:ind w:right="57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>Prof. Dr. Mehmet Melih SUNAY</w:t>
                  </w:r>
                </w:p>
              </w:tc>
            </w:tr>
            <w:tr w:rsidR="00147296" w:rsidRPr="0039755A" w14:paraId="56BF6FF4" w14:textId="77777777" w:rsidTr="006F5D7E">
              <w:trPr>
                <w:jc w:val="center"/>
              </w:trPr>
              <w:tc>
                <w:tcPr>
                  <w:tcW w:w="37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D7D481" w14:textId="77777777" w:rsidR="00147296" w:rsidRPr="0039755A" w:rsidRDefault="00147296" w:rsidP="00147296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</w:pPr>
                  <w:proofErr w:type="spellStart"/>
                  <w:r w:rsidRPr="0039755A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DekanYardımcıları</w:t>
                  </w:r>
                  <w:proofErr w:type="spellEnd"/>
                </w:p>
              </w:tc>
              <w:tc>
                <w:tcPr>
                  <w:tcW w:w="44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003C84" w14:textId="77777777" w:rsidR="00147296" w:rsidRPr="00696F45" w:rsidRDefault="00147296" w:rsidP="00147296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Dr. </w:t>
                  </w:r>
                  <w:proofErr w:type="spellStart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>ÖğretimÜyesi</w:t>
                  </w:r>
                  <w:r w:rsidR="00AB6433" w:rsidRPr="00696F45">
                    <w:rPr>
                      <w:rFonts w:ascii="Arial" w:hAnsi="Arial" w:cs="Arial"/>
                      <w:sz w:val="20"/>
                      <w:szCs w:val="20"/>
                    </w:rPr>
                    <w:t>Ferhat</w:t>
                  </w:r>
                  <w:proofErr w:type="spellEnd"/>
                  <w:r w:rsidR="00AB6433"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 BOZDUMAN</w:t>
                  </w:r>
                </w:p>
                <w:p w14:paraId="3D1E841F" w14:textId="77777777" w:rsidR="00147296" w:rsidRPr="00696F45" w:rsidRDefault="00147296" w:rsidP="00147296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Dr. </w:t>
                  </w:r>
                  <w:proofErr w:type="spellStart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>ÖğretimÜyesi</w:t>
                  </w:r>
                  <w:r w:rsidR="00AB6433" w:rsidRPr="00696F45">
                    <w:rPr>
                      <w:rFonts w:ascii="Arial" w:hAnsi="Arial" w:cs="Arial"/>
                      <w:sz w:val="20"/>
                      <w:szCs w:val="20"/>
                    </w:rPr>
                    <w:t>Erkay</w:t>
                  </w:r>
                  <w:proofErr w:type="spellEnd"/>
                  <w:r w:rsidR="00AB6433"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 NACAR</w:t>
                  </w:r>
                </w:p>
              </w:tc>
            </w:tr>
            <w:tr w:rsidR="005E2AD6" w:rsidRPr="0039755A" w14:paraId="25BFA298" w14:textId="77777777" w:rsidTr="006F5D7E">
              <w:trPr>
                <w:jc w:val="center"/>
              </w:trPr>
              <w:tc>
                <w:tcPr>
                  <w:tcW w:w="37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36C38D" w14:textId="77777777" w:rsidR="005E2AD6" w:rsidRPr="0039755A" w:rsidRDefault="005E2AD6" w:rsidP="005E2AD6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</w:pPr>
                  <w:proofErr w:type="spellStart"/>
                  <w:r w:rsidRPr="0039755A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Başkoordinatör</w:t>
                  </w:r>
                  <w:proofErr w:type="spellEnd"/>
                </w:p>
              </w:tc>
              <w:tc>
                <w:tcPr>
                  <w:tcW w:w="44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F8BEE2" w14:textId="77777777" w:rsidR="005E2AD6" w:rsidRPr="00696F45" w:rsidRDefault="00476354" w:rsidP="00147296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Prof. Dr. </w:t>
                  </w:r>
                  <w:proofErr w:type="spellStart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>Hakkı</w:t>
                  </w:r>
                  <w:r w:rsidR="006F5D7E" w:rsidRPr="00696F45">
                    <w:rPr>
                      <w:rFonts w:ascii="Arial" w:hAnsi="Arial" w:cs="Arial"/>
                      <w:sz w:val="20"/>
                      <w:szCs w:val="20"/>
                    </w:rPr>
                    <w:t>Uğur</w:t>
                  </w:r>
                  <w:proofErr w:type="spellEnd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 ÖZOK</w:t>
                  </w:r>
                </w:p>
              </w:tc>
            </w:tr>
            <w:tr w:rsidR="005E2AD6" w:rsidRPr="0039755A" w14:paraId="0524DF4D" w14:textId="77777777" w:rsidTr="006F5D7E">
              <w:trPr>
                <w:jc w:val="center"/>
              </w:trPr>
              <w:tc>
                <w:tcPr>
                  <w:tcW w:w="37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CD676D" w14:textId="77777777" w:rsidR="005E2AD6" w:rsidRPr="0039755A" w:rsidRDefault="005E2AD6" w:rsidP="005E2AD6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</w:pPr>
                  <w:proofErr w:type="spellStart"/>
                  <w:r w:rsidRPr="0039755A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DönemKoordinatörü</w:t>
                  </w:r>
                  <w:proofErr w:type="spellEnd"/>
                </w:p>
              </w:tc>
              <w:tc>
                <w:tcPr>
                  <w:tcW w:w="44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05A201" w14:textId="77777777" w:rsidR="005E2AD6" w:rsidRPr="00696F45" w:rsidRDefault="005E2AD6" w:rsidP="00147296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Dr. </w:t>
                  </w:r>
                  <w:proofErr w:type="spellStart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>Öğr</w:t>
                  </w:r>
                  <w:proofErr w:type="spellEnd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>Üyesi</w:t>
                  </w:r>
                  <w:r w:rsidR="00A86EB8">
                    <w:rPr>
                      <w:rFonts w:ascii="Arial" w:hAnsi="Arial" w:cs="Arial"/>
                      <w:sz w:val="20"/>
                      <w:szCs w:val="20"/>
                    </w:rPr>
                    <w:t>Nergiz</w:t>
                  </w:r>
                  <w:proofErr w:type="spellEnd"/>
                  <w:r w:rsidR="00A86EB8">
                    <w:rPr>
                      <w:rFonts w:ascii="Arial" w:hAnsi="Arial" w:cs="Arial"/>
                      <w:sz w:val="20"/>
                      <w:szCs w:val="20"/>
                    </w:rPr>
                    <w:t xml:space="preserve"> SEVİNÇ</w:t>
                  </w:r>
                </w:p>
              </w:tc>
            </w:tr>
            <w:tr w:rsidR="005E2AD6" w:rsidRPr="0039755A" w14:paraId="637F6C7A" w14:textId="77777777" w:rsidTr="006F5D7E">
              <w:trPr>
                <w:jc w:val="center"/>
              </w:trPr>
              <w:tc>
                <w:tcPr>
                  <w:tcW w:w="37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9745C4" w14:textId="77777777" w:rsidR="005E2AD6" w:rsidRPr="0039755A" w:rsidRDefault="005E2AD6" w:rsidP="005E2AD6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</w:pPr>
                  <w:proofErr w:type="spellStart"/>
                  <w:r w:rsidRPr="0039755A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DersKuruluBaşkanı</w:t>
                  </w:r>
                  <w:proofErr w:type="spellEnd"/>
                </w:p>
              </w:tc>
              <w:tc>
                <w:tcPr>
                  <w:tcW w:w="44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5C6445" w14:textId="77777777" w:rsidR="005E2AD6" w:rsidRPr="00696F45" w:rsidRDefault="004656CD" w:rsidP="00147296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>Doç</w:t>
                  </w:r>
                  <w:proofErr w:type="spellEnd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. </w:t>
                  </w:r>
                  <w:r w:rsidR="005E2AD6"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Dr. </w:t>
                  </w:r>
                  <w:r w:rsidR="00A86EB8">
                    <w:rPr>
                      <w:rFonts w:ascii="Arial" w:hAnsi="Arial" w:cs="Arial"/>
                      <w:sz w:val="20"/>
                      <w:szCs w:val="20"/>
                    </w:rPr>
                    <w:t>Nurhayat ÖZKAN SEVENCAN</w:t>
                  </w:r>
                </w:p>
              </w:tc>
            </w:tr>
          </w:tbl>
          <w:p w14:paraId="2A71741D" w14:textId="77777777" w:rsidR="004D4FE7" w:rsidRPr="002A174B" w:rsidRDefault="004D4FE7" w:rsidP="00A161A5">
            <w:pPr>
              <w:pStyle w:val="NormalWeb"/>
              <w:spacing w:before="0" w:after="0"/>
              <w:rPr>
                <w:b/>
                <w:bCs/>
                <w:sz w:val="20"/>
              </w:rPr>
            </w:pPr>
          </w:p>
          <w:tbl>
            <w:tblPr>
              <w:tblW w:w="7762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3211"/>
              <w:gridCol w:w="906"/>
              <w:gridCol w:w="889"/>
              <w:gridCol w:w="1249"/>
              <w:gridCol w:w="1507"/>
            </w:tblGrid>
            <w:tr w:rsidR="004656CD" w:rsidRPr="0039755A" w14:paraId="63737781" w14:textId="77777777" w:rsidTr="004656CD">
              <w:trPr>
                <w:jc w:val="center"/>
              </w:trPr>
              <w:tc>
                <w:tcPr>
                  <w:tcW w:w="3211" w:type="dxa"/>
                  <w:shd w:val="clear" w:color="auto" w:fill="FFC000"/>
                </w:tcPr>
                <w:p w14:paraId="5D8056AC" w14:textId="77777777" w:rsidR="004656CD" w:rsidRPr="0039755A" w:rsidRDefault="004656CD" w:rsidP="00A161A5">
                  <w:pPr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DİSİPLİN/BÖLÜM</w:t>
                  </w:r>
                </w:p>
              </w:tc>
              <w:tc>
                <w:tcPr>
                  <w:tcW w:w="0" w:type="auto"/>
                  <w:shd w:val="clear" w:color="auto" w:fill="FFC000"/>
                </w:tcPr>
                <w:p w14:paraId="1F89F208" w14:textId="77777777" w:rsidR="004656CD" w:rsidRPr="0039755A" w:rsidRDefault="004656CD" w:rsidP="00A161A5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Teorik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FFC000"/>
                </w:tcPr>
                <w:p w14:paraId="0A16E5D1" w14:textId="77777777" w:rsidR="004656CD" w:rsidRPr="0039755A" w:rsidRDefault="004656CD" w:rsidP="00A161A5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Pratik</w:t>
                  </w:r>
                </w:p>
              </w:tc>
              <w:tc>
                <w:tcPr>
                  <w:tcW w:w="0" w:type="auto"/>
                  <w:shd w:val="clear" w:color="auto" w:fill="FFC000"/>
                </w:tcPr>
                <w:p w14:paraId="2B7B2C4A" w14:textId="77777777" w:rsidR="004656CD" w:rsidRPr="0039755A" w:rsidRDefault="004656CD" w:rsidP="00A161A5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TOPLAM</w:t>
                  </w:r>
                </w:p>
              </w:tc>
              <w:tc>
                <w:tcPr>
                  <w:tcW w:w="1507" w:type="dxa"/>
                  <w:shd w:val="clear" w:color="auto" w:fill="FFC000"/>
                </w:tcPr>
                <w:p w14:paraId="2F5ED08D" w14:textId="77777777" w:rsidR="004656CD" w:rsidRPr="0039755A" w:rsidRDefault="004656CD" w:rsidP="00A161A5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AKTS</w:t>
                  </w:r>
                </w:p>
              </w:tc>
            </w:tr>
            <w:tr w:rsidR="0032682F" w:rsidRPr="0039755A" w14:paraId="4640B492" w14:textId="77777777" w:rsidTr="001B3DA4">
              <w:trPr>
                <w:jc w:val="center"/>
              </w:trPr>
              <w:tc>
                <w:tcPr>
                  <w:tcW w:w="3211" w:type="dxa"/>
                  <w:vAlign w:val="center"/>
                </w:tcPr>
                <w:p w14:paraId="5FBC783D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ÇocukSağlığıveHastalıkları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</w:tcPr>
                <w:p w14:paraId="5C5D96F9" w14:textId="77777777" w:rsidR="0032682F" w:rsidRPr="0039755A" w:rsidRDefault="00CD1B92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0" w:type="auto"/>
                </w:tcPr>
                <w:p w14:paraId="0D75ADFE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76A0B373" w14:textId="77777777" w:rsidR="0032682F" w:rsidRPr="0039755A" w:rsidRDefault="00CD1B92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1507" w:type="dxa"/>
                </w:tcPr>
                <w:p w14:paraId="0E113C3D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1D181613" w14:textId="77777777" w:rsidTr="001B3DA4">
              <w:trPr>
                <w:jc w:val="center"/>
              </w:trPr>
              <w:tc>
                <w:tcPr>
                  <w:tcW w:w="3211" w:type="dxa"/>
                  <w:vAlign w:val="center"/>
                </w:tcPr>
                <w:p w14:paraId="3B5C18A9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Enfeksiyon</w:t>
                  </w:r>
                  <w:proofErr w:type="spellEnd"/>
                  <w:r w:rsidRPr="0039755A">
                    <w:rPr>
                      <w:color w:val="000000"/>
                      <w:sz w:val="16"/>
                      <w:szCs w:val="16"/>
                    </w:rPr>
                    <w:t xml:space="preserve"> Hast. </w:t>
                  </w: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veKlin</w:t>
                  </w:r>
                  <w:proofErr w:type="spellEnd"/>
                  <w:r w:rsidRPr="0039755A">
                    <w:rPr>
                      <w:color w:val="000000"/>
                      <w:sz w:val="16"/>
                      <w:szCs w:val="16"/>
                    </w:rPr>
                    <w:t>. Mik.</w:t>
                  </w:r>
                </w:p>
              </w:tc>
              <w:tc>
                <w:tcPr>
                  <w:tcW w:w="0" w:type="auto"/>
                  <w:vAlign w:val="center"/>
                </w:tcPr>
                <w:p w14:paraId="572ADA25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1</w:t>
                  </w:r>
                  <w:r w:rsidR="00C07BFD" w:rsidRPr="0039755A">
                    <w:rPr>
                      <w:color w:val="000000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0" w:type="auto"/>
                </w:tcPr>
                <w:p w14:paraId="21FF939C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64CE9D2A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1</w:t>
                  </w:r>
                  <w:r w:rsidR="00C07BFD" w:rsidRPr="0039755A">
                    <w:rPr>
                      <w:color w:val="000000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1507" w:type="dxa"/>
                </w:tcPr>
                <w:p w14:paraId="657037C3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2AC3CF8A" w14:textId="77777777" w:rsidTr="001B3DA4">
              <w:trPr>
                <w:jc w:val="center"/>
              </w:trPr>
              <w:tc>
                <w:tcPr>
                  <w:tcW w:w="3211" w:type="dxa"/>
                  <w:vAlign w:val="center"/>
                </w:tcPr>
                <w:p w14:paraId="40138F66" w14:textId="77777777" w:rsidR="0032682F" w:rsidRPr="0039755A" w:rsidRDefault="00A122EC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Kalpve</w:t>
                  </w:r>
                  <w:proofErr w:type="spellEnd"/>
                  <w:r w:rsidRPr="0039755A">
                    <w:rPr>
                      <w:color w:val="000000"/>
                      <w:sz w:val="16"/>
                      <w:szCs w:val="16"/>
                    </w:rPr>
                    <w:t xml:space="preserve"> Damar </w:t>
                  </w: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Cerrahisi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</w:tcPr>
                <w:p w14:paraId="4971143F" w14:textId="77777777" w:rsidR="0032682F" w:rsidRPr="0039755A" w:rsidRDefault="00C07BFD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0" w:type="auto"/>
                </w:tcPr>
                <w:p w14:paraId="122286B6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5196B514" w14:textId="77777777" w:rsidR="0032682F" w:rsidRPr="0039755A" w:rsidRDefault="00C07BFD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1507" w:type="dxa"/>
                </w:tcPr>
                <w:p w14:paraId="1DADAC9D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2BCE76ED" w14:textId="77777777" w:rsidTr="001B3DA4">
              <w:trPr>
                <w:jc w:val="center"/>
              </w:trPr>
              <w:tc>
                <w:tcPr>
                  <w:tcW w:w="3211" w:type="dxa"/>
                  <w:vAlign w:val="center"/>
                </w:tcPr>
                <w:p w14:paraId="34FDA611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GöğüsHastalıkları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</w:tcPr>
                <w:p w14:paraId="01D8B837" w14:textId="77777777" w:rsidR="0032682F" w:rsidRPr="0039755A" w:rsidRDefault="0056540E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0" w:type="auto"/>
                </w:tcPr>
                <w:p w14:paraId="721FC7E1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484401E5" w14:textId="77777777" w:rsidR="0032682F" w:rsidRPr="0039755A" w:rsidRDefault="0056540E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1507" w:type="dxa"/>
                </w:tcPr>
                <w:p w14:paraId="74098209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B604A0" w:rsidRPr="0039755A" w14:paraId="37994A07" w14:textId="77777777" w:rsidTr="001B3DA4">
              <w:trPr>
                <w:jc w:val="center"/>
              </w:trPr>
              <w:tc>
                <w:tcPr>
                  <w:tcW w:w="3211" w:type="dxa"/>
                  <w:vAlign w:val="center"/>
                </w:tcPr>
                <w:p w14:paraId="2AB52C0E" w14:textId="77777777" w:rsidR="00B604A0" w:rsidRPr="0039755A" w:rsidRDefault="00B604A0" w:rsidP="0032682F">
                  <w:pPr>
                    <w:spacing w:line="360" w:lineRule="auto"/>
                    <w:rPr>
                      <w:color w:val="000000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 xml:space="preserve">Kulak </w:t>
                  </w:r>
                  <w:proofErr w:type="spellStart"/>
                  <w:r>
                    <w:rPr>
                      <w:color w:val="000000"/>
                      <w:sz w:val="16"/>
                      <w:szCs w:val="16"/>
                    </w:rPr>
                    <w:t>BurunBoğazHastalıkları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</w:tcPr>
                <w:p w14:paraId="0367D348" w14:textId="77777777" w:rsidR="00B604A0" w:rsidRPr="0039755A" w:rsidRDefault="009E48EA" w:rsidP="0032682F">
                  <w:pPr>
                    <w:spacing w:line="360" w:lineRule="auto"/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0" w:type="auto"/>
                </w:tcPr>
                <w:p w14:paraId="41211B7E" w14:textId="77777777" w:rsidR="00B604A0" w:rsidRPr="0039755A" w:rsidRDefault="00B604A0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2E287C4D" w14:textId="77777777" w:rsidR="00B604A0" w:rsidRPr="0039755A" w:rsidRDefault="009E48EA" w:rsidP="0032682F">
                  <w:pPr>
                    <w:spacing w:line="360" w:lineRule="auto"/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1507" w:type="dxa"/>
                </w:tcPr>
                <w:p w14:paraId="62357368" w14:textId="77777777" w:rsidR="00B604A0" w:rsidRPr="0039755A" w:rsidRDefault="00B604A0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30C9B585" w14:textId="77777777" w:rsidTr="001B3DA4">
              <w:trPr>
                <w:jc w:val="center"/>
              </w:trPr>
              <w:tc>
                <w:tcPr>
                  <w:tcW w:w="3211" w:type="dxa"/>
                  <w:vAlign w:val="center"/>
                </w:tcPr>
                <w:p w14:paraId="0EB9C1F1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HalkSağlığı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</w:tcPr>
                <w:p w14:paraId="0751F466" w14:textId="77777777" w:rsidR="0032682F" w:rsidRPr="0039755A" w:rsidRDefault="00D42EE3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0" w:type="auto"/>
                </w:tcPr>
                <w:p w14:paraId="6E19A938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697DC413" w14:textId="77777777" w:rsidR="0032682F" w:rsidRPr="0039755A" w:rsidRDefault="00D42EE3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1507" w:type="dxa"/>
                </w:tcPr>
                <w:p w14:paraId="18D7FB20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11827814" w14:textId="77777777" w:rsidTr="001B3DA4">
              <w:trPr>
                <w:jc w:val="center"/>
              </w:trPr>
              <w:tc>
                <w:tcPr>
                  <w:tcW w:w="3211" w:type="dxa"/>
                  <w:vAlign w:val="center"/>
                </w:tcPr>
                <w:p w14:paraId="45458050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Kardiyoloji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</w:tcPr>
                <w:p w14:paraId="16586477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2</w:t>
                  </w:r>
                  <w:r w:rsidR="007D0D6C">
                    <w:rPr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0" w:type="auto"/>
                </w:tcPr>
                <w:p w14:paraId="5812F62E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6A7B3174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2</w:t>
                  </w:r>
                  <w:r w:rsidR="007D0D6C">
                    <w:rPr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1507" w:type="dxa"/>
                </w:tcPr>
                <w:p w14:paraId="13251AD1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290EF7" w:rsidRPr="0039755A" w14:paraId="52D222C5" w14:textId="77777777" w:rsidTr="001B3DA4">
              <w:trPr>
                <w:jc w:val="center"/>
              </w:trPr>
              <w:tc>
                <w:tcPr>
                  <w:tcW w:w="3211" w:type="dxa"/>
                  <w:vAlign w:val="center"/>
                </w:tcPr>
                <w:p w14:paraId="55455AED" w14:textId="77777777" w:rsidR="00290EF7" w:rsidRPr="0039755A" w:rsidRDefault="00290EF7" w:rsidP="0032682F">
                  <w:pPr>
                    <w:spacing w:line="360" w:lineRule="auto"/>
                    <w:rPr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color w:val="000000"/>
                      <w:sz w:val="16"/>
                      <w:szCs w:val="16"/>
                    </w:rPr>
                    <w:t>Anestezi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</w:tcPr>
                <w:p w14:paraId="60BE10C2" w14:textId="77777777" w:rsidR="00290EF7" w:rsidRPr="0039755A" w:rsidRDefault="00290EF7" w:rsidP="0032682F">
                  <w:pPr>
                    <w:spacing w:line="360" w:lineRule="auto"/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0" w:type="auto"/>
                </w:tcPr>
                <w:p w14:paraId="7695DA6F" w14:textId="77777777" w:rsidR="00290EF7" w:rsidRPr="0039755A" w:rsidRDefault="00290EF7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6DE9CD1B" w14:textId="77777777" w:rsidR="00290EF7" w:rsidRPr="0039755A" w:rsidRDefault="00290EF7" w:rsidP="0032682F">
                  <w:pPr>
                    <w:spacing w:line="360" w:lineRule="auto"/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1507" w:type="dxa"/>
                </w:tcPr>
                <w:p w14:paraId="3D6E7D85" w14:textId="77777777" w:rsidR="00290EF7" w:rsidRPr="0039755A" w:rsidRDefault="00290EF7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24823780" w14:textId="77777777" w:rsidTr="001B3DA4">
              <w:trPr>
                <w:trHeight w:val="58"/>
                <w:jc w:val="center"/>
              </w:trPr>
              <w:tc>
                <w:tcPr>
                  <w:tcW w:w="32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8CB608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 xml:space="preserve">T. </w:t>
                  </w: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Genetik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B304246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6B4A74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140182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1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8AA900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6B5B4C1A" w14:textId="77777777" w:rsidTr="001B3DA4">
              <w:trPr>
                <w:trHeight w:val="58"/>
                <w:jc w:val="center"/>
              </w:trPr>
              <w:tc>
                <w:tcPr>
                  <w:tcW w:w="32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97DC74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T.Farmakoloji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F11567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CEB9ED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BFAB10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1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126937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5C0B6700" w14:textId="77777777" w:rsidTr="001B3DA4">
              <w:trPr>
                <w:trHeight w:val="58"/>
                <w:jc w:val="center"/>
              </w:trPr>
              <w:tc>
                <w:tcPr>
                  <w:tcW w:w="32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837B95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T.</w:t>
                  </w:r>
                  <w:r w:rsidR="00777249" w:rsidRPr="0039755A">
                    <w:rPr>
                      <w:color w:val="000000"/>
                      <w:sz w:val="16"/>
                      <w:szCs w:val="16"/>
                    </w:rPr>
                    <w:t>Patoloji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28B99A" w14:textId="77777777" w:rsidR="0032682F" w:rsidRPr="0039755A" w:rsidRDefault="00696F45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6524CF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41E733" w14:textId="77777777" w:rsidR="0032682F" w:rsidRPr="0039755A" w:rsidRDefault="00696F45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1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4F6CBE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1ABC1988" w14:textId="77777777" w:rsidTr="004656CD">
              <w:trPr>
                <w:trHeight w:val="58"/>
                <w:jc w:val="center"/>
              </w:trPr>
              <w:tc>
                <w:tcPr>
                  <w:tcW w:w="32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7B4AC2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TOPLAM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EFD38F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1</w:t>
                  </w:r>
                  <w:r w:rsidR="00696F45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02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94020B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1F4BD2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1</w:t>
                  </w:r>
                  <w:r w:rsidR="00696F45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02</w:t>
                  </w:r>
                </w:p>
              </w:tc>
              <w:tc>
                <w:tcPr>
                  <w:tcW w:w="1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3AC7973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7</w:t>
                  </w:r>
                </w:p>
              </w:tc>
            </w:tr>
          </w:tbl>
          <w:p w14:paraId="3D2C2756" w14:textId="77777777" w:rsidR="004D4FE7" w:rsidRPr="002A174B" w:rsidRDefault="004D4FE7" w:rsidP="00A161A5">
            <w:pPr>
              <w:pStyle w:val="NormalWeb"/>
              <w:spacing w:before="0" w:after="0"/>
              <w:rPr>
                <w:b/>
                <w:bCs/>
                <w:sz w:val="20"/>
              </w:rPr>
            </w:pPr>
          </w:p>
          <w:p w14:paraId="61EDD92B" w14:textId="77777777" w:rsidR="004D4FE7" w:rsidRPr="002A174B" w:rsidRDefault="004D4FE7" w:rsidP="00A161A5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CB13909" w14:textId="77777777" w:rsidR="004D4FE7" w:rsidRPr="002A174B" w:rsidRDefault="004D4FE7" w:rsidP="00A161A5">
            <w:pPr>
              <w:jc w:val="center"/>
              <w:rPr>
                <w:rFonts w:ascii="Times New Roman" w:hAnsi="Times New Roman" w:cs="Times New Roman"/>
                <w:b/>
                <w:color w:val="1F497D"/>
              </w:rPr>
            </w:pPr>
          </w:p>
          <w:p w14:paraId="35E5F61F" w14:textId="77777777" w:rsidR="004D4FE7" w:rsidRDefault="00AB6433" w:rsidP="00A161A5">
            <w:pPr>
              <w:jc w:val="center"/>
              <w:rPr>
                <w:rFonts w:ascii="Times New Roman" w:hAnsi="Times New Roman" w:cs="Times New Roman"/>
                <w:b/>
                <w:color w:val="1F497D"/>
              </w:rPr>
            </w:pPr>
            <w:r>
              <w:rPr>
                <w:rFonts w:ascii="Times New Roman" w:hAnsi="Times New Roman" w:cs="Times New Roman"/>
                <w:b/>
                <w:color w:val="1F497D"/>
              </w:rPr>
              <w:t>ÖNEMLİ TARİHLER:</w:t>
            </w:r>
          </w:p>
          <w:p w14:paraId="521FD3CF" w14:textId="16AC44F2" w:rsidR="00AB6433" w:rsidRDefault="00AB6433" w:rsidP="00AB6433">
            <w:pPr>
              <w:pStyle w:val="NormalWeb"/>
              <w:spacing w:before="0" w:after="0"/>
              <w:jc w:val="center"/>
              <w:rPr>
                <w:b/>
                <w:color w:val="000000"/>
                <w:sz w:val="28"/>
                <w:szCs w:val="28"/>
              </w:rPr>
            </w:pPr>
            <w:r w:rsidRPr="00C45820">
              <w:rPr>
                <w:b/>
                <w:color w:val="4F81BD"/>
                <w:sz w:val="28"/>
                <w:szCs w:val="28"/>
              </w:rPr>
              <w:t xml:space="preserve">Teorik Sınav: </w:t>
            </w:r>
            <w:r>
              <w:rPr>
                <w:b/>
                <w:color w:val="000000"/>
                <w:sz w:val="28"/>
                <w:szCs w:val="28"/>
              </w:rPr>
              <w:t>1</w:t>
            </w:r>
            <w:r w:rsidR="005F4564">
              <w:rPr>
                <w:b/>
                <w:color w:val="000000"/>
                <w:sz w:val="28"/>
                <w:szCs w:val="28"/>
              </w:rPr>
              <w:t>8</w:t>
            </w:r>
            <w:r>
              <w:rPr>
                <w:b/>
                <w:color w:val="000000"/>
                <w:sz w:val="28"/>
                <w:szCs w:val="28"/>
              </w:rPr>
              <w:t xml:space="preserve"> Mart 2022</w:t>
            </w:r>
            <w:r w:rsidRPr="00C7726F">
              <w:rPr>
                <w:b/>
                <w:color w:val="000000"/>
                <w:sz w:val="28"/>
                <w:szCs w:val="28"/>
              </w:rPr>
              <w:t xml:space="preserve"> Saat: </w:t>
            </w:r>
            <w:r>
              <w:rPr>
                <w:b/>
                <w:color w:val="000000"/>
                <w:sz w:val="28"/>
                <w:szCs w:val="28"/>
              </w:rPr>
              <w:t>10</w:t>
            </w:r>
            <w:r w:rsidRPr="00C7726F">
              <w:rPr>
                <w:b/>
                <w:color w:val="000000"/>
                <w:sz w:val="28"/>
                <w:szCs w:val="28"/>
              </w:rPr>
              <w:t>:</w:t>
            </w:r>
            <w:r>
              <w:rPr>
                <w:b/>
                <w:color w:val="000000"/>
                <w:sz w:val="28"/>
                <w:szCs w:val="28"/>
              </w:rPr>
              <w:t>0</w:t>
            </w:r>
            <w:r w:rsidRPr="00C7726F">
              <w:rPr>
                <w:b/>
                <w:color w:val="000000"/>
                <w:sz w:val="28"/>
                <w:szCs w:val="28"/>
              </w:rPr>
              <w:t>0-</w:t>
            </w:r>
            <w:r>
              <w:rPr>
                <w:b/>
                <w:color w:val="000000"/>
                <w:sz w:val="28"/>
                <w:szCs w:val="28"/>
              </w:rPr>
              <w:t>12:00</w:t>
            </w:r>
          </w:p>
          <w:p w14:paraId="2A0D9028" w14:textId="77777777" w:rsidR="00AB6433" w:rsidRDefault="00AB6433" w:rsidP="00AB6433">
            <w:pPr>
              <w:pStyle w:val="NormalWeb"/>
              <w:spacing w:before="0" w:after="0"/>
              <w:jc w:val="center"/>
              <w:rPr>
                <w:b/>
                <w:color w:val="000000"/>
                <w:sz w:val="28"/>
                <w:szCs w:val="28"/>
              </w:rPr>
            </w:pPr>
            <w:r w:rsidRPr="00F55F17">
              <w:rPr>
                <w:b/>
                <w:color w:val="4472C4"/>
                <w:sz w:val="28"/>
                <w:szCs w:val="28"/>
              </w:rPr>
              <w:t>PDÖ I. Ve II. Oturum:</w:t>
            </w:r>
            <w:r w:rsidR="00264D76">
              <w:rPr>
                <w:b/>
                <w:color w:val="000000"/>
                <w:sz w:val="28"/>
                <w:szCs w:val="28"/>
              </w:rPr>
              <w:t xml:space="preserve">7 Şubat 2022 – 11 Şubat 2022 </w:t>
            </w:r>
            <w:r>
              <w:rPr>
                <w:b/>
                <w:color w:val="000000"/>
                <w:sz w:val="28"/>
                <w:szCs w:val="28"/>
              </w:rPr>
              <w:t>Saat: 09:00-12:00</w:t>
            </w:r>
          </w:p>
          <w:p w14:paraId="65600DD8" w14:textId="7B26E8EA" w:rsidR="004D4FE7" w:rsidRPr="00AB6433" w:rsidRDefault="00AB6433" w:rsidP="00AB6433">
            <w:pPr>
              <w:pStyle w:val="NormalWeb"/>
              <w:spacing w:before="0" w:after="0"/>
              <w:jc w:val="center"/>
              <w:rPr>
                <w:b/>
                <w:color w:val="000000"/>
                <w:sz w:val="28"/>
                <w:szCs w:val="28"/>
              </w:rPr>
            </w:pPr>
            <w:r w:rsidRPr="00F55F17">
              <w:rPr>
                <w:b/>
                <w:color w:val="4472C4"/>
                <w:sz w:val="28"/>
                <w:szCs w:val="28"/>
              </w:rPr>
              <w:t>Klinik ve Mesleki Beceri Uygulama Sınavı:</w:t>
            </w:r>
            <w:r w:rsidR="00696F45">
              <w:rPr>
                <w:b/>
                <w:color w:val="000000"/>
                <w:sz w:val="28"/>
                <w:szCs w:val="28"/>
              </w:rPr>
              <w:t>1</w:t>
            </w:r>
            <w:r w:rsidR="005F4564">
              <w:rPr>
                <w:b/>
                <w:color w:val="000000"/>
                <w:sz w:val="28"/>
                <w:szCs w:val="28"/>
              </w:rPr>
              <w:t>7</w:t>
            </w:r>
            <w:r w:rsidR="00696F45">
              <w:rPr>
                <w:b/>
                <w:color w:val="000000"/>
                <w:sz w:val="28"/>
                <w:szCs w:val="28"/>
              </w:rPr>
              <w:t xml:space="preserve"> Mart </w:t>
            </w:r>
            <w:r>
              <w:rPr>
                <w:b/>
                <w:color w:val="000000"/>
                <w:sz w:val="28"/>
                <w:szCs w:val="28"/>
              </w:rPr>
              <w:t>2022 Saat: 09:00-12:00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310003F7" w14:textId="77777777" w:rsidR="004D4FE7" w:rsidRPr="002A174B" w:rsidRDefault="004D4FE7" w:rsidP="00A161A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1B5E55AE" w14:textId="77777777" w:rsidR="004D4FE7" w:rsidRPr="002A174B" w:rsidRDefault="004D4FE7" w:rsidP="0039755A">
      <w:pPr>
        <w:pStyle w:val="NormalWeb"/>
        <w:spacing w:before="0" w:after="0"/>
        <w:rPr>
          <w:b/>
          <w:bCs/>
          <w:sz w:val="20"/>
        </w:rPr>
      </w:pPr>
    </w:p>
    <w:p w14:paraId="0D09ACA3" w14:textId="77777777" w:rsidR="004D4FE7" w:rsidRPr="002A174B" w:rsidRDefault="004D4FE7" w:rsidP="004D4FE7">
      <w:pPr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4400"/>
        <w:gridCol w:w="5098"/>
      </w:tblGrid>
      <w:tr w:rsidR="004D4FE7" w:rsidRPr="0039755A" w14:paraId="721BAF6B" w14:textId="77777777" w:rsidTr="00A161A5">
        <w:trPr>
          <w:trHeight w:val="224"/>
          <w:jc w:val="center"/>
        </w:trPr>
        <w:tc>
          <w:tcPr>
            <w:tcW w:w="4400" w:type="dxa"/>
            <w:shd w:val="clear" w:color="auto" w:fill="FFC000"/>
            <w:vAlign w:val="center"/>
          </w:tcPr>
          <w:p w14:paraId="47309413" w14:textId="77777777" w:rsidR="004D4FE7" w:rsidRPr="0039755A" w:rsidRDefault="004D4FE7" w:rsidP="00A161A5">
            <w:pPr>
              <w:pStyle w:val="Balk2"/>
              <w:spacing w:before="0"/>
              <w:ind w:left="46" w:right="57"/>
              <w:rPr>
                <w:rFonts w:ascii="Times New Roman" w:hAnsi="Times New Roman"/>
                <w:color w:val="auto"/>
                <w:sz w:val="18"/>
                <w:szCs w:val="18"/>
              </w:rPr>
            </w:pPr>
            <w:r w:rsidRPr="0039755A">
              <w:rPr>
                <w:rFonts w:ascii="Times New Roman" w:hAnsi="Times New Roman"/>
                <w:color w:val="auto"/>
                <w:sz w:val="18"/>
                <w:szCs w:val="18"/>
              </w:rPr>
              <w:t>DİSİPLİN/BÖLÜM</w:t>
            </w:r>
          </w:p>
        </w:tc>
        <w:tc>
          <w:tcPr>
            <w:tcW w:w="5098" w:type="dxa"/>
            <w:shd w:val="clear" w:color="auto" w:fill="FFC000"/>
            <w:vAlign w:val="center"/>
          </w:tcPr>
          <w:p w14:paraId="2DAD72D9" w14:textId="77777777" w:rsidR="004D4FE7" w:rsidRPr="0039755A" w:rsidRDefault="004D4FE7" w:rsidP="00A161A5">
            <w:pPr>
              <w:ind w:left="57"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9755A">
              <w:rPr>
                <w:rFonts w:ascii="Times New Roman" w:hAnsi="Times New Roman" w:cs="Times New Roman"/>
                <w:b/>
                <w:sz w:val="18"/>
                <w:szCs w:val="18"/>
              </w:rPr>
              <w:t>ÖĞRETİM ÜYELERİ</w:t>
            </w:r>
          </w:p>
        </w:tc>
      </w:tr>
      <w:tr w:rsidR="0032682F" w:rsidRPr="0039755A" w14:paraId="63CFD27F" w14:textId="77777777" w:rsidTr="00A161A5">
        <w:trPr>
          <w:trHeight w:val="547"/>
          <w:jc w:val="center"/>
        </w:trPr>
        <w:tc>
          <w:tcPr>
            <w:tcW w:w="4400" w:type="dxa"/>
            <w:vAlign w:val="center"/>
          </w:tcPr>
          <w:p w14:paraId="2B258BBE" w14:textId="77777777" w:rsidR="0032682F" w:rsidRPr="0039755A" w:rsidRDefault="0032682F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ÇocukSağlığıveHastalıkları</w:t>
            </w:r>
            <w:proofErr w:type="spellEnd"/>
          </w:p>
        </w:tc>
        <w:tc>
          <w:tcPr>
            <w:tcW w:w="5098" w:type="dxa"/>
            <w:vAlign w:val="center"/>
          </w:tcPr>
          <w:p w14:paraId="5A6EB2D7" w14:textId="77777777" w:rsidR="0032682F" w:rsidRPr="0039755A" w:rsidRDefault="006F5D7E" w:rsidP="0032682F">
            <w:pPr>
              <w:spacing w:line="360" w:lineRule="auto"/>
              <w:ind w:right="57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oç</w:t>
            </w:r>
            <w:proofErr w:type="spellEnd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Dr</w:t>
            </w:r>
            <w:r w:rsidR="0032682F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. Eylem SEVİNÇ </w:t>
            </w:r>
            <w:r w:rsidR="0032682F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br/>
            </w:r>
            <w:r w:rsidRPr="0039755A">
              <w:rPr>
                <w:rFonts w:ascii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rFonts w:ascii="Times New Roman" w:hAnsi="Times New Roman" w:cs="Times New Roman"/>
                <w:sz w:val="18"/>
                <w:szCs w:val="18"/>
              </w:rPr>
              <w:t>Öğr</w:t>
            </w:r>
            <w:proofErr w:type="spellEnd"/>
            <w:r w:rsidRPr="0039755A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  <w:proofErr w:type="spellStart"/>
            <w:r w:rsidRPr="0039755A">
              <w:rPr>
                <w:rFonts w:ascii="Times New Roman" w:hAnsi="Times New Roman" w:cs="Times New Roman"/>
                <w:sz w:val="18"/>
                <w:szCs w:val="18"/>
              </w:rPr>
              <w:t>Üyesi</w:t>
            </w:r>
            <w:r w:rsidR="0032682F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rkan</w:t>
            </w:r>
            <w:proofErr w:type="spellEnd"/>
            <w:r w:rsidR="0032682F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DOĞAN</w:t>
            </w:r>
            <w:r w:rsidR="0032682F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br/>
            </w:r>
            <w:r w:rsidRPr="0039755A">
              <w:rPr>
                <w:rFonts w:ascii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rFonts w:ascii="Times New Roman" w:hAnsi="Times New Roman" w:cs="Times New Roman"/>
                <w:sz w:val="18"/>
                <w:szCs w:val="18"/>
              </w:rPr>
              <w:t>Öğr</w:t>
            </w:r>
            <w:proofErr w:type="spellEnd"/>
            <w:r w:rsidRPr="0039755A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  <w:proofErr w:type="spellStart"/>
            <w:r w:rsidRPr="0039755A">
              <w:rPr>
                <w:rFonts w:ascii="Times New Roman" w:hAnsi="Times New Roman" w:cs="Times New Roman"/>
                <w:sz w:val="18"/>
                <w:szCs w:val="18"/>
              </w:rPr>
              <w:t>Üyesi</w:t>
            </w:r>
            <w:r w:rsidR="0032682F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adrettin</w:t>
            </w:r>
            <w:proofErr w:type="spellEnd"/>
            <w:r w:rsidR="0032682F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EKMEN</w:t>
            </w:r>
          </w:p>
        </w:tc>
      </w:tr>
      <w:tr w:rsidR="0032682F" w:rsidRPr="0039755A" w14:paraId="236B56E2" w14:textId="77777777" w:rsidTr="00A161A5">
        <w:trPr>
          <w:trHeight w:val="569"/>
          <w:jc w:val="center"/>
        </w:trPr>
        <w:tc>
          <w:tcPr>
            <w:tcW w:w="4400" w:type="dxa"/>
            <w:vAlign w:val="center"/>
          </w:tcPr>
          <w:p w14:paraId="36CB3DA9" w14:textId="77777777" w:rsidR="0032682F" w:rsidRPr="0039755A" w:rsidRDefault="0032682F" w:rsidP="0032682F">
            <w:pPr>
              <w:spacing w:line="360" w:lineRule="auto"/>
              <w:ind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çHastalıkları</w:t>
            </w:r>
            <w:proofErr w:type="spellEnd"/>
          </w:p>
        </w:tc>
        <w:tc>
          <w:tcPr>
            <w:tcW w:w="5098" w:type="dxa"/>
            <w:vAlign w:val="center"/>
          </w:tcPr>
          <w:p w14:paraId="3541445C" w14:textId="77777777" w:rsidR="0032682F" w:rsidRPr="0039755A" w:rsidRDefault="0032682F" w:rsidP="0032682F">
            <w:pPr>
              <w:pStyle w:val="GvdeMetni"/>
              <w:spacing w:line="360" w:lineRule="auto"/>
              <w:ind w:right="57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/>
                <w:color w:val="000000"/>
                <w:sz w:val="18"/>
                <w:szCs w:val="18"/>
              </w:rPr>
              <w:t>Doç</w:t>
            </w:r>
            <w:proofErr w:type="spellEnd"/>
            <w:r w:rsidRPr="0039755A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Dr. Fatih KARATAŞ</w:t>
            </w:r>
            <w:r w:rsidRPr="0039755A">
              <w:rPr>
                <w:rFonts w:ascii="Times New Roman" w:hAnsi="Times New Roman"/>
                <w:color w:val="000000"/>
                <w:sz w:val="18"/>
                <w:szCs w:val="18"/>
              </w:rPr>
              <w:br/>
              <w:t xml:space="preserve">Doç. Dr. </w:t>
            </w:r>
            <w:proofErr w:type="spellStart"/>
            <w:r w:rsidRPr="0039755A">
              <w:rPr>
                <w:rFonts w:ascii="Times New Roman" w:hAnsi="Times New Roman"/>
                <w:color w:val="000000"/>
                <w:sz w:val="18"/>
                <w:szCs w:val="18"/>
              </w:rPr>
              <w:t>Nurhayat</w:t>
            </w:r>
            <w:proofErr w:type="spellEnd"/>
            <w:r w:rsidRPr="0039755A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ÖZKAN SEVENCAN</w:t>
            </w:r>
          </w:p>
          <w:p w14:paraId="23E85756" w14:textId="77777777" w:rsidR="0032682F" w:rsidRPr="0039755A" w:rsidRDefault="0032682F" w:rsidP="0032682F">
            <w:pPr>
              <w:pStyle w:val="GvdeMetni"/>
              <w:spacing w:line="360" w:lineRule="auto"/>
              <w:ind w:right="57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39755A">
              <w:rPr>
                <w:rFonts w:ascii="Times New Roman" w:hAnsi="Times New Roman"/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rFonts w:ascii="Times New Roman" w:hAnsi="Times New Roman"/>
                <w:sz w:val="18"/>
                <w:szCs w:val="18"/>
              </w:rPr>
              <w:t>Öğr</w:t>
            </w:r>
            <w:proofErr w:type="spellEnd"/>
            <w:r w:rsidRPr="0039755A">
              <w:rPr>
                <w:rFonts w:ascii="Times New Roman" w:hAnsi="Times New Roman"/>
                <w:sz w:val="18"/>
                <w:szCs w:val="18"/>
              </w:rPr>
              <w:t>. Üyesi Fatih İNCİ</w:t>
            </w:r>
          </w:p>
        </w:tc>
      </w:tr>
      <w:tr w:rsidR="0032682F" w:rsidRPr="0039755A" w14:paraId="567A34F0" w14:textId="77777777" w:rsidTr="00A161A5">
        <w:trPr>
          <w:trHeight w:val="461"/>
          <w:jc w:val="center"/>
        </w:trPr>
        <w:tc>
          <w:tcPr>
            <w:tcW w:w="4400" w:type="dxa"/>
            <w:vAlign w:val="center"/>
          </w:tcPr>
          <w:p w14:paraId="67F0F15E" w14:textId="77777777" w:rsidR="0032682F" w:rsidRPr="0039755A" w:rsidRDefault="0032682F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feksiyonHastalıklarıve</w:t>
            </w:r>
            <w:proofErr w:type="spellEnd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Kl. Mik.</w:t>
            </w:r>
          </w:p>
        </w:tc>
        <w:tc>
          <w:tcPr>
            <w:tcW w:w="5098" w:type="dxa"/>
            <w:vAlign w:val="center"/>
          </w:tcPr>
          <w:p w14:paraId="2168981D" w14:textId="77777777" w:rsidR="0032682F" w:rsidRDefault="0032682F" w:rsidP="0032682F">
            <w:pPr>
              <w:spacing w:line="36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proofErr w:type="spellStart"/>
            <w:r w:rsidR="00A122EC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zm</w:t>
            </w:r>
            <w:proofErr w:type="spellEnd"/>
            <w:r w:rsidR="00A122EC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Dr. Nejla YILMAZ GÖÇEN</w:t>
            </w:r>
          </w:p>
          <w:p w14:paraId="44A058C4" w14:textId="77777777" w:rsidR="003E6363" w:rsidRPr="0039755A" w:rsidRDefault="003E6363" w:rsidP="0032682F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zm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Dr. Birsen TUNALI</w:t>
            </w:r>
          </w:p>
        </w:tc>
      </w:tr>
      <w:tr w:rsidR="0032682F" w:rsidRPr="0039755A" w14:paraId="7DBF0752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294DBDF2" w14:textId="77777777" w:rsidR="0032682F" w:rsidRPr="0039755A" w:rsidRDefault="0032682F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rdiyoloji</w:t>
            </w:r>
            <w:proofErr w:type="spellEnd"/>
          </w:p>
        </w:tc>
        <w:tc>
          <w:tcPr>
            <w:tcW w:w="5098" w:type="dxa"/>
            <w:vAlign w:val="center"/>
          </w:tcPr>
          <w:p w14:paraId="267CAFD4" w14:textId="77777777" w:rsidR="00814DBC" w:rsidRPr="0039755A" w:rsidRDefault="0032682F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proofErr w:type="spellStart"/>
            <w:r w:rsidRPr="0039755A">
              <w:rPr>
                <w:color w:val="000000"/>
                <w:sz w:val="18"/>
                <w:szCs w:val="18"/>
              </w:rPr>
              <w:t>Prof.Dr</w:t>
            </w:r>
            <w:proofErr w:type="spellEnd"/>
            <w:r w:rsidRPr="0039755A">
              <w:rPr>
                <w:color w:val="000000"/>
                <w:sz w:val="18"/>
                <w:szCs w:val="18"/>
              </w:rPr>
              <w:t>. Orhan ÖNALAN</w:t>
            </w:r>
          </w:p>
          <w:p w14:paraId="1872135D" w14:textId="77777777" w:rsidR="0032682F" w:rsidRDefault="00814DBC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39755A">
              <w:rPr>
                <w:color w:val="000000"/>
                <w:sz w:val="18"/>
                <w:szCs w:val="18"/>
              </w:rPr>
              <w:t>Prof. Dr. Yeşim AKIN</w:t>
            </w:r>
          </w:p>
          <w:p w14:paraId="6B5D84DD" w14:textId="77777777" w:rsidR="007F6054" w:rsidRPr="0039755A" w:rsidRDefault="007F6054" w:rsidP="0032682F">
            <w:pPr>
              <w:pStyle w:val="NormalWeb"/>
              <w:spacing w:before="0" w:after="0" w:line="360" w:lineRule="auto"/>
              <w:rPr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Uzm.Dr.Tuğç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ÇÖLLÜOĞLU</w:t>
            </w:r>
          </w:p>
        </w:tc>
      </w:tr>
      <w:tr w:rsidR="00D22049" w:rsidRPr="0039755A" w14:paraId="53D2EC9C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2488CA81" w14:textId="77777777" w:rsidR="00D22049" w:rsidRDefault="00D22049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nestezi</w:t>
            </w:r>
            <w:proofErr w:type="spellEnd"/>
          </w:p>
        </w:tc>
        <w:tc>
          <w:tcPr>
            <w:tcW w:w="5098" w:type="dxa"/>
            <w:vAlign w:val="center"/>
          </w:tcPr>
          <w:p w14:paraId="2ECD7821" w14:textId="77777777" w:rsidR="00D22049" w:rsidRDefault="00D22049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color w:val="000000"/>
                <w:sz w:val="18"/>
                <w:szCs w:val="18"/>
              </w:rPr>
              <w:t>. Üyesi Alpay ATEŞ</w:t>
            </w:r>
          </w:p>
          <w:p w14:paraId="1B86457C" w14:textId="77777777" w:rsidR="00D22049" w:rsidRDefault="00D22049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color w:val="000000"/>
                <w:sz w:val="18"/>
                <w:szCs w:val="18"/>
              </w:rPr>
              <w:t>. Üyesi Müge ARIKAN</w:t>
            </w:r>
          </w:p>
          <w:p w14:paraId="09246211" w14:textId="77777777" w:rsidR="00D22049" w:rsidRDefault="00D22049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Dr.Öğr</w:t>
            </w:r>
            <w:proofErr w:type="spellEnd"/>
            <w:r>
              <w:rPr>
                <w:color w:val="000000"/>
                <w:sz w:val="18"/>
                <w:szCs w:val="18"/>
              </w:rPr>
              <w:t>. Üyesi Duygu TAŞKIN</w:t>
            </w:r>
          </w:p>
        </w:tc>
      </w:tr>
      <w:tr w:rsidR="00B604A0" w:rsidRPr="0039755A" w14:paraId="0FB0C6DB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5DCBEC9E" w14:textId="77777777" w:rsidR="00B604A0" w:rsidRPr="0039755A" w:rsidRDefault="00B604A0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Kulak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urunBoğazHastalıkları</w:t>
            </w:r>
            <w:proofErr w:type="spellEnd"/>
          </w:p>
        </w:tc>
        <w:tc>
          <w:tcPr>
            <w:tcW w:w="5098" w:type="dxa"/>
            <w:vAlign w:val="center"/>
          </w:tcPr>
          <w:p w14:paraId="73416254" w14:textId="77777777" w:rsidR="009E48EA" w:rsidRDefault="009E48EA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rof. Dr. Serdar ENSARİ</w:t>
            </w:r>
          </w:p>
          <w:p w14:paraId="2E66372A" w14:textId="77777777" w:rsidR="009E48EA" w:rsidRDefault="009E48EA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rof. Dr. Orhan YILMAZ</w:t>
            </w:r>
          </w:p>
          <w:p w14:paraId="225F0978" w14:textId="77777777" w:rsidR="009E48EA" w:rsidRDefault="00B604A0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oç. Dr. Süha ERTUĞRUL</w:t>
            </w:r>
          </w:p>
          <w:p w14:paraId="32FB17D0" w14:textId="77777777" w:rsidR="00B604A0" w:rsidRDefault="00B604A0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color w:val="000000"/>
                <w:sz w:val="18"/>
                <w:szCs w:val="18"/>
              </w:rPr>
              <w:t>. Üyesi Nihat YILMAZ</w:t>
            </w:r>
          </w:p>
          <w:p w14:paraId="65CD4A85" w14:textId="77777777" w:rsidR="009E48EA" w:rsidRPr="0039755A" w:rsidRDefault="009E48EA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8C4291">
              <w:rPr>
                <w:color w:val="000000"/>
                <w:sz w:val="18"/>
                <w:szCs w:val="18"/>
              </w:rPr>
              <w:t>Uzm. Dr. Serhat EKEMEN</w:t>
            </w:r>
          </w:p>
        </w:tc>
      </w:tr>
      <w:tr w:rsidR="0032682F" w:rsidRPr="0039755A" w14:paraId="07A787AF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0BC980AD" w14:textId="77777777" w:rsidR="0032682F" w:rsidRPr="0039755A" w:rsidRDefault="0032682F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alkSağlığı</w:t>
            </w:r>
            <w:proofErr w:type="spellEnd"/>
          </w:p>
        </w:tc>
        <w:tc>
          <w:tcPr>
            <w:tcW w:w="5098" w:type="dxa"/>
            <w:vAlign w:val="center"/>
          </w:tcPr>
          <w:p w14:paraId="4C5A1A67" w14:textId="77777777" w:rsidR="0032682F" w:rsidRDefault="006F5D7E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39755A">
              <w:rPr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sz w:val="18"/>
                <w:szCs w:val="18"/>
              </w:rPr>
              <w:t>Öğr</w:t>
            </w:r>
            <w:proofErr w:type="spellEnd"/>
            <w:r w:rsidRPr="0039755A">
              <w:rPr>
                <w:sz w:val="18"/>
                <w:szCs w:val="18"/>
              </w:rPr>
              <w:t xml:space="preserve">. Üyesi </w:t>
            </w:r>
            <w:r w:rsidR="0032682F" w:rsidRPr="0039755A">
              <w:rPr>
                <w:color w:val="000000"/>
                <w:sz w:val="18"/>
                <w:szCs w:val="18"/>
              </w:rPr>
              <w:t>Nergiz SEVİNÇ</w:t>
            </w:r>
          </w:p>
          <w:p w14:paraId="37B3CC0B" w14:textId="77777777" w:rsidR="00D42EE3" w:rsidRPr="0039755A" w:rsidRDefault="00D42EE3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color w:val="000000"/>
                <w:sz w:val="18"/>
                <w:szCs w:val="18"/>
              </w:rPr>
              <w:t>. Üyesi Erka</w:t>
            </w:r>
            <w:r w:rsidR="00714D7D">
              <w:rPr>
                <w:color w:val="000000"/>
                <w:sz w:val="18"/>
                <w:szCs w:val="18"/>
              </w:rPr>
              <w:t>y</w:t>
            </w:r>
            <w:r>
              <w:rPr>
                <w:color w:val="000000"/>
                <w:sz w:val="18"/>
                <w:szCs w:val="18"/>
              </w:rPr>
              <w:t xml:space="preserve"> NACAR</w:t>
            </w:r>
          </w:p>
        </w:tc>
      </w:tr>
      <w:tr w:rsidR="0032682F" w:rsidRPr="0039755A" w14:paraId="4E9B5426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410CF534" w14:textId="77777777" w:rsidR="0032682F" w:rsidRPr="0039755A" w:rsidRDefault="006F5D7E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T. </w:t>
            </w:r>
            <w:proofErr w:type="spellStart"/>
            <w:r w:rsidR="0032682F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enetik</w:t>
            </w:r>
            <w:proofErr w:type="spellEnd"/>
          </w:p>
        </w:tc>
        <w:tc>
          <w:tcPr>
            <w:tcW w:w="5098" w:type="dxa"/>
            <w:vAlign w:val="center"/>
          </w:tcPr>
          <w:p w14:paraId="2927A150" w14:textId="77777777" w:rsidR="0032682F" w:rsidRPr="0039755A" w:rsidRDefault="006F5D7E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39755A">
              <w:rPr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sz w:val="18"/>
                <w:szCs w:val="18"/>
              </w:rPr>
              <w:t>Öğr</w:t>
            </w:r>
            <w:proofErr w:type="spellEnd"/>
            <w:r w:rsidRPr="0039755A">
              <w:rPr>
                <w:sz w:val="18"/>
                <w:szCs w:val="18"/>
              </w:rPr>
              <w:t xml:space="preserve">. Üyesi </w:t>
            </w:r>
            <w:r w:rsidR="0032682F" w:rsidRPr="0039755A">
              <w:rPr>
                <w:color w:val="000000"/>
                <w:sz w:val="18"/>
                <w:szCs w:val="18"/>
              </w:rPr>
              <w:t>M. Kamil TURAN</w:t>
            </w:r>
          </w:p>
          <w:p w14:paraId="7064303C" w14:textId="77777777" w:rsidR="006F5D7E" w:rsidRPr="00AB6433" w:rsidRDefault="006F5D7E" w:rsidP="0032682F">
            <w:pPr>
              <w:pStyle w:val="NormalWeb"/>
              <w:spacing w:before="0" w:after="0" w:line="360" w:lineRule="auto"/>
              <w:rPr>
                <w:sz w:val="18"/>
                <w:szCs w:val="18"/>
              </w:rPr>
            </w:pPr>
            <w:r w:rsidRPr="0039755A">
              <w:rPr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sz w:val="18"/>
                <w:szCs w:val="18"/>
              </w:rPr>
              <w:t>Öğr</w:t>
            </w:r>
            <w:proofErr w:type="spellEnd"/>
            <w:r w:rsidRPr="0039755A">
              <w:rPr>
                <w:sz w:val="18"/>
                <w:szCs w:val="18"/>
              </w:rPr>
              <w:t>. Üyesi Özlem CESUR GÜNAY</w:t>
            </w:r>
          </w:p>
        </w:tc>
      </w:tr>
      <w:tr w:rsidR="0032682F" w:rsidRPr="0039755A" w14:paraId="2E517ECD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37F81471" w14:textId="77777777" w:rsidR="0032682F" w:rsidRPr="0039755A" w:rsidRDefault="006F5D7E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Kalpve</w:t>
            </w:r>
            <w:proofErr w:type="spellEnd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Damar </w:t>
            </w: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errahisi</w:t>
            </w:r>
            <w:proofErr w:type="spellEnd"/>
          </w:p>
        </w:tc>
        <w:tc>
          <w:tcPr>
            <w:tcW w:w="5098" w:type="dxa"/>
            <w:vAlign w:val="center"/>
          </w:tcPr>
          <w:p w14:paraId="4334F656" w14:textId="77777777" w:rsidR="0032682F" w:rsidRPr="0039755A" w:rsidRDefault="006F5D7E" w:rsidP="0032682F">
            <w:pPr>
              <w:pStyle w:val="NormalWeb"/>
              <w:spacing w:before="0" w:after="0" w:line="360" w:lineRule="auto"/>
              <w:rPr>
                <w:sz w:val="18"/>
                <w:szCs w:val="18"/>
              </w:rPr>
            </w:pPr>
            <w:r w:rsidRPr="0039755A">
              <w:rPr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sz w:val="18"/>
                <w:szCs w:val="18"/>
              </w:rPr>
              <w:t>Öğr</w:t>
            </w:r>
            <w:proofErr w:type="spellEnd"/>
            <w:r w:rsidRPr="0039755A">
              <w:rPr>
                <w:sz w:val="18"/>
                <w:szCs w:val="18"/>
              </w:rPr>
              <w:t>. Üyesi Erdem ÇETİN</w:t>
            </w:r>
          </w:p>
          <w:p w14:paraId="61DB1F6D" w14:textId="77777777" w:rsidR="006F5D7E" w:rsidRPr="0039755A" w:rsidRDefault="006F5D7E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39755A">
              <w:rPr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color w:val="000000"/>
                <w:sz w:val="18"/>
                <w:szCs w:val="18"/>
              </w:rPr>
              <w:t>Öğr</w:t>
            </w:r>
            <w:proofErr w:type="spellEnd"/>
            <w:r w:rsidRPr="0039755A">
              <w:rPr>
                <w:color w:val="000000"/>
                <w:sz w:val="18"/>
                <w:szCs w:val="18"/>
              </w:rPr>
              <w:t>. Üyesi Celal Selçuk ÜNAL</w:t>
            </w:r>
          </w:p>
        </w:tc>
      </w:tr>
      <w:tr w:rsidR="0032682F" w:rsidRPr="0039755A" w14:paraId="11ABA93F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077A4F06" w14:textId="77777777" w:rsidR="0032682F" w:rsidRPr="0039755A" w:rsidRDefault="0032682F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öğüsHastalıkları</w:t>
            </w:r>
            <w:proofErr w:type="spellEnd"/>
          </w:p>
        </w:tc>
        <w:tc>
          <w:tcPr>
            <w:tcW w:w="5098" w:type="dxa"/>
            <w:vAlign w:val="center"/>
          </w:tcPr>
          <w:p w14:paraId="7A3656C4" w14:textId="77777777" w:rsidR="0032682F" w:rsidRPr="0039755A" w:rsidRDefault="0032682F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39755A">
              <w:rPr>
                <w:color w:val="000000"/>
                <w:sz w:val="18"/>
                <w:szCs w:val="18"/>
              </w:rPr>
              <w:t>Doç. Dr. Murat ACAT</w:t>
            </w:r>
          </w:p>
        </w:tc>
      </w:tr>
      <w:tr w:rsidR="0032682F" w:rsidRPr="0039755A" w14:paraId="5555F0B9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01889C19" w14:textId="77777777" w:rsidR="0032682F" w:rsidRPr="0039755A" w:rsidRDefault="0032682F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.Farmakoloji</w:t>
            </w:r>
            <w:proofErr w:type="spellEnd"/>
          </w:p>
        </w:tc>
        <w:tc>
          <w:tcPr>
            <w:tcW w:w="5098" w:type="dxa"/>
            <w:vAlign w:val="center"/>
          </w:tcPr>
          <w:p w14:paraId="70D9261F" w14:textId="77777777" w:rsidR="0032682F" w:rsidRPr="0039755A" w:rsidRDefault="0032682F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39755A">
              <w:rPr>
                <w:color w:val="000000"/>
                <w:sz w:val="18"/>
                <w:szCs w:val="18"/>
              </w:rPr>
              <w:t>Prof. Dr. Mehmet ÖZDEMİR</w:t>
            </w:r>
          </w:p>
          <w:p w14:paraId="5598788F" w14:textId="77777777" w:rsidR="0032682F" w:rsidRPr="0039755A" w:rsidRDefault="006F5D7E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39755A">
              <w:rPr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sz w:val="18"/>
                <w:szCs w:val="18"/>
              </w:rPr>
              <w:t>Öğr</w:t>
            </w:r>
            <w:proofErr w:type="spellEnd"/>
            <w:r w:rsidRPr="0039755A">
              <w:rPr>
                <w:sz w:val="18"/>
                <w:szCs w:val="18"/>
              </w:rPr>
              <w:t xml:space="preserve">. Üyesi </w:t>
            </w:r>
            <w:r w:rsidR="0032682F" w:rsidRPr="0039755A">
              <w:rPr>
                <w:color w:val="000000"/>
                <w:sz w:val="18"/>
                <w:szCs w:val="18"/>
              </w:rPr>
              <w:t>Namık BİLİCİ</w:t>
            </w:r>
          </w:p>
        </w:tc>
      </w:tr>
      <w:tr w:rsidR="0032682F" w:rsidRPr="0039755A" w14:paraId="00B86A03" w14:textId="77777777" w:rsidTr="001B3DA4">
        <w:trPr>
          <w:trHeight w:val="357"/>
          <w:jc w:val="center"/>
        </w:trPr>
        <w:tc>
          <w:tcPr>
            <w:tcW w:w="4400" w:type="dxa"/>
            <w:vAlign w:val="center"/>
          </w:tcPr>
          <w:p w14:paraId="5D00BCD3" w14:textId="77777777" w:rsidR="0032682F" w:rsidRPr="0039755A" w:rsidRDefault="0032682F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.</w:t>
            </w:r>
            <w:r w:rsidR="00777249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atoloji</w:t>
            </w:r>
            <w:proofErr w:type="spellEnd"/>
          </w:p>
        </w:tc>
        <w:tc>
          <w:tcPr>
            <w:tcW w:w="5098" w:type="dxa"/>
          </w:tcPr>
          <w:p w14:paraId="0058DFC5" w14:textId="77777777" w:rsidR="007D3CE7" w:rsidRDefault="006F5D7E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39755A">
              <w:rPr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sz w:val="18"/>
                <w:szCs w:val="18"/>
              </w:rPr>
              <w:t>Öğr</w:t>
            </w:r>
            <w:proofErr w:type="spellEnd"/>
            <w:r w:rsidRPr="0039755A">
              <w:rPr>
                <w:sz w:val="18"/>
                <w:szCs w:val="18"/>
              </w:rPr>
              <w:t xml:space="preserve">. Üyesi </w:t>
            </w:r>
            <w:r w:rsidR="0032682F" w:rsidRPr="0039755A">
              <w:rPr>
                <w:color w:val="000000"/>
                <w:sz w:val="18"/>
                <w:szCs w:val="18"/>
              </w:rPr>
              <w:t>Harun EROL</w:t>
            </w:r>
          </w:p>
          <w:p w14:paraId="6C8D385E" w14:textId="77777777" w:rsidR="007D3CE7" w:rsidRPr="0039755A" w:rsidRDefault="007D3CE7" w:rsidP="007D3CE7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AC77B5">
              <w:rPr>
                <w:color w:val="000000"/>
                <w:sz w:val="18"/>
                <w:szCs w:val="18"/>
              </w:rPr>
              <w:t xml:space="preserve">Uz. Dr. </w:t>
            </w:r>
            <w:r w:rsidRPr="00AC77B5">
              <w:rPr>
                <w:sz w:val="18"/>
                <w:szCs w:val="18"/>
              </w:rPr>
              <w:t>Zübeyde İlke Narlı</w:t>
            </w:r>
          </w:p>
        </w:tc>
      </w:tr>
      <w:tr w:rsidR="004D4FE7" w:rsidRPr="0039755A" w14:paraId="7FF767F5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3DC79A54" w14:textId="77777777" w:rsidR="004D4FE7" w:rsidRPr="0039755A" w:rsidRDefault="004D4FE7" w:rsidP="004D4FE7">
            <w:pPr>
              <w:spacing w:line="360" w:lineRule="auto"/>
              <w:ind w:left="46"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b/>
                <w:sz w:val="18"/>
                <w:szCs w:val="18"/>
              </w:rPr>
              <w:t>KlinikMeslekiBeceriler</w:t>
            </w:r>
            <w:proofErr w:type="spellEnd"/>
          </w:p>
        </w:tc>
        <w:tc>
          <w:tcPr>
            <w:tcW w:w="5098" w:type="dxa"/>
            <w:vAlign w:val="center"/>
          </w:tcPr>
          <w:p w14:paraId="2D786CEC" w14:textId="77777777" w:rsidR="004D4FE7" w:rsidRPr="0039755A" w:rsidRDefault="004D4FE7" w:rsidP="004D4FE7">
            <w:pPr>
              <w:pStyle w:val="NormalWeb"/>
              <w:spacing w:before="0" w:after="0" w:line="360" w:lineRule="auto"/>
              <w:rPr>
                <w:sz w:val="18"/>
                <w:szCs w:val="18"/>
              </w:rPr>
            </w:pPr>
            <w:r w:rsidRPr="0039755A">
              <w:rPr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sz w:val="18"/>
                <w:szCs w:val="18"/>
              </w:rPr>
              <w:t>Öğr</w:t>
            </w:r>
            <w:proofErr w:type="spellEnd"/>
            <w:r w:rsidRPr="0039755A">
              <w:rPr>
                <w:sz w:val="18"/>
                <w:szCs w:val="18"/>
              </w:rPr>
              <w:t xml:space="preserve">. Üyesi </w:t>
            </w:r>
            <w:r w:rsidR="0032682F" w:rsidRPr="0039755A">
              <w:rPr>
                <w:sz w:val="18"/>
                <w:szCs w:val="18"/>
              </w:rPr>
              <w:t>Mustafa KÖKSAL</w:t>
            </w:r>
          </w:p>
        </w:tc>
      </w:tr>
    </w:tbl>
    <w:p w14:paraId="515C141E" w14:textId="77777777" w:rsidR="004D4FE7" w:rsidRPr="002A174B" w:rsidRDefault="004D4FE7" w:rsidP="004D4FE7">
      <w:pPr>
        <w:rPr>
          <w:rFonts w:ascii="Times New Roman" w:hAnsi="Times New Roman" w:cs="Times New Roman"/>
        </w:rPr>
      </w:pPr>
    </w:p>
    <w:p w14:paraId="547CB550" w14:textId="77777777" w:rsidR="00A122EC" w:rsidRDefault="00A122EC" w:rsidP="004D4FE7">
      <w:pPr>
        <w:rPr>
          <w:rFonts w:ascii="Times New Roman" w:hAnsi="Times New Roman" w:cs="Times New Roman"/>
        </w:rPr>
      </w:pPr>
    </w:p>
    <w:p w14:paraId="4F44A5EA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179DD269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1C9DB5CD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69544107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604F954A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681F195D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0C1CEAB1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4C643CFA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3C8410E5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3189055F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709FE1BA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40A3A311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60B39ED0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65E07105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6E5CB663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75CDF18B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78B84BD1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51418789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59F9814A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53E1CAA6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1828292F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57C0B29C" w14:textId="77777777" w:rsidR="00A122EC" w:rsidRDefault="00A122EC" w:rsidP="004D4FE7">
      <w:pPr>
        <w:rPr>
          <w:rFonts w:ascii="Times New Roman" w:hAnsi="Times New Roman" w:cs="Times New Roman"/>
        </w:rPr>
      </w:pPr>
    </w:p>
    <w:p w14:paraId="1690EFE7" w14:textId="77777777" w:rsidR="00AB6433" w:rsidRDefault="00AB6433" w:rsidP="004D4FE7">
      <w:pPr>
        <w:rPr>
          <w:rFonts w:ascii="Times New Roman" w:hAnsi="Times New Roman" w:cs="Times New Roman"/>
        </w:rPr>
      </w:pPr>
    </w:p>
    <w:p w14:paraId="5150339A" w14:textId="77777777" w:rsidR="00AB6433" w:rsidRDefault="00AB6433" w:rsidP="004D4FE7">
      <w:pPr>
        <w:rPr>
          <w:rFonts w:ascii="Times New Roman" w:hAnsi="Times New Roman" w:cs="Times New Roman"/>
        </w:rPr>
      </w:pPr>
    </w:p>
    <w:tbl>
      <w:tblPr>
        <w:tblW w:w="15106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674"/>
        <w:gridCol w:w="2468"/>
        <w:gridCol w:w="2528"/>
        <w:gridCol w:w="2643"/>
        <w:gridCol w:w="3894"/>
        <w:gridCol w:w="2899"/>
      </w:tblGrid>
      <w:tr w:rsidR="00AB6433" w:rsidRPr="00AB6433" w14:paraId="62CAD26F" w14:textId="77777777" w:rsidTr="008C4291">
        <w:trPr>
          <w:trHeight w:val="299"/>
        </w:trPr>
        <w:tc>
          <w:tcPr>
            <w:tcW w:w="674" w:type="dxa"/>
            <w:shd w:val="clear" w:color="auto" w:fill="FFC000"/>
            <w:tcMar>
              <w:left w:w="58" w:type="dxa"/>
            </w:tcMar>
            <w:vAlign w:val="center"/>
          </w:tcPr>
          <w:p w14:paraId="0CD88E1D" w14:textId="77777777" w:rsidR="00AB6433" w:rsidRPr="00AB6433" w:rsidRDefault="00AB6433" w:rsidP="00C436D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1. HAFTA</w:t>
            </w:r>
          </w:p>
        </w:tc>
        <w:tc>
          <w:tcPr>
            <w:tcW w:w="2468" w:type="dxa"/>
            <w:shd w:val="clear" w:color="auto" w:fill="FFC000"/>
            <w:tcMar>
              <w:left w:w="58" w:type="dxa"/>
            </w:tcMar>
            <w:vAlign w:val="center"/>
          </w:tcPr>
          <w:p w14:paraId="6AD0A8FA" w14:textId="3165EEDA" w:rsidR="00AB6433" w:rsidRPr="00AB6433" w:rsidRDefault="009952DC" w:rsidP="00C436D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07</w:t>
            </w:r>
            <w:r w:rsidR="0047608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Şubat</w:t>
            </w:r>
            <w:proofErr w:type="spellEnd"/>
            <w:r w:rsidR="00AB6433"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202</w:t>
            </w:r>
            <w:r w:rsidR="00264D76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  <w:p w14:paraId="61EF72BC" w14:textId="77777777" w:rsidR="00AB6433" w:rsidRPr="00AB6433" w:rsidRDefault="00AB6433" w:rsidP="00C436D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>Pazartesi</w:t>
            </w:r>
            <w:proofErr w:type="spellEnd"/>
          </w:p>
        </w:tc>
        <w:tc>
          <w:tcPr>
            <w:tcW w:w="2528" w:type="dxa"/>
            <w:shd w:val="clear" w:color="auto" w:fill="FFC000"/>
            <w:tcMar>
              <w:left w:w="58" w:type="dxa"/>
            </w:tcMar>
            <w:vAlign w:val="center"/>
          </w:tcPr>
          <w:p w14:paraId="3A117023" w14:textId="2A18D4D7" w:rsidR="00AB6433" w:rsidRPr="00AB6433" w:rsidRDefault="009952DC" w:rsidP="00C436D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8 </w:t>
            </w:r>
            <w:proofErr w:type="spellStart"/>
            <w:r w:rsidR="0047608F">
              <w:rPr>
                <w:rFonts w:ascii="Times New Roman" w:hAnsi="Times New Roman" w:cs="Times New Roman"/>
                <w:b/>
                <w:sz w:val="18"/>
                <w:szCs w:val="18"/>
              </w:rPr>
              <w:t>Şubat</w:t>
            </w:r>
            <w:proofErr w:type="spellEnd"/>
            <w:r w:rsidR="00AB6433"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202</w:t>
            </w:r>
            <w:r w:rsidR="00264D76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  <w:p w14:paraId="4A07C063" w14:textId="77777777" w:rsidR="00AB6433" w:rsidRPr="00AB6433" w:rsidRDefault="00AB6433" w:rsidP="00C436D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>Salı</w:t>
            </w:r>
            <w:proofErr w:type="spellEnd"/>
          </w:p>
        </w:tc>
        <w:tc>
          <w:tcPr>
            <w:tcW w:w="2643" w:type="dxa"/>
            <w:shd w:val="clear" w:color="auto" w:fill="FFC000"/>
            <w:tcMar>
              <w:left w:w="58" w:type="dxa"/>
            </w:tcMar>
            <w:vAlign w:val="center"/>
          </w:tcPr>
          <w:p w14:paraId="266C6F5B" w14:textId="67DADE99" w:rsidR="00AB6433" w:rsidRPr="00AB6433" w:rsidRDefault="009952DC" w:rsidP="00C436D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9 </w:t>
            </w:r>
            <w:proofErr w:type="spellStart"/>
            <w:r w:rsidR="0047608F">
              <w:rPr>
                <w:rFonts w:ascii="Times New Roman" w:hAnsi="Times New Roman" w:cs="Times New Roman"/>
                <w:b/>
                <w:sz w:val="18"/>
                <w:szCs w:val="18"/>
              </w:rPr>
              <w:t>Şubat</w:t>
            </w:r>
            <w:proofErr w:type="spellEnd"/>
            <w:r w:rsidR="00AB6433"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202</w:t>
            </w:r>
            <w:r w:rsidR="00264D76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  <w:p w14:paraId="28F8C449" w14:textId="77777777" w:rsidR="00AB6433" w:rsidRPr="00AB6433" w:rsidRDefault="00AB6433" w:rsidP="00C436D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  <w:proofErr w:type="spellEnd"/>
          </w:p>
        </w:tc>
        <w:tc>
          <w:tcPr>
            <w:tcW w:w="3894" w:type="dxa"/>
            <w:shd w:val="clear" w:color="auto" w:fill="FFC000"/>
            <w:tcMar>
              <w:left w:w="58" w:type="dxa"/>
            </w:tcMar>
            <w:vAlign w:val="center"/>
          </w:tcPr>
          <w:p w14:paraId="6A8EF045" w14:textId="3A1950E5" w:rsidR="00AB6433" w:rsidRPr="00AB6433" w:rsidRDefault="009952DC" w:rsidP="00C436D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0</w:t>
            </w:r>
            <w:r w:rsidR="0047608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proofErr w:type="spellStart"/>
            <w:r w:rsidR="0047608F">
              <w:rPr>
                <w:rFonts w:ascii="Times New Roman" w:hAnsi="Times New Roman" w:cs="Times New Roman"/>
                <w:b/>
                <w:sz w:val="18"/>
                <w:szCs w:val="18"/>
              </w:rPr>
              <w:t>Şubat</w:t>
            </w:r>
            <w:proofErr w:type="spellEnd"/>
            <w:r w:rsidR="00AB6433"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202</w:t>
            </w:r>
            <w:r w:rsidR="00264D76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  <w:p w14:paraId="08A47969" w14:textId="77777777" w:rsidR="00AB6433" w:rsidRPr="00AB6433" w:rsidRDefault="00AB6433" w:rsidP="00C436D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  <w:proofErr w:type="spellEnd"/>
          </w:p>
        </w:tc>
        <w:tc>
          <w:tcPr>
            <w:tcW w:w="2899" w:type="dxa"/>
            <w:shd w:val="clear" w:color="auto" w:fill="FFC000"/>
            <w:tcMar>
              <w:left w:w="58" w:type="dxa"/>
            </w:tcMar>
            <w:vAlign w:val="center"/>
          </w:tcPr>
          <w:p w14:paraId="28D26BAA" w14:textId="2A5FE157" w:rsidR="00AB6433" w:rsidRPr="00AB6433" w:rsidRDefault="009952DC" w:rsidP="00C436D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11 </w:t>
            </w:r>
            <w:proofErr w:type="spellStart"/>
            <w:r w:rsidR="0047608F">
              <w:rPr>
                <w:rFonts w:ascii="Times New Roman" w:hAnsi="Times New Roman" w:cs="Times New Roman"/>
                <w:b/>
                <w:sz w:val="18"/>
                <w:szCs w:val="18"/>
              </w:rPr>
              <w:t>Şubat</w:t>
            </w:r>
            <w:proofErr w:type="spellEnd"/>
            <w:r w:rsidR="00AB6433"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202</w:t>
            </w:r>
            <w:r w:rsidR="00264D76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  <w:p w14:paraId="2B792D47" w14:textId="77777777" w:rsidR="00AB6433" w:rsidRPr="00AB6433" w:rsidRDefault="00AB6433" w:rsidP="00C436D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D7652C" w:rsidRPr="00AB6433" w14:paraId="67D46B4C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19F7DDC5" w14:textId="5A90A527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  <w:vAlign w:val="center"/>
          </w:tcPr>
          <w:p w14:paraId="55038231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28" w:type="dxa"/>
            <w:shd w:val="clear" w:color="auto" w:fill="auto"/>
            <w:tcMar>
              <w:left w:w="58" w:type="dxa"/>
            </w:tcMar>
            <w:vAlign w:val="center"/>
          </w:tcPr>
          <w:p w14:paraId="02A6716A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43" w:type="dxa"/>
            <w:shd w:val="clear" w:color="auto" w:fill="auto"/>
            <w:tcMar>
              <w:left w:w="58" w:type="dxa"/>
            </w:tcMar>
            <w:vAlign w:val="center"/>
          </w:tcPr>
          <w:p w14:paraId="46599A4B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3894" w:type="dxa"/>
            <w:shd w:val="clear" w:color="auto" w:fill="auto"/>
            <w:tcMar>
              <w:left w:w="58" w:type="dxa"/>
            </w:tcMar>
            <w:vAlign w:val="center"/>
          </w:tcPr>
          <w:p w14:paraId="7680FE38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99" w:type="dxa"/>
            <w:shd w:val="clear" w:color="auto" w:fill="auto"/>
            <w:tcMar>
              <w:left w:w="58" w:type="dxa"/>
            </w:tcMar>
            <w:vAlign w:val="center"/>
          </w:tcPr>
          <w:p w14:paraId="4DA5AC6B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B6433" w14:paraId="283573D2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3C46A01E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3B7EC567" w14:textId="7C796E8B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  <w:vAlign w:val="center"/>
          </w:tcPr>
          <w:p w14:paraId="0967E739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t>HalkSağlığı</w:t>
            </w:r>
            <w:proofErr w:type="spellEnd"/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t>Kanserepidemiyolojisi</w:t>
            </w:r>
            <w:proofErr w:type="spellEnd"/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br/>
              <w:t>N.SEVİNÇ</w:t>
            </w:r>
          </w:p>
        </w:tc>
        <w:tc>
          <w:tcPr>
            <w:tcW w:w="2528" w:type="dxa"/>
            <w:shd w:val="clear" w:color="auto" w:fill="auto"/>
            <w:tcMar>
              <w:left w:w="58" w:type="dxa"/>
            </w:tcMar>
            <w:vAlign w:val="center"/>
          </w:tcPr>
          <w:p w14:paraId="721E3146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Kulak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BurunBoğaz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Sinonazalhastalıklarvesemptomatolojisi</w:t>
            </w:r>
            <w:proofErr w:type="spellEnd"/>
          </w:p>
          <w:p w14:paraId="0B5533C8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O. YILMAZ</w:t>
            </w: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br/>
            </w:r>
          </w:p>
        </w:tc>
        <w:tc>
          <w:tcPr>
            <w:tcW w:w="2643" w:type="dxa"/>
            <w:shd w:val="clear" w:color="auto" w:fill="auto"/>
            <w:tcMar>
              <w:left w:w="58" w:type="dxa"/>
            </w:tcMar>
            <w:vAlign w:val="center"/>
          </w:tcPr>
          <w:p w14:paraId="5EB0421E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3894" w:type="dxa"/>
            <w:shd w:val="clear" w:color="auto" w:fill="auto"/>
            <w:tcMar>
              <w:left w:w="58" w:type="dxa"/>
            </w:tcMar>
            <w:vAlign w:val="center"/>
          </w:tcPr>
          <w:p w14:paraId="2AE55729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Astımvediğerakciğerhastalıklarınıntedavisindekullanılan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899" w:type="dxa"/>
            <w:shd w:val="clear" w:color="auto" w:fill="auto"/>
            <w:tcMar>
              <w:left w:w="58" w:type="dxa"/>
            </w:tcMar>
            <w:vAlign w:val="center"/>
          </w:tcPr>
          <w:p w14:paraId="3B4D86B4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İnfluenza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 xml:space="preserve">B. TUNALI </w:t>
            </w:r>
          </w:p>
        </w:tc>
      </w:tr>
      <w:tr w:rsidR="00D7652C" w:rsidRPr="00AB6433" w14:paraId="5DD39616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6FF2A149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5F0888C5" w14:textId="4A226375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  <w:vAlign w:val="center"/>
          </w:tcPr>
          <w:p w14:paraId="6573C575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t>Halk Sağlığı</w:t>
            </w:r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t>Kardiyovasküler</w:t>
            </w:r>
            <w:proofErr w:type="spellEnd"/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t xml:space="preserve"> sistem hastalıklarının epidemiyolojisi </w:t>
            </w:r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br/>
              <w:t>E. NACAR</w:t>
            </w:r>
          </w:p>
        </w:tc>
        <w:tc>
          <w:tcPr>
            <w:tcW w:w="2528" w:type="dxa"/>
            <w:shd w:val="clear" w:color="auto" w:fill="auto"/>
            <w:tcMar>
              <w:left w:w="58" w:type="dxa"/>
            </w:tcMar>
            <w:vAlign w:val="center"/>
          </w:tcPr>
          <w:p w14:paraId="256AF5D1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Kulak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BurunBoğaz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Sinonazalhastalıklarvesemptomatolojisi</w:t>
            </w:r>
            <w:proofErr w:type="spellEnd"/>
          </w:p>
          <w:p w14:paraId="13652460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O. YILMAZ</w:t>
            </w:r>
          </w:p>
        </w:tc>
        <w:tc>
          <w:tcPr>
            <w:tcW w:w="2643" w:type="dxa"/>
            <w:shd w:val="clear" w:color="auto" w:fill="auto"/>
            <w:tcMar>
              <w:left w:w="58" w:type="dxa"/>
            </w:tcMar>
            <w:vAlign w:val="center"/>
          </w:tcPr>
          <w:p w14:paraId="2A313B5C" w14:textId="77777777" w:rsidR="00D7652C" w:rsidRPr="00AC77B5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</w:p>
          <w:p w14:paraId="3DBF1303" w14:textId="77777777" w:rsidR="00D7652C" w:rsidRPr="00AC77B5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ulmoner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Enfeksiyonlar</w:t>
            </w:r>
            <w:proofErr w:type="spellEnd"/>
          </w:p>
          <w:p w14:paraId="664924B7" w14:textId="77777777" w:rsidR="00D7652C" w:rsidRPr="00AC77B5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proofErr w:type="spellStart"/>
            <w:r w:rsidRPr="00AC77B5">
              <w:rPr>
                <w:color w:val="7030A0"/>
                <w:sz w:val="18"/>
                <w:szCs w:val="18"/>
              </w:rPr>
              <w:t>Zübeyde</w:t>
            </w:r>
            <w:proofErr w:type="spellEnd"/>
            <w:r w:rsidRPr="00AC77B5">
              <w:rPr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İlke</w:t>
            </w:r>
            <w:proofErr w:type="spellEnd"/>
            <w:r w:rsidRPr="00AC77B5">
              <w:rPr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Narlı</w:t>
            </w:r>
            <w:proofErr w:type="spellEnd"/>
          </w:p>
        </w:tc>
        <w:tc>
          <w:tcPr>
            <w:tcW w:w="3894" w:type="dxa"/>
            <w:shd w:val="clear" w:color="auto" w:fill="auto"/>
            <w:tcMar>
              <w:left w:w="58" w:type="dxa"/>
            </w:tcMar>
            <w:vAlign w:val="center"/>
          </w:tcPr>
          <w:p w14:paraId="1F127D63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Astımvediğerakciğerhastalıklarınıntedavisindekullanılan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 xml:space="preserve">N.BİLİCİ </w:t>
            </w:r>
          </w:p>
        </w:tc>
        <w:tc>
          <w:tcPr>
            <w:tcW w:w="2899" w:type="dxa"/>
            <w:shd w:val="clear" w:color="auto" w:fill="auto"/>
            <w:tcMar>
              <w:left w:w="58" w:type="dxa"/>
            </w:tcMar>
            <w:vAlign w:val="center"/>
          </w:tcPr>
          <w:p w14:paraId="236110F0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İnfluenza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B. TUNALI</w:t>
            </w:r>
          </w:p>
        </w:tc>
      </w:tr>
      <w:tr w:rsidR="00D7652C" w:rsidRPr="00AB6433" w14:paraId="54754E1E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6C3C5CD9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21F0C256" w14:textId="62C2D037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  <w:vAlign w:val="center"/>
          </w:tcPr>
          <w:p w14:paraId="2C5C1B22" w14:textId="77777777" w:rsidR="00D7652C" w:rsidRPr="00AC77B5" w:rsidRDefault="00D7652C" w:rsidP="00D7652C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. Patoloji</w:t>
            </w: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 xml:space="preserve">Üst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solunumyolu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lezyonları</w:t>
            </w: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528" w:type="dxa"/>
            <w:shd w:val="clear" w:color="auto" w:fill="auto"/>
            <w:tcMar>
              <w:left w:w="58" w:type="dxa"/>
            </w:tcMar>
            <w:vAlign w:val="center"/>
          </w:tcPr>
          <w:p w14:paraId="6489C28A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Ateşpatogenezi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B. TUNALI</w:t>
            </w:r>
          </w:p>
        </w:tc>
        <w:tc>
          <w:tcPr>
            <w:tcW w:w="2643" w:type="dxa"/>
            <w:shd w:val="clear" w:color="auto" w:fill="auto"/>
            <w:tcMar>
              <w:left w:w="58" w:type="dxa"/>
            </w:tcMar>
            <w:vAlign w:val="center"/>
          </w:tcPr>
          <w:p w14:paraId="13F90426" w14:textId="77777777" w:rsidR="00D7652C" w:rsidRPr="00AC77B5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</w:p>
          <w:p w14:paraId="5320DB61" w14:textId="77777777" w:rsidR="00D7652C" w:rsidRPr="00AC77B5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ulmoner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Enfeksiyonlar</w:t>
            </w:r>
            <w:proofErr w:type="spellEnd"/>
          </w:p>
          <w:p w14:paraId="2E8CED35" w14:textId="77777777" w:rsidR="00D7652C" w:rsidRPr="00AC77B5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proofErr w:type="spellStart"/>
            <w:r w:rsidRPr="00AC77B5">
              <w:rPr>
                <w:color w:val="7030A0"/>
                <w:sz w:val="18"/>
                <w:szCs w:val="18"/>
              </w:rPr>
              <w:t>Zübeyde</w:t>
            </w:r>
            <w:proofErr w:type="spellEnd"/>
            <w:r w:rsidRPr="00AC77B5">
              <w:rPr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İlke</w:t>
            </w:r>
            <w:proofErr w:type="spellEnd"/>
            <w:r w:rsidRPr="00AC77B5">
              <w:rPr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Narlı</w:t>
            </w:r>
            <w:proofErr w:type="spellEnd"/>
          </w:p>
        </w:tc>
        <w:tc>
          <w:tcPr>
            <w:tcW w:w="3894" w:type="dxa"/>
            <w:shd w:val="clear" w:color="auto" w:fill="auto"/>
            <w:tcMar>
              <w:left w:w="58" w:type="dxa"/>
            </w:tcMar>
            <w:vAlign w:val="center"/>
          </w:tcPr>
          <w:p w14:paraId="6F74E357" w14:textId="77777777" w:rsidR="00D7652C" w:rsidRPr="00AC77B5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Restriktif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akciğe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rhastalıklar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ıpatolojis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899" w:type="dxa"/>
            <w:shd w:val="clear" w:color="auto" w:fill="auto"/>
            <w:tcMar>
              <w:left w:w="58" w:type="dxa"/>
            </w:tcMar>
            <w:vAlign w:val="center"/>
          </w:tcPr>
          <w:p w14:paraId="72427FAE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Kulak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BurunBoğaz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br/>
              <w:t xml:space="preserve">Oral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kavitevefarinkshastalıklarıvesemptomatolojisi</w:t>
            </w:r>
            <w:proofErr w:type="spellEnd"/>
          </w:p>
          <w:p w14:paraId="7C2938CF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S. EKEMEN</w:t>
            </w: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br/>
            </w:r>
          </w:p>
        </w:tc>
      </w:tr>
      <w:tr w:rsidR="00D7652C" w:rsidRPr="00AB6433" w14:paraId="36CB1486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231825B4" w14:textId="77777777" w:rsidR="00D7652C" w:rsidRDefault="00D7652C" w:rsidP="00D7652C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1EAF6BEC" w14:textId="706B29DA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  <w:vAlign w:val="center"/>
          </w:tcPr>
          <w:p w14:paraId="4ACC0723" w14:textId="77777777" w:rsidR="00D7652C" w:rsidRPr="00AC77B5" w:rsidRDefault="00D7652C" w:rsidP="00D7652C">
            <w:pPr>
              <w:ind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Obstrüktifakciğerhastalıklarıpatolojis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528" w:type="dxa"/>
            <w:shd w:val="clear" w:color="auto" w:fill="auto"/>
            <w:tcMar>
              <w:left w:w="58" w:type="dxa"/>
            </w:tcMar>
            <w:vAlign w:val="center"/>
          </w:tcPr>
          <w:p w14:paraId="103AB1B8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Ateşpatogenezi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B. TUNALI</w:t>
            </w:r>
          </w:p>
        </w:tc>
        <w:tc>
          <w:tcPr>
            <w:tcW w:w="2643" w:type="dxa"/>
            <w:shd w:val="clear" w:color="auto" w:fill="auto"/>
            <w:tcMar>
              <w:left w:w="58" w:type="dxa"/>
            </w:tcMar>
            <w:vAlign w:val="center"/>
          </w:tcPr>
          <w:p w14:paraId="36C097D1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ÇocukSağ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ve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 Hast.</w:t>
            </w:r>
          </w:p>
          <w:p w14:paraId="158CFAB4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olunumsıkıntısıolanyenidoğanayaklaşım</w:t>
            </w:r>
            <w:proofErr w:type="spellEnd"/>
          </w:p>
          <w:p w14:paraId="5C7A93B2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. EKMEN</w:t>
            </w:r>
          </w:p>
        </w:tc>
        <w:tc>
          <w:tcPr>
            <w:tcW w:w="3894" w:type="dxa"/>
            <w:shd w:val="clear" w:color="auto" w:fill="auto"/>
            <w:tcMar>
              <w:left w:w="58" w:type="dxa"/>
            </w:tcMar>
            <w:vAlign w:val="center"/>
          </w:tcPr>
          <w:p w14:paraId="6580F85E" w14:textId="77777777" w:rsidR="00D7652C" w:rsidRPr="00AC77B5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Restriktif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akciğe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rhastalıklar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ıpatolojis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899" w:type="dxa"/>
            <w:shd w:val="clear" w:color="auto" w:fill="auto"/>
            <w:tcMar>
              <w:left w:w="58" w:type="dxa"/>
            </w:tcMar>
            <w:vAlign w:val="center"/>
          </w:tcPr>
          <w:p w14:paraId="1FC50CC9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Kulak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BurunBoğaz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br/>
              <w:t xml:space="preserve">Oral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kavitevefarinkshastalıklarıvesemptomatolojisi</w:t>
            </w:r>
            <w:proofErr w:type="spellEnd"/>
          </w:p>
          <w:p w14:paraId="65883E4E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S. EKEMEN</w:t>
            </w: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br/>
            </w:r>
          </w:p>
        </w:tc>
      </w:tr>
      <w:tr w:rsidR="00D7652C" w:rsidRPr="00AB6433" w14:paraId="5116F900" w14:textId="77777777" w:rsidTr="00421AE2">
        <w:trPr>
          <w:trHeight w:val="724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39A014D6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34BC76DE" w14:textId="4D4C211F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</w:tcPr>
          <w:p w14:paraId="3D28E03D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D92E2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528" w:type="dxa"/>
            <w:shd w:val="clear" w:color="auto" w:fill="auto"/>
            <w:tcMar>
              <w:left w:w="58" w:type="dxa"/>
            </w:tcMar>
          </w:tcPr>
          <w:p w14:paraId="642F69D6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92E2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643" w:type="dxa"/>
            <w:shd w:val="clear" w:color="auto" w:fill="auto"/>
            <w:tcMar>
              <w:left w:w="58" w:type="dxa"/>
            </w:tcMar>
          </w:tcPr>
          <w:p w14:paraId="09FC233E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92E2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3894" w:type="dxa"/>
            <w:shd w:val="clear" w:color="auto" w:fill="auto"/>
            <w:tcMar>
              <w:left w:w="58" w:type="dxa"/>
            </w:tcMar>
          </w:tcPr>
          <w:p w14:paraId="28E0B59A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92E2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99" w:type="dxa"/>
            <w:shd w:val="clear" w:color="auto" w:fill="auto"/>
            <w:tcMar>
              <w:left w:w="58" w:type="dxa"/>
            </w:tcMar>
          </w:tcPr>
          <w:p w14:paraId="4FA391A3" w14:textId="198C2F16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2970A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B6433" w14:paraId="669D92DD" w14:textId="77777777" w:rsidTr="00421AE2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0BDC14F8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3DA1CEA6" w14:textId="151D1A61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</w:tcPr>
          <w:p w14:paraId="03819D56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D92E2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528" w:type="dxa"/>
            <w:shd w:val="clear" w:color="auto" w:fill="auto"/>
            <w:tcMar>
              <w:left w:w="58" w:type="dxa"/>
            </w:tcMar>
          </w:tcPr>
          <w:p w14:paraId="1E7D965B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92E2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643" w:type="dxa"/>
            <w:shd w:val="clear" w:color="auto" w:fill="auto"/>
            <w:tcMar>
              <w:left w:w="58" w:type="dxa"/>
            </w:tcMar>
          </w:tcPr>
          <w:p w14:paraId="52FDD7AE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92E2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3894" w:type="dxa"/>
            <w:shd w:val="clear" w:color="auto" w:fill="auto"/>
            <w:tcMar>
              <w:left w:w="58" w:type="dxa"/>
            </w:tcMar>
          </w:tcPr>
          <w:p w14:paraId="6F481802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92E2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99" w:type="dxa"/>
            <w:shd w:val="clear" w:color="auto" w:fill="auto"/>
            <w:tcMar>
              <w:left w:w="58" w:type="dxa"/>
            </w:tcMar>
          </w:tcPr>
          <w:p w14:paraId="3BCDF0D9" w14:textId="31F7262D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2970A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B6433" w14:paraId="3151C936" w14:textId="77777777" w:rsidTr="008C4291">
        <w:trPr>
          <w:trHeight w:val="299"/>
        </w:trPr>
        <w:tc>
          <w:tcPr>
            <w:tcW w:w="674" w:type="dxa"/>
            <w:shd w:val="clear" w:color="auto" w:fill="A6A6A6"/>
            <w:tcMar>
              <w:left w:w="58" w:type="dxa"/>
            </w:tcMar>
            <w:vAlign w:val="center"/>
          </w:tcPr>
          <w:p w14:paraId="461826EA" w14:textId="77777777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68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2799B7CD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</w:p>
        </w:tc>
        <w:tc>
          <w:tcPr>
            <w:tcW w:w="2528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4F2CF050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  <w:tc>
          <w:tcPr>
            <w:tcW w:w="264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0A0C19C9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2060"/>
                <w:sz w:val="18"/>
                <w:szCs w:val="18"/>
              </w:rPr>
            </w:pPr>
          </w:p>
        </w:tc>
        <w:tc>
          <w:tcPr>
            <w:tcW w:w="3894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0D45FD01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99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5107BFB1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002060"/>
                <w:sz w:val="18"/>
                <w:szCs w:val="18"/>
              </w:rPr>
            </w:pPr>
          </w:p>
        </w:tc>
      </w:tr>
      <w:tr w:rsidR="00D7652C" w:rsidRPr="00AB6433" w14:paraId="69028FA1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7702FD00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1C3BD949" w14:textId="48B0DFFC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  <w:vAlign w:val="center"/>
          </w:tcPr>
          <w:p w14:paraId="3F0B8BBA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ÇocukSağ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ve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 Hast.</w:t>
            </w:r>
          </w:p>
          <w:p w14:paraId="38FC3FFA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olunumsistemisemptomatolojisi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br/>
              <w:t>E. DOĞAN</w:t>
            </w:r>
          </w:p>
        </w:tc>
        <w:tc>
          <w:tcPr>
            <w:tcW w:w="2528" w:type="dxa"/>
            <w:shd w:val="clear" w:color="auto" w:fill="auto"/>
            <w:tcMar>
              <w:left w:w="58" w:type="dxa"/>
            </w:tcMar>
            <w:vAlign w:val="center"/>
          </w:tcPr>
          <w:p w14:paraId="402F38C1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43" w:type="dxa"/>
            <w:shd w:val="clear" w:color="auto" w:fill="auto"/>
            <w:tcMar>
              <w:left w:w="58" w:type="dxa"/>
            </w:tcMar>
            <w:vAlign w:val="center"/>
          </w:tcPr>
          <w:p w14:paraId="6EA12345" w14:textId="77777777" w:rsidR="00D7652C" w:rsidRPr="00AB6433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Göğüs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Obstrüktifverestriktifakciğer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  <w:t>M.ACAT</w:t>
            </w:r>
          </w:p>
        </w:tc>
        <w:tc>
          <w:tcPr>
            <w:tcW w:w="3894" w:type="dxa"/>
            <w:shd w:val="clear" w:color="auto" w:fill="auto"/>
            <w:tcMar>
              <w:left w:w="58" w:type="dxa"/>
            </w:tcMar>
            <w:vAlign w:val="center"/>
          </w:tcPr>
          <w:p w14:paraId="36D30222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2899" w:type="dxa"/>
            <w:shd w:val="clear" w:color="auto" w:fill="auto"/>
            <w:tcMar>
              <w:left w:w="58" w:type="dxa"/>
            </w:tcMar>
            <w:vAlign w:val="center"/>
          </w:tcPr>
          <w:p w14:paraId="580593C3" w14:textId="19C72027" w:rsidR="00D7652C" w:rsidRPr="00AB6433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Göğüs Hastalıkları</w:t>
            </w:r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Plevralefüzyon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 xml:space="preserve"> ve </w:t>
            </w: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ampiyem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  <w:t xml:space="preserve">M. ACAT </w:t>
            </w:r>
          </w:p>
        </w:tc>
      </w:tr>
      <w:tr w:rsidR="00D7652C" w:rsidRPr="00AB6433" w14:paraId="52EFA337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0ADE2A27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0204BE76" w14:textId="0803E0AE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  <w:vAlign w:val="center"/>
          </w:tcPr>
          <w:p w14:paraId="0B0B576A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ÇocukSağ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ve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 Hast.</w:t>
            </w:r>
          </w:p>
          <w:p w14:paraId="4D2526DF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olunumsistemisemptomatolojisi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br/>
              <w:t>E. DOĞAN</w:t>
            </w:r>
          </w:p>
        </w:tc>
        <w:tc>
          <w:tcPr>
            <w:tcW w:w="2528" w:type="dxa"/>
            <w:shd w:val="clear" w:color="auto" w:fill="auto"/>
            <w:tcMar>
              <w:left w:w="58" w:type="dxa"/>
            </w:tcMar>
            <w:vAlign w:val="center"/>
          </w:tcPr>
          <w:p w14:paraId="25510DAC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43" w:type="dxa"/>
            <w:shd w:val="clear" w:color="auto" w:fill="auto"/>
            <w:tcMar>
              <w:left w:w="58" w:type="dxa"/>
            </w:tcMar>
            <w:vAlign w:val="center"/>
          </w:tcPr>
          <w:p w14:paraId="318653C8" w14:textId="77777777" w:rsidR="00D7652C" w:rsidRPr="00AB6433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Göğüs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Obstrüktifverestriktifakciğer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  <w:t>M.ACAT</w:t>
            </w:r>
          </w:p>
        </w:tc>
        <w:tc>
          <w:tcPr>
            <w:tcW w:w="3894" w:type="dxa"/>
            <w:shd w:val="clear" w:color="auto" w:fill="auto"/>
            <w:tcMar>
              <w:left w:w="58" w:type="dxa"/>
            </w:tcMar>
            <w:vAlign w:val="center"/>
          </w:tcPr>
          <w:p w14:paraId="0948E066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2899" w:type="dxa"/>
            <w:shd w:val="clear" w:color="auto" w:fill="auto"/>
            <w:tcMar>
              <w:left w:w="58" w:type="dxa"/>
            </w:tcMar>
            <w:vAlign w:val="center"/>
          </w:tcPr>
          <w:p w14:paraId="4BD55A22" w14:textId="55DD382D" w:rsidR="00D7652C" w:rsidRPr="00AB6433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Göğüs Hastalıkları</w:t>
            </w:r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Plevralefüzyon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 xml:space="preserve"> ve </w:t>
            </w: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ampiyem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  <w:t xml:space="preserve">M. ACAT </w:t>
            </w:r>
          </w:p>
        </w:tc>
      </w:tr>
      <w:tr w:rsidR="00D7652C" w:rsidRPr="00AB6433" w14:paraId="109BB3DF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009BE4A8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3C3043C5" w14:textId="779FBB53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</w:tcPr>
          <w:p w14:paraId="22A4A5EC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28" w:type="dxa"/>
            <w:shd w:val="clear" w:color="auto" w:fill="auto"/>
            <w:tcMar>
              <w:left w:w="58" w:type="dxa"/>
            </w:tcMar>
          </w:tcPr>
          <w:p w14:paraId="217E21E8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43" w:type="dxa"/>
            <w:shd w:val="clear" w:color="auto" w:fill="auto"/>
            <w:tcMar>
              <w:left w:w="58" w:type="dxa"/>
            </w:tcMar>
          </w:tcPr>
          <w:p w14:paraId="7EE78C95" w14:textId="77777777" w:rsidR="00D7652C" w:rsidRPr="00AB6433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894" w:type="dxa"/>
            <w:shd w:val="clear" w:color="auto" w:fill="auto"/>
            <w:tcMar>
              <w:left w:w="58" w:type="dxa"/>
            </w:tcMar>
          </w:tcPr>
          <w:p w14:paraId="14091F07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99" w:type="dxa"/>
            <w:shd w:val="clear" w:color="auto" w:fill="auto"/>
            <w:tcMar>
              <w:left w:w="58" w:type="dxa"/>
            </w:tcMar>
          </w:tcPr>
          <w:p w14:paraId="3CF7FC6D" w14:textId="77777777" w:rsidR="00D7652C" w:rsidRPr="00AB6433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B6433" w14:paraId="636B7C47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1482F09D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6044A0DA" w14:textId="7E55608B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</w:tcPr>
          <w:p w14:paraId="43DBC04F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28" w:type="dxa"/>
            <w:shd w:val="clear" w:color="auto" w:fill="auto"/>
            <w:tcMar>
              <w:left w:w="58" w:type="dxa"/>
            </w:tcMar>
          </w:tcPr>
          <w:p w14:paraId="606D6CDD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43" w:type="dxa"/>
            <w:shd w:val="clear" w:color="auto" w:fill="auto"/>
            <w:tcMar>
              <w:left w:w="58" w:type="dxa"/>
            </w:tcMar>
          </w:tcPr>
          <w:p w14:paraId="60F65624" w14:textId="77777777" w:rsidR="00D7652C" w:rsidRPr="00AB6433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894" w:type="dxa"/>
            <w:shd w:val="clear" w:color="auto" w:fill="auto"/>
            <w:tcMar>
              <w:left w:w="58" w:type="dxa"/>
            </w:tcMar>
          </w:tcPr>
          <w:p w14:paraId="65538695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99" w:type="dxa"/>
            <w:shd w:val="clear" w:color="auto" w:fill="auto"/>
            <w:tcMar>
              <w:left w:w="58" w:type="dxa"/>
            </w:tcMar>
          </w:tcPr>
          <w:p w14:paraId="505EE45C" w14:textId="77777777" w:rsidR="00D7652C" w:rsidRPr="00AB6433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</w:tbl>
    <w:p w14:paraId="2D8BAE59" w14:textId="77777777" w:rsidR="00AB6433" w:rsidRDefault="00AB6433" w:rsidP="004D4FE7">
      <w:pPr>
        <w:rPr>
          <w:rFonts w:ascii="Times New Roman" w:hAnsi="Times New Roman" w:cs="Times New Roman"/>
        </w:rPr>
      </w:pPr>
    </w:p>
    <w:p w14:paraId="62AC5E27" w14:textId="77777777" w:rsidR="00AB6433" w:rsidRDefault="00AB6433" w:rsidP="004D4FE7">
      <w:pPr>
        <w:rPr>
          <w:rFonts w:ascii="Times New Roman" w:hAnsi="Times New Roman" w:cs="Times New Roman"/>
        </w:rPr>
      </w:pPr>
    </w:p>
    <w:p w14:paraId="09A4E57F" w14:textId="77777777" w:rsidR="00AB6433" w:rsidRDefault="00AB6433" w:rsidP="004D4FE7">
      <w:pPr>
        <w:rPr>
          <w:rFonts w:ascii="Times New Roman" w:hAnsi="Times New Roman" w:cs="Times New Roman"/>
        </w:rPr>
      </w:pPr>
    </w:p>
    <w:p w14:paraId="1604FF1F" w14:textId="77777777" w:rsidR="00AB6433" w:rsidRDefault="00AB6433" w:rsidP="004D4FE7">
      <w:pPr>
        <w:rPr>
          <w:rFonts w:ascii="Times New Roman" w:hAnsi="Times New Roman" w:cs="Times New Roman"/>
        </w:rPr>
      </w:pPr>
    </w:p>
    <w:p w14:paraId="58BC14C3" w14:textId="77777777" w:rsidR="00A12521" w:rsidRDefault="00A12521" w:rsidP="004D4FE7">
      <w:pPr>
        <w:rPr>
          <w:rFonts w:ascii="Times New Roman" w:hAnsi="Times New Roman" w:cs="Times New Roman"/>
        </w:rPr>
      </w:pPr>
    </w:p>
    <w:p w14:paraId="42756823" w14:textId="77777777" w:rsidR="00A12521" w:rsidRDefault="00A12521" w:rsidP="004D4FE7">
      <w:pPr>
        <w:rPr>
          <w:rFonts w:ascii="Times New Roman" w:hAnsi="Times New Roman" w:cs="Times New Roman"/>
        </w:rPr>
      </w:pPr>
    </w:p>
    <w:p w14:paraId="2D28E4C0" w14:textId="77777777" w:rsidR="00A12521" w:rsidRDefault="00A12521" w:rsidP="004D4FE7">
      <w:pPr>
        <w:rPr>
          <w:rFonts w:ascii="Times New Roman" w:hAnsi="Times New Roman" w:cs="Times New Roman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4"/>
        <w:gridCol w:w="2753"/>
        <w:gridCol w:w="2260"/>
        <w:gridCol w:w="2864"/>
        <w:gridCol w:w="2404"/>
        <w:gridCol w:w="2534"/>
      </w:tblGrid>
      <w:tr w:rsidR="00AB6433" w:rsidRPr="00A94C56" w14:paraId="03836184" w14:textId="77777777" w:rsidTr="008C4291">
        <w:trPr>
          <w:trHeight w:val="299"/>
        </w:trPr>
        <w:tc>
          <w:tcPr>
            <w:tcW w:w="794" w:type="dxa"/>
            <w:shd w:val="clear" w:color="auto" w:fill="FFC000"/>
            <w:tcMar>
              <w:left w:w="58" w:type="dxa"/>
            </w:tcMar>
            <w:vAlign w:val="center"/>
          </w:tcPr>
          <w:p w14:paraId="14DC7205" w14:textId="77777777" w:rsidR="00AB6433" w:rsidRPr="00A94C56" w:rsidRDefault="00264D76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  <w:r w:rsidR="00AB6433" w:rsidRPr="00A94C56">
              <w:rPr>
                <w:b/>
                <w:sz w:val="18"/>
                <w:szCs w:val="18"/>
              </w:rPr>
              <w:t>. HAFTA</w:t>
            </w:r>
          </w:p>
        </w:tc>
        <w:tc>
          <w:tcPr>
            <w:tcW w:w="2753" w:type="dxa"/>
            <w:shd w:val="clear" w:color="auto" w:fill="FFC000"/>
            <w:tcMar>
              <w:left w:w="58" w:type="dxa"/>
            </w:tcMar>
            <w:vAlign w:val="center"/>
          </w:tcPr>
          <w:p w14:paraId="680EDC3E" w14:textId="63C3E6CD" w:rsidR="00AB6433" w:rsidRPr="00A94C56" w:rsidRDefault="00223724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4</w:t>
            </w:r>
            <w:r w:rsidR="00264D76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="00264D76">
              <w:rPr>
                <w:b/>
                <w:sz w:val="18"/>
                <w:szCs w:val="18"/>
              </w:rPr>
              <w:t>Şubat</w:t>
            </w:r>
            <w:proofErr w:type="spellEnd"/>
            <w:r w:rsidR="00AB6433" w:rsidRPr="00A94C56">
              <w:rPr>
                <w:b/>
                <w:sz w:val="18"/>
                <w:szCs w:val="18"/>
              </w:rPr>
              <w:t xml:space="preserve"> 202</w:t>
            </w:r>
            <w:r w:rsidR="00264D76">
              <w:rPr>
                <w:b/>
                <w:sz w:val="18"/>
                <w:szCs w:val="18"/>
              </w:rPr>
              <w:t>2</w:t>
            </w:r>
          </w:p>
          <w:p w14:paraId="1D2419BB" w14:textId="77777777" w:rsidR="00AB6433" w:rsidRPr="00A94C56" w:rsidRDefault="00AB6433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azartesi</w:t>
            </w:r>
            <w:proofErr w:type="spellEnd"/>
          </w:p>
        </w:tc>
        <w:tc>
          <w:tcPr>
            <w:tcW w:w="2260" w:type="dxa"/>
            <w:shd w:val="clear" w:color="auto" w:fill="FFC000"/>
            <w:tcMar>
              <w:left w:w="58" w:type="dxa"/>
            </w:tcMar>
            <w:vAlign w:val="center"/>
          </w:tcPr>
          <w:p w14:paraId="0CFBE14B" w14:textId="42B02851" w:rsidR="00AB6433" w:rsidRPr="00A94C56" w:rsidRDefault="00223724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5 </w:t>
            </w:r>
            <w:proofErr w:type="spellStart"/>
            <w:r w:rsidR="00264D76">
              <w:rPr>
                <w:b/>
                <w:sz w:val="18"/>
                <w:szCs w:val="18"/>
              </w:rPr>
              <w:t>Şubat</w:t>
            </w:r>
            <w:proofErr w:type="spellEnd"/>
            <w:r w:rsidR="00264D76">
              <w:rPr>
                <w:b/>
                <w:sz w:val="18"/>
                <w:szCs w:val="18"/>
              </w:rPr>
              <w:t xml:space="preserve"> 2022</w:t>
            </w:r>
          </w:p>
          <w:p w14:paraId="35FEC33A" w14:textId="77777777" w:rsidR="00AB6433" w:rsidRPr="00A94C56" w:rsidRDefault="00AB6433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Salı</w:t>
            </w:r>
            <w:proofErr w:type="spellEnd"/>
          </w:p>
        </w:tc>
        <w:tc>
          <w:tcPr>
            <w:tcW w:w="2864" w:type="dxa"/>
            <w:shd w:val="clear" w:color="auto" w:fill="FFC000"/>
            <w:tcMar>
              <w:left w:w="58" w:type="dxa"/>
            </w:tcMar>
            <w:vAlign w:val="center"/>
          </w:tcPr>
          <w:p w14:paraId="09945EC4" w14:textId="4D8EF85A" w:rsidR="00AB6433" w:rsidRPr="00A94C56" w:rsidRDefault="00223724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</w:t>
            </w:r>
            <w:r w:rsidR="00264D76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="00264D76">
              <w:rPr>
                <w:b/>
                <w:sz w:val="18"/>
                <w:szCs w:val="18"/>
              </w:rPr>
              <w:t>Şubat</w:t>
            </w:r>
            <w:proofErr w:type="spellEnd"/>
            <w:r w:rsidR="00264D76">
              <w:rPr>
                <w:b/>
                <w:sz w:val="18"/>
                <w:szCs w:val="18"/>
              </w:rPr>
              <w:t xml:space="preserve"> 2022</w:t>
            </w:r>
          </w:p>
          <w:p w14:paraId="1C043EC0" w14:textId="77777777" w:rsidR="00AB6433" w:rsidRPr="00A94C56" w:rsidRDefault="00AB6433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Çarşamba</w:t>
            </w:r>
            <w:proofErr w:type="spellEnd"/>
          </w:p>
        </w:tc>
        <w:tc>
          <w:tcPr>
            <w:tcW w:w="2404" w:type="dxa"/>
            <w:shd w:val="clear" w:color="auto" w:fill="FFC000"/>
            <w:tcMar>
              <w:left w:w="58" w:type="dxa"/>
            </w:tcMar>
            <w:vAlign w:val="center"/>
          </w:tcPr>
          <w:p w14:paraId="69E81268" w14:textId="58BDB932" w:rsidR="00AB6433" w:rsidRPr="00A94C56" w:rsidRDefault="00264D76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  <w:r w:rsidR="00223724">
              <w:rPr>
                <w:b/>
                <w:sz w:val="18"/>
                <w:szCs w:val="18"/>
              </w:rPr>
              <w:t>7</w:t>
            </w:r>
            <w:r>
              <w:rPr>
                <w:b/>
                <w:sz w:val="18"/>
                <w:szCs w:val="18"/>
              </w:rPr>
              <w:t xml:space="preserve"> </w:t>
            </w:r>
            <w:proofErr w:type="spellStart"/>
            <w:r>
              <w:rPr>
                <w:b/>
                <w:sz w:val="18"/>
                <w:szCs w:val="18"/>
              </w:rPr>
              <w:t>Şubat</w:t>
            </w:r>
            <w:proofErr w:type="spellEnd"/>
            <w:r>
              <w:rPr>
                <w:b/>
                <w:sz w:val="18"/>
                <w:szCs w:val="18"/>
              </w:rPr>
              <w:t xml:space="preserve"> 2022</w:t>
            </w:r>
          </w:p>
          <w:p w14:paraId="071704A3" w14:textId="77777777" w:rsidR="00AB6433" w:rsidRPr="00A94C56" w:rsidRDefault="00AB6433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erşembe</w:t>
            </w:r>
            <w:proofErr w:type="spellEnd"/>
          </w:p>
        </w:tc>
        <w:tc>
          <w:tcPr>
            <w:tcW w:w="2534" w:type="dxa"/>
            <w:shd w:val="clear" w:color="auto" w:fill="FFC000"/>
            <w:tcMar>
              <w:left w:w="58" w:type="dxa"/>
            </w:tcMar>
            <w:vAlign w:val="center"/>
          </w:tcPr>
          <w:p w14:paraId="1919A76D" w14:textId="3EFD5A9E" w:rsidR="00AB6433" w:rsidRPr="00A94C56" w:rsidRDefault="00264D76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  <w:r w:rsidR="00223724">
              <w:rPr>
                <w:b/>
                <w:sz w:val="18"/>
                <w:szCs w:val="18"/>
              </w:rPr>
              <w:t>8</w:t>
            </w:r>
            <w:r>
              <w:rPr>
                <w:b/>
                <w:sz w:val="18"/>
                <w:szCs w:val="18"/>
              </w:rPr>
              <w:t xml:space="preserve"> </w:t>
            </w:r>
            <w:proofErr w:type="spellStart"/>
            <w:r>
              <w:rPr>
                <w:b/>
                <w:sz w:val="18"/>
                <w:szCs w:val="18"/>
              </w:rPr>
              <w:t>Şubat</w:t>
            </w:r>
            <w:proofErr w:type="spellEnd"/>
            <w:r>
              <w:rPr>
                <w:b/>
                <w:sz w:val="18"/>
                <w:szCs w:val="18"/>
              </w:rPr>
              <w:t xml:space="preserve"> 2022</w:t>
            </w:r>
          </w:p>
          <w:p w14:paraId="0838BBA5" w14:textId="77777777" w:rsidR="00AB6433" w:rsidRPr="00A94C56" w:rsidRDefault="00AB6433" w:rsidP="00C436D2">
            <w:pPr>
              <w:jc w:val="center"/>
              <w:rPr>
                <w:sz w:val="18"/>
                <w:szCs w:val="18"/>
              </w:rPr>
            </w:pPr>
            <w:r w:rsidRPr="00A94C56">
              <w:rPr>
                <w:b/>
                <w:sz w:val="18"/>
                <w:szCs w:val="18"/>
              </w:rPr>
              <w:t>Cuma</w:t>
            </w:r>
          </w:p>
        </w:tc>
      </w:tr>
      <w:tr w:rsidR="00D7652C" w:rsidRPr="00A94C56" w14:paraId="75E5B5F4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6240BDBF" w14:textId="379CE204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2753" w:type="dxa"/>
            <w:vMerge w:val="restart"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68BC3C73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DÖ I. OTURUM</w:t>
            </w:r>
          </w:p>
        </w:tc>
        <w:tc>
          <w:tcPr>
            <w:tcW w:w="2260" w:type="dxa"/>
            <w:shd w:val="clear" w:color="auto" w:fill="auto"/>
            <w:tcMar>
              <w:left w:w="58" w:type="dxa"/>
            </w:tcMar>
            <w:vAlign w:val="center"/>
          </w:tcPr>
          <w:p w14:paraId="1867EF7B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64" w:type="dxa"/>
            <w:shd w:val="clear" w:color="auto" w:fill="auto"/>
            <w:tcMar>
              <w:left w:w="58" w:type="dxa"/>
            </w:tcMar>
            <w:vAlign w:val="center"/>
          </w:tcPr>
          <w:p w14:paraId="665B0425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2404" w:type="dxa"/>
            <w:shd w:val="clear" w:color="auto" w:fill="auto"/>
            <w:tcMar>
              <w:left w:w="58" w:type="dxa"/>
            </w:tcMar>
            <w:vAlign w:val="center"/>
          </w:tcPr>
          <w:p w14:paraId="4CBADDB3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34" w:type="dxa"/>
            <w:vMerge w:val="restart"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37D80933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DÖ II. OTURUM</w:t>
            </w:r>
          </w:p>
        </w:tc>
      </w:tr>
      <w:tr w:rsidR="00D7652C" w:rsidRPr="00A94C56" w14:paraId="303004E3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078A79A4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065D4D54" w14:textId="666930BD" w:rsidR="00D7652C" w:rsidRPr="00A94C56" w:rsidRDefault="00D7652C" w:rsidP="00D7652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2753" w:type="dxa"/>
            <w:vMerge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446C4803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0" w:type="dxa"/>
            <w:shd w:val="clear" w:color="auto" w:fill="auto"/>
            <w:tcMar>
              <w:left w:w="58" w:type="dxa"/>
            </w:tcMar>
            <w:vAlign w:val="center"/>
          </w:tcPr>
          <w:p w14:paraId="09137349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64" w:type="dxa"/>
            <w:shd w:val="clear" w:color="auto" w:fill="auto"/>
            <w:tcMar>
              <w:left w:w="58" w:type="dxa"/>
            </w:tcMar>
            <w:vAlign w:val="center"/>
          </w:tcPr>
          <w:p w14:paraId="4A3A62FA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2404" w:type="dxa"/>
            <w:shd w:val="clear" w:color="auto" w:fill="auto"/>
            <w:tcMar>
              <w:left w:w="58" w:type="dxa"/>
            </w:tcMar>
            <w:vAlign w:val="center"/>
          </w:tcPr>
          <w:p w14:paraId="3CF3F826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34" w:type="dxa"/>
            <w:vMerge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76838FC9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</w:p>
        </w:tc>
      </w:tr>
      <w:tr w:rsidR="00D7652C" w:rsidRPr="00A94C56" w14:paraId="5135A112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78B4945F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319B2FF6" w14:textId="42AD0968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2753" w:type="dxa"/>
            <w:vMerge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298BC483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0" w:type="dxa"/>
            <w:shd w:val="clear" w:color="auto" w:fill="auto"/>
            <w:tcMar>
              <w:left w:w="58" w:type="dxa"/>
            </w:tcMar>
            <w:vAlign w:val="center"/>
          </w:tcPr>
          <w:p w14:paraId="71FEAEC0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AF0B88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lpSesleri</w:t>
            </w:r>
            <w:proofErr w:type="spellEnd"/>
            <w:r w:rsidRPr="00AF0B88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T.ÇÖLLÜOĞLU</w:t>
            </w:r>
          </w:p>
        </w:tc>
        <w:tc>
          <w:tcPr>
            <w:tcW w:w="2864" w:type="dxa"/>
            <w:shd w:val="clear" w:color="auto" w:fill="auto"/>
            <w:tcMar>
              <w:left w:w="58" w:type="dxa"/>
            </w:tcMar>
            <w:vAlign w:val="center"/>
          </w:tcPr>
          <w:p w14:paraId="528301CC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Göğüs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Pnömoniler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  <w:t>M.ACAT</w:t>
            </w:r>
          </w:p>
        </w:tc>
        <w:tc>
          <w:tcPr>
            <w:tcW w:w="2404" w:type="dxa"/>
            <w:shd w:val="clear" w:color="auto" w:fill="auto"/>
            <w:tcMar>
              <w:left w:w="58" w:type="dxa"/>
            </w:tcMar>
            <w:vAlign w:val="center"/>
          </w:tcPr>
          <w:p w14:paraId="06E8C74E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Akciğerve</w:t>
            </w:r>
            <w:proofErr w:type="spellEnd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levra</w:t>
            </w:r>
            <w:proofErr w:type="spellEnd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ümörler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534" w:type="dxa"/>
            <w:vMerge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2B32A6CC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</w:p>
        </w:tc>
      </w:tr>
      <w:tr w:rsidR="00D7652C" w:rsidRPr="00A94C56" w14:paraId="2C478D27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7CA512BE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3B479FF8" w14:textId="63CCF896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2753" w:type="dxa"/>
            <w:vMerge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45D0B207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260" w:type="dxa"/>
            <w:shd w:val="clear" w:color="auto" w:fill="auto"/>
            <w:tcMar>
              <w:left w:w="58" w:type="dxa"/>
            </w:tcMar>
            <w:vAlign w:val="center"/>
          </w:tcPr>
          <w:p w14:paraId="724A9493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Tüberküloz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N.YILMAZ GÖÇEN</w:t>
            </w:r>
          </w:p>
        </w:tc>
        <w:tc>
          <w:tcPr>
            <w:tcW w:w="2864" w:type="dxa"/>
            <w:shd w:val="clear" w:color="auto" w:fill="auto"/>
            <w:tcMar>
              <w:left w:w="58" w:type="dxa"/>
            </w:tcMar>
            <w:vAlign w:val="center"/>
          </w:tcPr>
          <w:p w14:paraId="3232CA08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Göğüs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Pnömoniler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  <w:t>M.ACAT</w:t>
            </w:r>
          </w:p>
        </w:tc>
        <w:tc>
          <w:tcPr>
            <w:tcW w:w="2404" w:type="dxa"/>
            <w:shd w:val="clear" w:color="auto" w:fill="auto"/>
            <w:tcMar>
              <w:left w:w="58" w:type="dxa"/>
            </w:tcMar>
            <w:vAlign w:val="center"/>
          </w:tcPr>
          <w:p w14:paraId="617D6DD8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Akciğerve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levra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ümörler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534" w:type="dxa"/>
            <w:vMerge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23EBE89D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</w:p>
        </w:tc>
      </w:tr>
      <w:tr w:rsidR="00D7652C" w:rsidRPr="00A94C56" w14:paraId="6247AF34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6FD7A33C" w14:textId="77777777" w:rsidR="00D7652C" w:rsidRDefault="00D7652C" w:rsidP="00D7652C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7F207933" w14:textId="3E9E1B60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2753" w:type="dxa"/>
            <w:vMerge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1BD69CF4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260" w:type="dxa"/>
            <w:shd w:val="clear" w:color="auto" w:fill="auto"/>
            <w:tcMar>
              <w:left w:w="58" w:type="dxa"/>
            </w:tcMar>
            <w:vAlign w:val="center"/>
          </w:tcPr>
          <w:p w14:paraId="13500733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Tüberküloz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N.YILMAZ GÖÇEN</w:t>
            </w:r>
          </w:p>
        </w:tc>
        <w:tc>
          <w:tcPr>
            <w:tcW w:w="2864" w:type="dxa"/>
            <w:shd w:val="clear" w:color="auto" w:fill="auto"/>
            <w:tcMar>
              <w:left w:w="58" w:type="dxa"/>
            </w:tcMar>
            <w:vAlign w:val="center"/>
          </w:tcPr>
          <w:p w14:paraId="0030D8BE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Kulak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BurunBoğaz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Epistaksis</w:t>
            </w:r>
            <w:proofErr w:type="spellEnd"/>
          </w:p>
          <w:p w14:paraId="6CF7A0C0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S. ENSARİ</w:t>
            </w:r>
          </w:p>
        </w:tc>
        <w:tc>
          <w:tcPr>
            <w:tcW w:w="2404" w:type="dxa"/>
            <w:shd w:val="clear" w:color="auto" w:fill="auto"/>
            <w:tcMar>
              <w:left w:w="58" w:type="dxa"/>
            </w:tcMar>
            <w:vAlign w:val="center"/>
          </w:tcPr>
          <w:p w14:paraId="72DEDAA3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überkülozpatolojis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534" w:type="dxa"/>
            <w:vMerge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6A76953A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</w:p>
        </w:tc>
      </w:tr>
      <w:tr w:rsidR="00D7652C" w:rsidRPr="00A94C56" w14:paraId="29893BF9" w14:textId="77777777" w:rsidTr="008C4291">
        <w:trPr>
          <w:trHeight w:val="724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061E9324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2DF6BF01" w14:textId="5DFF8925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2753" w:type="dxa"/>
            <w:shd w:val="clear" w:color="auto" w:fill="auto"/>
            <w:tcMar>
              <w:left w:w="58" w:type="dxa"/>
            </w:tcMar>
          </w:tcPr>
          <w:p w14:paraId="6E0A6825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980897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260" w:type="dxa"/>
            <w:shd w:val="clear" w:color="auto" w:fill="auto"/>
            <w:tcMar>
              <w:left w:w="58" w:type="dxa"/>
            </w:tcMar>
          </w:tcPr>
          <w:p w14:paraId="204A4B07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80897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64" w:type="dxa"/>
            <w:shd w:val="clear" w:color="auto" w:fill="auto"/>
            <w:tcMar>
              <w:left w:w="58" w:type="dxa"/>
            </w:tcMar>
          </w:tcPr>
          <w:p w14:paraId="5D2D217C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80897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404" w:type="dxa"/>
            <w:shd w:val="clear" w:color="auto" w:fill="auto"/>
            <w:tcMar>
              <w:left w:w="58" w:type="dxa"/>
            </w:tcMar>
          </w:tcPr>
          <w:p w14:paraId="276A7900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80897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534" w:type="dxa"/>
            <w:shd w:val="clear" w:color="auto" w:fill="auto"/>
            <w:tcMar>
              <w:left w:w="58" w:type="dxa"/>
            </w:tcMar>
            <w:vAlign w:val="center"/>
          </w:tcPr>
          <w:p w14:paraId="3AB0BE81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2B93DC05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58C27B5F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5D71F198" w14:textId="3803C354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2753" w:type="dxa"/>
            <w:shd w:val="clear" w:color="auto" w:fill="auto"/>
            <w:tcMar>
              <w:left w:w="58" w:type="dxa"/>
            </w:tcMar>
          </w:tcPr>
          <w:p w14:paraId="774E46C8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980897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260" w:type="dxa"/>
            <w:shd w:val="clear" w:color="auto" w:fill="auto"/>
            <w:tcMar>
              <w:left w:w="58" w:type="dxa"/>
            </w:tcMar>
          </w:tcPr>
          <w:p w14:paraId="10FE5C72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80897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64" w:type="dxa"/>
            <w:shd w:val="clear" w:color="auto" w:fill="auto"/>
            <w:tcMar>
              <w:left w:w="58" w:type="dxa"/>
            </w:tcMar>
          </w:tcPr>
          <w:p w14:paraId="092D4993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80897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404" w:type="dxa"/>
            <w:shd w:val="clear" w:color="auto" w:fill="auto"/>
            <w:tcMar>
              <w:left w:w="58" w:type="dxa"/>
            </w:tcMar>
          </w:tcPr>
          <w:p w14:paraId="296C3CCF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80897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534" w:type="dxa"/>
            <w:shd w:val="clear" w:color="auto" w:fill="auto"/>
            <w:tcMar>
              <w:left w:w="58" w:type="dxa"/>
            </w:tcMar>
            <w:vAlign w:val="center"/>
          </w:tcPr>
          <w:p w14:paraId="386591B7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336AAE40" w14:textId="77777777" w:rsidTr="008C4291">
        <w:trPr>
          <w:trHeight w:val="299"/>
        </w:trPr>
        <w:tc>
          <w:tcPr>
            <w:tcW w:w="794" w:type="dxa"/>
            <w:shd w:val="clear" w:color="auto" w:fill="A6A6A6"/>
            <w:tcMar>
              <w:left w:w="58" w:type="dxa"/>
            </w:tcMar>
            <w:vAlign w:val="center"/>
          </w:tcPr>
          <w:p w14:paraId="626C6AAE" w14:textId="77777777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75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74457E42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</w:pPr>
          </w:p>
        </w:tc>
        <w:tc>
          <w:tcPr>
            <w:tcW w:w="2260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29099D25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</w:p>
        </w:tc>
        <w:tc>
          <w:tcPr>
            <w:tcW w:w="2864" w:type="dxa"/>
            <w:shd w:val="clear" w:color="auto" w:fill="A6A6A6" w:themeFill="background1" w:themeFillShade="A6"/>
            <w:tcMar>
              <w:left w:w="58" w:type="dxa"/>
            </w:tcMar>
          </w:tcPr>
          <w:p w14:paraId="70DE4EF5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</w:p>
        </w:tc>
        <w:tc>
          <w:tcPr>
            <w:tcW w:w="2404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B8807E4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34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4CA3651C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</w:tr>
      <w:tr w:rsidR="00D7652C" w:rsidRPr="00A94C56" w14:paraId="79192BDB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7836C77D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3A3BAEC5" w14:textId="688FF0E2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2753" w:type="dxa"/>
            <w:shd w:val="clear" w:color="auto" w:fill="auto"/>
            <w:tcMar>
              <w:left w:w="58" w:type="dxa"/>
            </w:tcMar>
            <w:vAlign w:val="center"/>
          </w:tcPr>
          <w:p w14:paraId="1EAC8CB7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  <w:t>Göğüs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  <w:br/>
              <w:t xml:space="preserve">Alt </w:t>
            </w:r>
            <w:proofErr w:type="spellStart"/>
            <w:r w:rsidRPr="00FC3317"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  <w:t>solunumyoluenfeksiyon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  <w:br/>
              <w:t>M. ACAT</w:t>
            </w:r>
          </w:p>
        </w:tc>
        <w:tc>
          <w:tcPr>
            <w:tcW w:w="2260" w:type="dxa"/>
            <w:shd w:val="clear" w:color="auto" w:fill="auto"/>
            <w:tcMar>
              <w:left w:w="58" w:type="dxa"/>
            </w:tcMar>
            <w:vAlign w:val="center"/>
          </w:tcPr>
          <w:p w14:paraId="5C9F1774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Kulak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BurunBoğaz</w:t>
            </w:r>
            <w:proofErr w:type="spellEnd"/>
          </w:p>
          <w:p w14:paraId="5E53A836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Rinitler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 (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Allerjik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nonallerjikrinitler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)</w:t>
            </w:r>
          </w:p>
          <w:p w14:paraId="4A690F1C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S. ERTUĞRUL</w:t>
            </w:r>
          </w:p>
        </w:tc>
        <w:tc>
          <w:tcPr>
            <w:tcW w:w="2864" w:type="dxa"/>
            <w:shd w:val="clear" w:color="auto" w:fill="auto"/>
            <w:tcMar>
              <w:left w:w="58" w:type="dxa"/>
            </w:tcMar>
          </w:tcPr>
          <w:p w14:paraId="3B7589CD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ElektrokardiyografiyeGiriş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O.ÖNALAN</w:t>
            </w:r>
          </w:p>
        </w:tc>
        <w:tc>
          <w:tcPr>
            <w:tcW w:w="2404" w:type="dxa"/>
            <w:shd w:val="clear" w:color="auto" w:fill="auto"/>
            <w:tcMar>
              <w:left w:w="58" w:type="dxa"/>
            </w:tcMar>
            <w:vAlign w:val="center"/>
          </w:tcPr>
          <w:p w14:paraId="27345524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2534" w:type="dxa"/>
            <w:shd w:val="clear" w:color="auto" w:fill="auto"/>
            <w:tcMar>
              <w:left w:w="58" w:type="dxa"/>
            </w:tcMar>
          </w:tcPr>
          <w:p w14:paraId="1DB30D7D" w14:textId="5F7CAB49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69D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6539AF57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582D92B8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02F86163" w14:textId="676293C1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2753" w:type="dxa"/>
            <w:shd w:val="clear" w:color="auto" w:fill="auto"/>
            <w:tcMar>
              <w:left w:w="58" w:type="dxa"/>
            </w:tcMar>
            <w:vAlign w:val="center"/>
          </w:tcPr>
          <w:p w14:paraId="0DBCD5A8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  <w:t>Göğüs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  <w:br/>
              <w:t xml:space="preserve">Alt </w:t>
            </w:r>
            <w:proofErr w:type="spellStart"/>
            <w:r w:rsidRPr="00FC3317"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  <w:t>solunumyoluenfeksiyon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  <w:br/>
              <w:t>M. ACAT</w:t>
            </w:r>
          </w:p>
        </w:tc>
        <w:tc>
          <w:tcPr>
            <w:tcW w:w="2260" w:type="dxa"/>
            <w:shd w:val="clear" w:color="auto" w:fill="auto"/>
            <w:tcMar>
              <w:left w:w="58" w:type="dxa"/>
            </w:tcMar>
            <w:vAlign w:val="center"/>
          </w:tcPr>
          <w:p w14:paraId="205D3479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Kulak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BurunBoğaz</w:t>
            </w:r>
            <w:proofErr w:type="spellEnd"/>
          </w:p>
          <w:p w14:paraId="32B2D768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Rinitler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 (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Allerjik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nonallerjikrinitler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)</w:t>
            </w:r>
          </w:p>
          <w:p w14:paraId="11FE7545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S. ERTUĞRUL</w:t>
            </w:r>
          </w:p>
        </w:tc>
        <w:tc>
          <w:tcPr>
            <w:tcW w:w="2864" w:type="dxa"/>
            <w:shd w:val="clear" w:color="auto" w:fill="auto"/>
            <w:tcMar>
              <w:left w:w="58" w:type="dxa"/>
            </w:tcMar>
          </w:tcPr>
          <w:p w14:paraId="69E58C4A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ElektrokardiyografiyeGiriş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O.ÖNALAN</w:t>
            </w:r>
          </w:p>
        </w:tc>
        <w:tc>
          <w:tcPr>
            <w:tcW w:w="2404" w:type="dxa"/>
            <w:shd w:val="clear" w:color="auto" w:fill="auto"/>
            <w:tcMar>
              <w:left w:w="58" w:type="dxa"/>
            </w:tcMar>
            <w:vAlign w:val="center"/>
          </w:tcPr>
          <w:p w14:paraId="2643E3E0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2534" w:type="dxa"/>
            <w:shd w:val="clear" w:color="auto" w:fill="auto"/>
            <w:tcMar>
              <w:left w:w="58" w:type="dxa"/>
            </w:tcMar>
          </w:tcPr>
          <w:p w14:paraId="1589DEEC" w14:textId="1549242A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69D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0E392F7D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4E0C6CDA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70D0D5C0" w14:textId="4DB8D3B1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753" w:type="dxa"/>
            <w:shd w:val="clear" w:color="auto" w:fill="auto"/>
            <w:tcMar>
              <w:left w:w="58" w:type="dxa"/>
            </w:tcMar>
          </w:tcPr>
          <w:p w14:paraId="16A51A5E" w14:textId="77777777" w:rsidR="00D7652C" w:rsidRPr="00FC3317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</w:pPr>
            <w:proofErr w:type="spellStart"/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260" w:type="dxa"/>
            <w:shd w:val="clear" w:color="auto" w:fill="auto"/>
            <w:tcMar>
              <w:left w:w="58" w:type="dxa"/>
            </w:tcMar>
          </w:tcPr>
          <w:p w14:paraId="56F1461D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proofErr w:type="spellStart"/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64" w:type="dxa"/>
            <w:shd w:val="clear" w:color="auto" w:fill="auto"/>
            <w:tcMar>
              <w:left w:w="58" w:type="dxa"/>
            </w:tcMar>
          </w:tcPr>
          <w:p w14:paraId="011BA8B2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  <w:proofErr w:type="spellStart"/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404" w:type="dxa"/>
            <w:shd w:val="clear" w:color="auto" w:fill="auto"/>
            <w:tcMar>
              <w:left w:w="58" w:type="dxa"/>
            </w:tcMar>
          </w:tcPr>
          <w:p w14:paraId="1D236632" w14:textId="77777777" w:rsidR="00D7652C" w:rsidRPr="00FC3317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34" w:type="dxa"/>
            <w:shd w:val="clear" w:color="auto" w:fill="auto"/>
            <w:tcMar>
              <w:left w:w="58" w:type="dxa"/>
            </w:tcMar>
          </w:tcPr>
          <w:p w14:paraId="7214421C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4E7770DE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379BC0B7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1289BE85" w14:textId="6D3D0B43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753" w:type="dxa"/>
            <w:shd w:val="clear" w:color="auto" w:fill="auto"/>
            <w:tcMar>
              <w:left w:w="58" w:type="dxa"/>
            </w:tcMar>
          </w:tcPr>
          <w:p w14:paraId="495EB8BA" w14:textId="77777777" w:rsidR="00D7652C" w:rsidRPr="00FC3317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</w:pPr>
            <w:proofErr w:type="spellStart"/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260" w:type="dxa"/>
            <w:shd w:val="clear" w:color="auto" w:fill="auto"/>
            <w:tcMar>
              <w:left w:w="58" w:type="dxa"/>
            </w:tcMar>
          </w:tcPr>
          <w:p w14:paraId="51E18B31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proofErr w:type="spellStart"/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64" w:type="dxa"/>
            <w:shd w:val="clear" w:color="auto" w:fill="auto"/>
            <w:tcMar>
              <w:left w:w="58" w:type="dxa"/>
            </w:tcMar>
          </w:tcPr>
          <w:p w14:paraId="54A5A58D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  <w:proofErr w:type="spellStart"/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404" w:type="dxa"/>
            <w:shd w:val="clear" w:color="auto" w:fill="auto"/>
            <w:tcMar>
              <w:left w:w="58" w:type="dxa"/>
            </w:tcMar>
          </w:tcPr>
          <w:p w14:paraId="71CCE863" w14:textId="77777777" w:rsidR="00D7652C" w:rsidRPr="00FC3317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34" w:type="dxa"/>
            <w:shd w:val="clear" w:color="auto" w:fill="auto"/>
            <w:tcMar>
              <w:left w:w="58" w:type="dxa"/>
            </w:tcMar>
          </w:tcPr>
          <w:p w14:paraId="5CFC19D2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</w:tbl>
    <w:p w14:paraId="5731DDD9" w14:textId="77777777" w:rsidR="00AB6433" w:rsidRDefault="00AB6433" w:rsidP="004D4FE7">
      <w:pPr>
        <w:rPr>
          <w:rFonts w:ascii="Times New Roman" w:hAnsi="Times New Roman" w:cs="Times New Roman"/>
        </w:rPr>
      </w:pPr>
    </w:p>
    <w:p w14:paraId="2F18A892" w14:textId="77777777" w:rsidR="00AB6433" w:rsidRDefault="00AB6433" w:rsidP="004D4FE7">
      <w:pPr>
        <w:rPr>
          <w:rFonts w:ascii="Times New Roman" w:hAnsi="Times New Roman" w:cs="Times New Roman"/>
        </w:rPr>
      </w:pPr>
    </w:p>
    <w:p w14:paraId="6007C19A" w14:textId="77777777" w:rsidR="0047608F" w:rsidRDefault="0047608F" w:rsidP="004D4FE7">
      <w:pPr>
        <w:rPr>
          <w:rFonts w:ascii="Times New Roman" w:hAnsi="Times New Roman" w:cs="Times New Roman"/>
        </w:rPr>
      </w:pPr>
    </w:p>
    <w:p w14:paraId="249B259C" w14:textId="77777777" w:rsidR="00264D76" w:rsidRDefault="00264D76" w:rsidP="004D4FE7">
      <w:pPr>
        <w:rPr>
          <w:rFonts w:ascii="Times New Roman" w:hAnsi="Times New Roman" w:cs="Times New Roman"/>
        </w:rPr>
      </w:pPr>
    </w:p>
    <w:p w14:paraId="6EFEA464" w14:textId="77777777" w:rsidR="00264D76" w:rsidRDefault="00264D76" w:rsidP="004D4FE7">
      <w:pPr>
        <w:rPr>
          <w:rFonts w:ascii="Times New Roman" w:hAnsi="Times New Roman" w:cs="Times New Roman"/>
        </w:rPr>
      </w:pPr>
    </w:p>
    <w:p w14:paraId="39F57E8C" w14:textId="77777777" w:rsidR="00264D76" w:rsidRDefault="00264D76" w:rsidP="004D4FE7">
      <w:pPr>
        <w:rPr>
          <w:rFonts w:ascii="Times New Roman" w:hAnsi="Times New Roman" w:cs="Times New Roman"/>
        </w:rPr>
      </w:pPr>
    </w:p>
    <w:p w14:paraId="1A04A232" w14:textId="77777777" w:rsidR="00264D76" w:rsidRDefault="00264D76" w:rsidP="004D4FE7">
      <w:pPr>
        <w:rPr>
          <w:rFonts w:ascii="Times New Roman" w:hAnsi="Times New Roman" w:cs="Times New Roman"/>
        </w:rPr>
      </w:pPr>
    </w:p>
    <w:p w14:paraId="3ECF09C4" w14:textId="77777777" w:rsidR="00264D76" w:rsidRDefault="00264D76" w:rsidP="004D4FE7">
      <w:pPr>
        <w:rPr>
          <w:rFonts w:ascii="Times New Roman" w:hAnsi="Times New Roman" w:cs="Times New Roman"/>
        </w:rPr>
      </w:pPr>
    </w:p>
    <w:p w14:paraId="27B6877C" w14:textId="77777777" w:rsidR="00FC3317" w:rsidRDefault="00FC3317" w:rsidP="004D4FE7">
      <w:pPr>
        <w:rPr>
          <w:rFonts w:ascii="Times New Roman" w:hAnsi="Times New Roman" w:cs="Times New Roman"/>
        </w:rPr>
      </w:pPr>
    </w:p>
    <w:p w14:paraId="20786D60" w14:textId="77777777" w:rsidR="00FC3317" w:rsidRDefault="00FC3317" w:rsidP="004D4FE7">
      <w:pPr>
        <w:rPr>
          <w:rFonts w:ascii="Times New Roman" w:hAnsi="Times New Roman" w:cs="Times New Roman"/>
        </w:rPr>
      </w:pPr>
    </w:p>
    <w:p w14:paraId="4708C0BC" w14:textId="77777777" w:rsidR="00264D76" w:rsidRDefault="00264D76" w:rsidP="004D4FE7">
      <w:pPr>
        <w:rPr>
          <w:rFonts w:ascii="Times New Roman" w:hAnsi="Times New Roman" w:cs="Times New Roman"/>
        </w:rPr>
      </w:pPr>
    </w:p>
    <w:p w14:paraId="35D6C35D" w14:textId="77777777" w:rsidR="0047608F" w:rsidRDefault="0047608F" w:rsidP="004D4FE7">
      <w:pPr>
        <w:rPr>
          <w:rFonts w:ascii="Times New Roman" w:hAnsi="Times New Roman" w:cs="Times New Roman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5"/>
        <w:gridCol w:w="2054"/>
        <w:gridCol w:w="2522"/>
        <w:gridCol w:w="2971"/>
        <w:gridCol w:w="2461"/>
        <w:gridCol w:w="2806"/>
      </w:tblGrid>
      <w:tr w:rsidR="0047608F" w:rsidRPr="00A94C56" w14:paraId="19370EA2" w14:textId="77777777" w:rsidTr="008C4291">
        <w:trPr>
          <w:trHeight w:val="299"/>
        </w:trPr>
        <w:tc>
          <w:tcPr>
            <w:tcW w:w="795" w:type="dxa"/>
            <w:shd w:val="clear" w:color="auto" w:fill="FFC000"/>
            <w:tcMar>
              <w:left w:w="58" w:type="dxa"/>
            </w:tcMar>
            <w:vAlign w:val="center"/>
          </w:tcPr>
          <w:p w14:paraId="0B11A32D" w14:textId="77777777" w:rsidR="0047608F" w:rsidRPr="00A94C56" w:rsidRDefault="0047608F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.</w:t>
            </w:r>
            <w:r w:rsidRPr="00A94C56">
              <w:rPr>
                <w:b/>
                <w:sz w:val="18"/>
                <w:szCs w:val="18"/>
              </w:rPr>
              <w:t xml:space="preserve"> HAFTA</w:t>
            </w:r>
          </w:p>
        </w:tc>
        <w:tc>
          <w:tcPr>
            <w:tcW w:w="2054" w:type="dxa"/>
            <w:shd w:val="clear" w:color="auto" w:fill="FFC000"/>
            <w:tcMar>
              <w:left w:w="58" w:type="dxa"/>
            </w:tcMar>
            <w:vAlign w:val="center"/>
          </w:tcPr>
          <w:p w14:paraId="3EADA766" w14:textId="65733185" w:rsidR="0047608F" w:rsidRPr="00A94C56" w:rsidRDefault="00223724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21 </w:t>
            </w:r>
            <w:proofErr w:type="spellStart"/>
            <w:r w:rsidR="00264D76">
              <w:rPr>
                <w:b/>
                <w:sz w:val="18"/>
                <w:szCs w:val="18"/>
              </w:rPr>
              <w:t>Şubat</w:t>
            </w:r>
            <w:proofErr w:type="spellEnd"/>
            <w:r w:rsidR="00264D76">
              <w:rPr>
                <w:b/>
                <w:sz w:val="18"/>
                <w:szCs w:val="18"/>
              </w:rPr>
              <w:t xml:space="preserve"> 2022</w:t>
            </w:r>
          </w:p>
          <w:p w14:paraId="26FBDAC9" w14:textId="77777777" w:rsidR="0047608F" w:rsidRPr="00A94C56" w:rsidRDefault="0047608F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azartesi</w:t>
            </w:r>
            <w:proofErr w:type="spellEnd"/>
          </w:p>
        </w:tc>
        <w:tc>
          <w:tcPr>
            <w:tcW w:w="2522" w:type="dxa"/>
            <w:shd w:val="clear" w:color="auto" w:fill="FFC000"/>
            <w:tcMar>
              <w:left w:w="58" w:type="dxa"/>
            </w:tcMar>
            <w:vAlign w:val="center"/>
          </w:tcPr>
          <w:p w14:paraId="2705059F" w14:textId="5037DFC2" w:rsidR="0047608F" w:rsidRPr="00A94C56" w:rsidRDefault="00223724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</w:t>
            </w:r>
            <w:r w:rsidR="00B6213D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="00264D76">
              <w:rPr>
                <w:b/>
                <w:sz w:val="18"/>
                <w:szCs w:val="18"/>
              </w:rPr>
              <w:t>Şubat</w:t>
            </w:r>
            <w:proofErr w:type="spellEnd"/>
            <w:r w:rsidR="00264D76">
              <w:rPr>
                <w:b/>
                <w:sz w:val="18"/>
                <w:szCs w:val="18"/>
              </w:rPr>
              <w:t xml:space="preserve"> 2022</w:t>
            </w:r>
          </w:p>
          <w:p w14:paraId="06B56BDF" w14:textId="77777777" w:rsidR="0047608F" w:rsidRPr="00A94C56" w:rsidRDefault="0047608F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Salı</w:t>
            </w:r>
            <w:proofErr w:type="spellEnd"/>
          </w:p>
        </w:tc>
        <w:tc>
          <w:tcPr>
            <w:tcW w:w="2971" w:type="dxa"/>
            <w:shd w:val="clear" w:color="auto" w:fill="FFC000"/>
            <w:tcMar>
              <w:left w:w="58" w:type="dxa"/>
            </w:tcMar>
            <w:vAlign w:val="center"/>
          </w:tcPr>
          <w:p w14:paraId="78F80BF2" w14:textId="55E3D891" w:rsidR="0047608F" w:rsidRPr="00A94C56" w:rsidRDefault="00223724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23 </w:t>
            </w:r>
            <w:proofErr w:type="spellStart"/>
            <w:r w:rsidR="00264D76">
              <w:rPr>
                <w:b/>
                <w:sz w:val="18"/>
                <w:szCs w:val="18"/>
              </w:rPr>
              <w:t>Şubat</w:t>
            </w:r>
            <w:proofErr w:type="spellEnd"/>
            <w:r w:rsidR="00264D76">
              <w:rPr>
                <w:b/>
                <w:sz w:val="18"/>
                <w:szCs w:val="18"/>
              </w:rPr>
              <w:t xml:space="preserve"> 2022</w:t>
            </w:r>
          </w:p>
          <w:p w14:paraId="5EEF3D1F" w14:textId="77777777" w:rsidR="0047608F" w:rsidRPr="00A94C56" w:rsidRDefault="0047608F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Çarşamba</w:t>
            </w:r>
            <w:proofErr w:type="spellEnd"/>
          </w:p>
        </w:tc>
        <w:tc>
          <w:tcPr>
            <w:tcW w:w="2461" w:type="dxa"/>
            <w:shd w:val="clear" w:color="auto" w:fill="FFC000"/>
            <w:tcMar>
              <w:left w:w="58" w:type="dxa"/>
            </w:tcMar>
            <w:vAlign w:val="center"/>
          </w:tcPr>
          <w:p w14:paraId="1B08B1FE" w14:textId="61DCF477" w:rsidR="0047608F" w:rsidRPr="00A94C56" w:rsidRDefault="00223724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24 </w:t>
            </w:r>
            <w:proofErr w:type="spellStart"/>
            <w:r w:rsidR="00264D76">
              <w:rPr>
                <w:b/>
                <w:sz w:val="18"/>
                <w:szCs w:val="18"/>
              </w:rPr>
              <w:t>Şubat</w:t>
            </w:r>
            <w:proofErr w:type="spellEnd"/>
            <w:r w:rsidR="00264D76">
              <w:rPr>
                <w:b/>
                <w:sz w:val="18"/>
                <w:szCs w:val="18"/>
              </w:rPr>
              <w:t xml:space="preserve"> 2022</w:t>
            </w:r>
          </w:p>
          <w:p w14:paraId="37A12E0C" w14:textId="77777777" w:rsidR="0047608F" w:rsidRPr="00A94C56" w:rsidRDefault="0047608F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erşembe</w:t>
            </w:r>
            <w:proofErr w:type="spellEnd"/>
          </w:p>
        </w:tc>
        <w:tc>
          <w:tcPr>
            <w:tcW w:w="2806" w:type="dxa"/>
            <w:shd w:val="clear" w:color="auto" w:fill="FFC000"/>
            <w:tcMar>
              <w:left w:w="58" w:type="dxa"/>
            </w:tcMar>
            <w:vAlign w:val="center"/>
          </w:tcPr>
          <w:p w14:paraId="3D7054DB" w14:textId="10E52E09" w:rsidR="0047608F" w:rsidRPr="00A94C56" w:rsidRDefault="00223724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25 </w:t>
            </w:r>
            <w:proofErr w:type="spellStart"/>
            <w:r w:rsidR="00264D76">
              <w:rPr>
                <w:b/>
                <w:sz w:val="18"/>
                <w:szCs w:val="18"/>
              </w:rPr>
              <w:t>Şubat</w:t>
            </w:r>
            <w:proofErr w:type="spellEnd"/>
            <w:r w:rsidR="00264D76">
              <w:rPr>
                <w:b/>
                <w:sz w:val="18"/>
                <w:szCs w:val="18"/>
              </w:rPr>
              <w:t xml:space="preserve"> 2022</w:t>
            </w:r>
          </w:p>
          <w:p w14:paraId="19742EE0" w14:textId="77777777" w:rsidR="0047608F" w:rsidRPr="00A94C56" w:rsidRDefault="0047608F" w:rsidP="00C436D2">
            <w:pPr>
              <w:jc w:val="center"/>
              <w:rPr>
                <w:sz w:val="18"/>
                <w:szCs w:val="18"/>
              </w:rPr>
            </w:pPr>
            <w:r w:rsidRPr="00A94C56">
              <w:rPr>
                <w:b/>
                <w:sz w:val="18"/>
                <w:szCs w:val="18"/>
              </w:rPr>
              <w:t>Cuma</w:t>
            </w:r>
          </w:p>
        </w:tc>
      </w:tr>
      <w:tr w:rsidR="00D7652C" w:rsidRPr="00A94C56" w14:paraId="28A7325C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70392CB9" w14:textId="47DED073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  <w:vAlign w:val="center"/>
          </w:tcPr>
          <w:p w14:paraId="5C75A72C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22" w:type="dxa"/>
            <w:shd w:val="clear" w:color="auto" w:fill="auto"/>
            <w:tcMar>
              <w:left w:w="58" w:type="dxa"/>
            </w:tcMar>
            <w:vAlign w:val="center"/>
          </w:tcPr>
          <w:p w14:paraId="289B2777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971" w:type="dxa"/>
            <w:shd w:val="clear" w:color="auto" w:fill="auto"/>
            <w:tcMar>
              <w:left w:w="58" w:type="dxa"/>
            </w:tcMar>
            <w:vAlign w:val="center"/>
          </w:tcPr>
          <w:p w14:paraId="6345C9F5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2461" w:type="dxa"/>
            <w:shd w:val="clear" w:color="auto" w:fill="auto"/>
            <w:tcMar>
              <w:left w:w="58" w:type="dxa"/>
            </w:tcMar>
            <w:vAlign w:val="center"/>
          </w:tcPr>
          <w:p w14:paraId="0761B205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06" w:type="dxa"/>
            <w:shd w:val="clear" w:color="auto" w:fill="auto"/>
            <w:tcMar>
              <w:left w:w="58" w:type="dxa"/>
            </w:tcMar>
            <w:vAlign w:val="center"/>
          </w:tcPr>
          <w:p w14:paraId="49F72084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5AFA329A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07362CA8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0D85DECA" w14:textId="445BD218" w:rsidR="00D7652C" w:rsidRPr="00A94C56" w:rsidRDefault="00D7652C" w:rsidP="00D7652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  <w:vAlign w:val="center"/>
          </w:tcPr>
          <w:p w14:paraId="63C092CB" w14:textId="77777777" w:rsidR="00D7652C" w:rsidRPr="00AC77B5" w:rsidRDefault="00D7652C" w:rsidP="00D7652C">
            <w:pPr>
              <w:ind w:right="57"/>
              <w:rPr>
                <w:rFonts w:ascii="Times New Roman" w:hAnsi="Times New Roman" w:cs="Times New Roman"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 xml:space="preserve">Sepsis +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Atelektaz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522" w:type="dxa"/>
            <w:shd w:val="clear" w:color="auto" w:fill="auto"/>
            <w:tcMar>
              <w:left w:w="58" w:type="dxa"/>
            </w:tcMar>
            <w:vAlign w:val="center"/>
          </w:tcPr>
          <w:p w14:paraId="6DCC646A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İnfektifEndokardit</w:t>
            </w:r>
            <w:proofErr w:type="spellEnd"/>
          </w:p>
          <w:p w14:paraId="55351B36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Y. AKIN</w:t>
            </w:r>
          </w:p>
        </w:tc>
        <w:tc>
          <w:tcPr>
            <w:tcW w:w="2971" w:type="dxa"/>
            <w:shd w:val="clear" w:color="auto" w:fill="auto"/>
            <w:tcMar>
              <w:left w:w="58" w:type="dxa"/>
            </w:tcMar>
            <w:vAlign w:val="center"/>
          </w:tcPr>
          <w:p w14:paraId="7161C540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2461" w:type="dxa"/>
            <w:shd w:val="clear" w:color="auto" w:fill="auto"/>
            <w:tcMar>
              <w:left w:w="58" w:type="dxa"/>
            </w:tcMar>
            <w:vAlign w:val="center"/>
          </w:tcPr>
          <w:p w14:paraId="4ED911E6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Vazodilatörlerve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 Angina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pektorisilaçları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2806" w:type="dxa"/>
            <w:shd w:val="clear" w:color="auto" w:fill="auto"/>
            <w:tcMar>
              <w:left w:w="58" w:type="dxa"/>
            </w:tcMar>
            <w:vAlign w:val="center"/>
          </w:tcPr>
          <w:p w14:paraId="789082E3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Antikoagulanlarveantitrombotikle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 BİLİCİ</w:t>
            </w:r>
          </w:p>
        </w:tc>
      </w:tr>
      <w:tr w:rsidR="00D7652C" w:rsidRPr="00A94C56" w14:paraId="49B7EEEF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02832A25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42E6277B" w14:textId="7CF48DF4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  <w:vAlign w:val="center"/>
          </w:tcPr>
          <w:p w14:paraId="12857014" w14:textId="77777777" w:rsidR="00D7652C" w:rsidRPr="00AC77B5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. Patoloji</w:t>
            </w: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Ateroskleroz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EROL</w:t>
            </w:r>
          </w:p>
        </w:tc>
        <w:tc>
          <w:tcPr>
            <w:tcW w:w="2522" w:type="dxa"/>
            <w:shd w:val="clear" w:color="auto" w:fill="auto"/>
            <w:tcMar>
              <w:left w:w="58" w:type="dxa"/>
            </w:tcMar>
            <w:vAlign w:val="center"/>
          </w:tcPr>
          <w:p w14:paraId="2429734D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İnfektifEndokardit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Y. AKIN</w:t>
            </w:r>
          </w:p>
        </w:tc>
        <w:tc>
          <w:tcPr>
            <w:tcW w:w="2971" w:type="dxa"/>
            <w:shd w:val="clear" w:color="auto" w:fill="auto"/>
            <w:tcMar>
              <w:left w:w="58" w:type="dxa"/>
            </w:tcMar>
            <w:vAlign w:val="center"/>
          </w:tcPr>
          <w:p w14:paraId="6539281D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ÇocukSağ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ve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 Hast.</w:t>
            </w:r>
          </w:p>
          <w:p w14:paraId="5CC4C3E3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iyanoz</w:t>
            </w:r>
            <w:proofErr w:type="spellEnd"/>
          </w:p>
          <w:p w14:paraId="039BD620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E. DOĞAN</w:t>
            </w:r>
          </w:p>
        </w:tc>
        <w:tc>
          <w:tcPr>
            <w:tcW w:w="2461" w:type="dxa"/>
            <w:shd w:val="clear" w:color="auto" w:fill="auto"/>
            <w:tcMar>
              <w:left w:w="58" w:type="dxa"/>
            </w:tcMar>
            <w:vAlign w:val="center"/>
          </w:tcPr>
          <w:p w14:paraId="0C724A5E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Vazodilatörlerve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 Angina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pektorisilaçları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2806" w:type="dxa"/>
            <w:shd w:val="clear" w:color="auto" w:fill="auto"/>
            <w:tcMar>
              <w:left w:w="58" w:type="dxa"/>
            </w:tcMar>
            <w:vAlign w:val="center"/>
          </w:tcPr>
          <w:p w14:paraId="179BA93B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Antikoagulanlarveantitrombotikle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 BİLİCİ</w:t>
            </w:r>
          </w:p>
        </w:tc>
      </w:tr>
      <w:tr w:rsidR="00D7652C" w:rsidRPr="00A94C56" w14:paraId="03C64722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2F2C5471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75A28F3C" w14:textId="52B033A3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  <w:vAlign w:val="center"/>
          </w:tcPr>
          <w:p w14:paraId="785DE083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T. Farmakoloji</w:t>
            </w: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Kanser kemoterapisi </w:t>
            </w: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2522" w:type="dxa"/>
            <w:shd w:val="clear" w:color="auto" w:fill="auto"/>
            <w:tcMar>
              <w:left w:w="58" w:type="dxa"/>
            </w:tcMar>
            <w:vAlign w:val="center"/>
          </w:tcPr>
          <w:p w14:paraId="447AFB33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Genetik</w:t>
            </w:r>
            <w:proofErr w:type="spellEnd"/>
            <w:r w:rsidRPr="00FC3317">
              <w:rPr>
                <w:rFonts w:ascii="Times New Roman" w:hAnsi="Times New Roman" w:cs="Times New Roman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anserveGenetik</w:t>
            </w:r>
            <w:proofErr w:type="spellEnd"/>
          </w:p>
          <w:p w14:paraId="3D03A5E0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M.K.TURAN</w:t>
            </w:r>
          </w:p>
        </w:tc>
        <w:tc>
          <w:tcPr>
            <w:tcW w:w="2971" w:type="dxa"/>
            <w:shd w:val="clear" w:color="auto" w:fill="auto"/>
            <w:tcMar>
              <w:left w:w="58" w:type="dxa"/>
            </w:tcMar>
            <w:vAlign w:val="center"/>
          </w:tcPr>
          <w:p w14:paraId="4FFF4DC1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ÇocukSağ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ve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 Hast.</w:t>
            </w:r>
          </w:p>
          <w:p w14:paraId="1056B49E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Asiyonotikdoğumsalkalphastalıkları</w:t>
            </w:r>
            <w:proofErr w:type="spellEnd"/>
          </w:p>
          <w:p w14:paraId="695BBA28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. EKMEN</w:t>
            </w:r>
          </w:p>
        </w:tc>
        <w:tc>
          <w:tcPr>
            <w:tcW w:w="2461" w:type="dxa"/>
            <w:shd w:val="clear" w:color="auto" w:fill="auto"/>
            <w:tcMar>
              <w:left w:w="58" w:type="dxa"/>
            </w:tcMar>
            <w:vAlign w:val="center"/>
          </w:tcPr>
          <w:p w14:paraId="7F018989" w14:textId="77777777" w:rsidR="00D7652C" w:rsidRPr="00AC77B5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7030A0"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erikardhastalıkları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Zübeyde</w:t>
            </w:r>
            <w:proofErr w:type="spellEnd"/>
            <w:r w:rsidRPr="00AC77B5">
              <w:rPr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İlke</w:t>
            </w:r>
            <w:proofErr w:type="spellEnd"/>
            <w:r w:rsidRPr="00AC77B5">
              <w:rPr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Narlı</w:t>
            </w:r>
            <w:proofErr w:type="spellEnd"/>
          </w:p>
        </w:tc>
        <w:tc>
          <w:tcPr>
            <w:tcW w:w="2806" w:type="dxa"/>
            <w:shd w:val="clear" w:color="auto" w:fill="auto"/>
            <w:tcMar>
              <w:left w:w="58" w:type="dxa"/>
            </w:tcMar>
            <w:vAlign w:val="center"/>
          </w:tcPr>
          <w:p w14:paraId="79065A61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RitimBozukluklarınaGiriş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O.ÖNALAN</w:t>
            </w:r>
          </w:p>
        </w:tc>
      </w:tr>
      <w:tr w:rsidR="00D7652C" w:rsidRPr="00A94C56" w14:paraId="493FE089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126FDABD" w14:textId="77777777" w:rsidR="00D7652C" w:rsidRDefault="00D7652C" w:rsidP="00D7652C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67960C69" w14:textId="682747B8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  <w:vAlign w:val="center"/>
          </w:tcPr>
          <w:p w14:paraId="0266F655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Kanserkemoterapis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 </w:t>
            </w: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2522" w:type="dxa"/>
            <w:shd w:val="clear" w:color="auto" w:fill="auto"/>
            <w:tcMar>
              <w:left w:w="58" w:type="dxa"/>
            </w:tcMar>
            <w:vAlign w:val="center"/>
          </w:tcPr>
          <w:p w14:paraId="4304DAB8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Genetik</w:t>
            </w:r>
            <w:proofErr w:type="spellEnd"/>
            <w:r w:rsidRPr="00FC3317">
              <w:rPr>
                <w:rFonts w:ascii="Times New Roman" w:hAnsi="Times New Roman" w:cs="Times New Roman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anserveGenetik</w:t>
            </w:r>
            <w:proofErr w:type="spellEnd"/>
          </w:p>
          <w:p w14:paraId="2C479565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M.K.TURAN</w:t>
            </w:r>
          </w:p>
        </w:tc>
        <w:tc>
          <w:tcPr>
            <w:tcW w:w="2971" w:type="dxa"/>
            <w:shd w:val="clear" w:color="auto" w:fill="auto"/>
            <w:tcMar>
              <w:left w:w="58" w:type="dxa"/>
            </w:tcMar>
            <w:vAlign w:val="center"/>
          </w:tcPr>
          <w:p w14:paraId="513B1849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ÇocukSağ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ve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 Hast.</w:t>
            </w:r>
          </w:p>
          <w:p w14:paraId="631F8521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iyonotikdoğumsalkalphastalıkları</w:t>
            </w:r>
            <w:proofErr w:type="spellEnd"/>
          </w:p>
          <w:p w14:paraId="4B43304F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. EKMEN</w:t>
            </w:r>
          </w:p>
        </w:tc>
        <w:tc>
          <w:tcPr>
            <w:tcW w:w="2461" w:type="dxa"/>
            <w:shd w:val="clear" w:color="auto" w:fill="auto"/>
            <w:tcMar>
              <w:left w:w="58" w:type="dxa"/>
            </w:tcMar>
            <w:vAlign w:val="center"/>
          </w:tcPr>
          <w:p w14:paraId="6BA1210F" w14:textId="77777777" w:rsidR="00D7652C" w:rsidRPr="00AC77B5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7030A0"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Kardiyomiyopatiler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Zübeyde</w:t>
            </w:r>
            <w:proofErr w:type="spellEnd"/>
            <w:r w:rsidRPr="00AC77B5">
              <w:rPr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İlke</w:t>
            </w:r>
            <w:proofErr w:type="spellEnd"/>
            <w:r w:rsidRPr="00AC77B5">
              <w:rPr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Narlı</w:t>
            </w:r>
            <w:proofErr w:type="spellEnd"/>
          </w:p>
        </w:tc>
        <w:tc>
          <w:tcPr>
            <w:tcW w:w="2806" w:type="dxa"/>
            <w:shd w:val="clear" w:color="auto" w:fill="auto"/>
            <w:tcMar>
              <w:left w:w="58" w:type="dxa"/>
            </w:tcMar>
            <w:vAlign w:val="center"/>
          </w:tcPr>
          <w:p w14:paraId="1F7E3EE7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RitimBozukluklarınaGiriş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O.ÖNALAN</w:t>
            </w:r>
          </w:p>
        </w:tc>
      </w:tr>
      <w:tr w:rsidR="00D7652C" w:rsidRPr="00A94C56" w14:paraId="0F1E2FEC" w14:textId="77777777" w:rsidTr="00524334">
        <w:trPr>
          <w:trHeight w:val="724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3B64809D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35E3B2D6" w14:textId="19A6D676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</w:tcPr>
          <w:p w14:paraId="7B50914F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C74A33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522" w:type="dxa"/>
            <w:shd w:val="clear" w:color="auto" w:fill="auto"/>
            <w:tcMar>
              <w:left w:w="58" w:type="dxa"/>
            </w:tcMar>
          </w:tcPr>
          <w:p w14:paraId="5CE36E2C" w14:textId="77777777" w:rsidR="00D7652C" w:rsidRPr="007F6054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proofErr w:type="spellStart"/>
            <w:r w:rsidRPr="00C74A33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971" w:type="dxa"/>
            <w:shd w:val="clear" w:color="auto" w:fill="auto"/>
            <w:tcMar>
              <w:left w:w="58" w:type="dxa"/>
            </w:tcMar>
          </w:tcPr>
          <w:p w14:paraId="1C066C2C" w14:textId="77777777" w:rsidR="00D7652C" w:rsidRPr="007F6054" w:rsidRDefault="00D7652C" w:rsidP="00D7652C">
            <w:pPr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  <w:proofErr w:type="spellStart"/>
            <w:r w:rsidRPr="00C74A33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461" w:type="dxa"/>
            <w:shd w:val="clear" w:color="auto" w:fill="auto"/>
            <w:tcMar>
              <w:left w:w="58" w:type="dxa"/>
            </w:tcMar>
          </w:tcPr>
          <w:p w14:paraId="3D7093D3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74A33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06" w:type="dxa"/>
            <w:shd w:val="clear" w:color="auto" w:fill="auto"/>
            <w:tcMar>
              <w:left w:w="58" w:type="dxa"/>
            </w:tcMar>
          </w:tcPr>
          <w:p w14:paraId="41A5C25D" w14:textId="703FE9C1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395BAF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5452374B" w14:textId="77777777" w:rsidTr="00524334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74C4FDF2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568DFC41" w14:textId="444F13CA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</w:tcPr>
          <w:p w14:paraId="20132866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C74A33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522" w:type="dxa"/>
            <w:shd w:val="clear" w:color="auto" w:fill="auto"/>
            <w:tcMar>
              <w:left w:w="58" w:type="dxa"/>
            </w:tcMar>
          </w:tcPr>
          <w:p w14:paraId="1A01A248" w14:textId="77777777" w:rsidR="00D7652C" w:rsidRPr="007F6054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proofErr w:type="spellStart"/>
            <w:r w:rsidRPr="00C74A33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971" w:type="dxa"/>
            <w:shd w:val="clear" w:color="auto" w:fill="auto"/>
            <w:tcMar>
              <w:left w:w="58" w:type="dxa"/>
            </w:tcMar>
          </w:tcPr>
          <w:p w14:paraId="4BBB53BC" w14:textId="77777777" w:rsidR="00D7652C" w:rsidRPr="007F6054" w:rsidRDefault="00D7652C" w:rsidP="00D7652C">
            <w:pPr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  <w:proofErr w:type="spellStart"/>
            <w:r w:rsidRPr="00C74A33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461" w:type="dxa"/>
            <w:shd w:val="clear" w:color="auto" w:fill="auto"/>
            <w:tcMar>
              <w:left w:w="58" w:type="dxa"/>
            </w:tcMar>
          </w:tcPr>
          <w:p w14:paraId="6C883A3F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74A33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06" w:type="dxa"/>
            <w:shd w:val="clear" w:color="auto" w:fill="auto"/>
            <w:tcMar>
              <w:left w:w="58" w:type="dxa"/>
            </w:tcMar>
          </w:tcPr>
          <w:p w14:paraId="412F72C1" w14:textId="5EF7907D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395BAF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756D8245" w14:textId="77777777" w:rsidTr="008C4291">
        <w:trPr>
          <w:trHeight w:val="299"/>
        </w:trPr>
        <w:tc>
          <w:tcPr>
            <w:tcW w:w="795" w:type="dxa"/>
            <w:shd w:val="clear" w:color="auto" w:fill="A6A6A6"/>
            <w:tcMar>
              <w:left w:w="58" w:type="dxa"/>
            </w:tcMar>
            <w:vAlign w:val="center"/>
          </w:tcPr>
          <w:p w14:paraId="712028A3" w14:textId="77777777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054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79C3E0BC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C65911"/>
                <w:sz w:val="18"/>
                <w:szCs w:val="18"/>
              </w:rPr>
            </w:pPr>
          </w:p>
        </w:tc>
        <w:tc>
          <w:tcPr>
            <w:tcW w:w="2522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6A917F4F" w14:textId="77777777" w:rsidR="00D7652C" w:rsidRPr="007F6054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</w:tc>
        <w:tc>
          <w:tcPr>
            <w:tcW w:w="2971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6ACDF301" w14:textId="77777777" w:rsidR="00D7652C" w:rsidRPr="007F6054" w:rsidRDefault="00D7652C" w:rsidP="00D7652C">
            <w:pPr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</w:p>
        </w:tc>
        <w:tc>
          <w:tcPr>
            <w:tcW w:w="2461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79F0707C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06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8184075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</w:tr>
      <w:tr w:rsidR="00D7652C" w:rsidRPr="00A94C56" w14:paraId="29AB1B59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12BB3042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73B2F2E9" w14:textId="3237128B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  <w:vAlign w:val="center"/>
          </w:tcPr>
          <w:p w14:paraId="331DD047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Sepsis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N. YILMAZ GÖÇEN</w:t>
            </w:r>
          </w:p>
        </w:tc>
        <w:tc>
          <w:tcPr>
            <w:tcW w:w="2522" w:type="dxa"/>
            <w:shd w:val="clear" w:color="auto" w:fill="auto"/>
            <w:tcMar>
              <w:left w:w="58" w:type="dxa"/>
            </w:tcMar>
            <w:vAlign w:val="center"/>
          </w:tcPr>
          <w:p w14:paraId="19CC028C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Larinksvenazofarenkskanserleri</w:t>
            </w:r>
            <w:proofErr w:type="spellEnd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EROL</w:t>
            </w:r>
          </w:p>
        </w:tc>
        <w:tc>
          <w:tcPr>
            <w:tcW w:w="2971" w:type="dxa"/>
            <w:shd w:val="clear" w:color="auto" w:fill="auto"/>
            <w:tcMar>
              <w:left w:w="58" w:type="dxa"/>
            </w:tcMar>
            <w:vAlign w:val="center"/>
          </w:tcPr>
          <w:p w14:paraId="428A64AA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proofErr w:type="spellStart"/>
            <w:r w:rsidRPr="007F6054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7F6054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7F6054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onjenitalKalpHastalıkları</w:t>
            </w:r>
            <w:proofErr w:type="spellEnd"/>
            <w:r w:rsidRPr="007F6054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Y.AKIN</w:t>
            </w:r>
          </w:p>
        </w:tc>
        <w:tc>
          <w:tcPr>
            <w:tcW w:w="2461" w:type="dxa"/>
            <w:shd w:val="clear" w:color="auto" w:fill="auto"/>
            <w:tcMar>
              <w:left w:w="58" w:type="dxa"/>
            </w:tcMar>
            <w:vAlign w:val="center"/>
          </w:tcPr>
          <w:p w14:paraId="5244A340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2806" w:type="dxa"/>
            <w:shd w:val="clear" w:color="auto" w:fill="auto"/>
            <w:tcMar>
              <w:left w:w="58" w:type="dxa"/>
            </w:tcMar>
            <w:vAlign w:val="center"/>
          </w:tcPr>
          <w:p w14:paraId="1A12A2FE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ÇocukSağ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ve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 Hast.</w:t>
            </w:r>
          </w:p>
          <w:p w14:paraId="580397FB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Fetal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Dolaşımve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 Neonatal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adaptasyon</w:t>
            </w:r>
            <w:proofErr w:type="spellEnd"/>
          </w:p>
          <w:p w14:paraId="2E37B1C2" w14:textId="1CEA4A62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. EKMEN</w:t>
            </w:r>
          </w:p>
        </w:tc>
      </w:tr>
      <w:tr w:rsidR="00D7652C" w:rsidRPr="00A94C56" w14:paraId="1BADA285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77CB42C4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00FEE636" w14:textId="4BCD5EE0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  <w:vAlign w:val="center"/>
          </w:tcPr>
          <w:p w14:paraId="4DD25113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Sepsis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 xml:space="preserve">N. YILMAZ GÖÇEN  </w:t>
            </w:r>
          </w:p>
        </w:tc>
        <w:tc>
          <w:tcPr>
            <w:tcW w:w="2522" w:type="dxa"/>
            <w:shd w:val="clear" w:color="auto" w:fill="auto"/>
            <w:tcMar>
              <w:left w:w="58" w:type="dxa"/>
            </w:tcMar>
            <w:vAlign w:val="center"/>
          </w:tcPr>
          <w:p w14:paraId="187D2D3B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Larinks</w:t>
            </w:r>
            <w:proofErr w:type="spellEnd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v</w:t>
            </w:r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e</w:t>
            </w:r>
            <w:proofErr w:type="spellEnd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nazofarenks</w:t>
            </w:r>
            <w:proofErr w:type="spellEnd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kanserleri</w:t>
            </w:r>
            <w:proofErr w:type="spellEnd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EROL</w:t>
            </w:r>
          </w:p>
        </w:tc>
        <w:tc>
          <w:tcPr>
            <w:tcW w:w="2971" w:type="dxa"/>
            <w:shd w:val="clear" w:color="auto" w:fill="auto"/>
            <w:tcMar>
              <w:left w:w="58" w:type="dxa"/>
            </w:tcMar>
            <w:vAlign w:val="center"/>
          </w:tcPr>
          <w:p w14:paraId="153D01E2" w14:textId="77777777" w:rsidR="00D7652C" w:rsidRPr="007F6054" w:rsidRDefault="00D7652C" w:rsidP="00D7652C">
            <w:pPr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  <w:proofErr w:type="spellStart"/>
            <w:r w:rsidRPr="007F6054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7F6054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7F6054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onjenitalKalpHastalıkları</w:t>
            </w:r>
            <w:proofErr w:type="spellEnd"/>
          </w:p>
          <w:p w14:paraId="607DFF96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r w:rsidRPr="007F6054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Y.AKIN</w:t>
            </w:r>
          </w:p>
        </w:tc>
        <w:tc>
          <w:tcPr>
            <w:tcW w:w="2461" w:type="dxa"/>
            <w:shd w:val="clear" w:color="auto" w:fill="auto"/>
            <w:tcMar>
              <w:left w:w="58" w:type="dxa"/>
            </w:tcMar>
            <w:vAlign w:val="center"/>
          </w:tcPr>
          <w:p w14:paraId="5CC2F814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2806" w:type="dxa"/>
            <w:shd w:val="clear" w:color="auto" w:fill="auto"/>
            <w:tcMar>
              <w:left w:w="58" w:type="dxa"/>
            </w:tcMar>
            <w:vAlign w:val="center"/>
          </w:tcPr>
          <w:p w14:paraId="3EB40842" w14:textId="68C930BC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674028AA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23BDB98D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1C6BD7C9" w14:textId="4084196F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</w:tcPr>
          <w:p w14:paraId="7041F7D5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22" w:type="dxa"/>
            <w:shd w:val="clear" w:color="auto" w:fill="auto"/>
            <w:tcMar>
              <w:left w:w="58" w:type="dxa"/>
            </w:tcMar>
          </w:tcPr>
          <w:p w14:paraId="2DCDA0F7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971" w:type="dxa"/>
            <w:shd w:val="clear" w:color="auto" w:fill="auto"/>
            <w:tcMar>
              <w:left w:w="58" w:type="dxa"/>
            </w:tcMar>
          </w:tcPr>
          <w:p w14:paraId="44A4DD80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461" w:type="dxa"/>
            <w:shd w:val="clear" w:color="auto" w:fill="auto"/>
            <w:tcMar>
              <w:left w:w="58" w:type="dxa"/>
            </w:tcMar>
          </w:tcPr>
          <w:p w14:paraId="03D25311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06" w:type="dxa"/>
            <w:shd w:val="clear" w:color="auto" w:fill="auto"/>
            <w:tcMar>
              <w:left w:w="58" w:type="dxa"/>
            </w:tcMar>
          </w:tcPr>
          <w:p w14:paraId="36C9654E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1A021308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29F92E75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74961136" w14:textId="57780EAD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</w:tcPr>
          <w:p w14:paraId="3C1F2965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22" w:type="dxa"/>
            <w:shd w:val="clear" w:color="auto" w:fill="auto"/>
            <w:tcMar>
              <w:left w:w="58" w:type="dxa"/>
            </w:tcMar>
          </w:tcPr>
          <w:p w14:paraId="1283ED5F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971" w:type="dxa"/>
            <w:shd w:val="clear" w:color="auto" w:fill="auto"/>
            <w:tcMar>
              <w:left w:w="58" w:type="dxa"/>
            </w:tcMar>
          </w:tcPr>
          <w:p w14:paraId="6A361BA4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461" w:type="dxa"/>
            <w:shd w:val="clear" w:color="auto" w:fill="auto"/>
            <w:tcMar>
              <w:left w:w="58" w:type="dxa"/>
            </w:tcMar>
          </w:tcPr>
          <w:p w14:paraId="38CF6361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06" w:type="dxa"/>
            <w:shd w:val="clear" w:color="auto" w:fill="auto"/>
            <w:tcMar>
              <w:left w:w="58" w:type="dxa"/>
            </w:tcMar>
          </w:tcPr>
          <w:p w14:paraId="0724634C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</w:tbl>
    <w:p w14:paraId="5CA0EB21" w14:textId="77777777" w:rsidR="00FC3317" w:rsidRDefault="00FC3317" w:rsidP="004D4FE7">
      <w:pPr>
        <w:rPr>
          <w:rFonts w:ascii="Times New Roman" w:hAnsi="Times New Roman" w:cs="Times New Roman"/>
        </w:rPr>
      </w:pPr>
    </w:p>
    <w:p w14:paraId="246926EF" w14:textId="77777777" w:rsidR="00FC3317" w:rsidRDefault="00FC3317" w:rsidP="004D4FE7">
      <w:pPr>
        <w:rPr>
          <w:rFonts w:ascii="Times New Roman" w:hAnsi="Times New Roman" w:cs="Times New Roman"/>
        </w:rPr>
      </w:pPr>
    </w:p>
    <w:p w14:paraId="71075F69" w14:textId="77777777" w:rsidR="00B6213D" w:rsidRDefault="00B6213D" w:rsidP="004D4FE7">
      <w:pPr>
        <w:rPr>
          <w:rFonts w:ascii="Times New Roman" w:hAnsi="Times New Roman" w:cs="Times New Roman"/>
        </w:rPr>
      </w:pPr>
    </w:p>
    <w:p w14:paraId="42E42F03" w14:textId="77777777" w:rsidR="00B6213D" w:rsidRDefault="00B6213D" w:rsidP="004D4FE7">
      <w:pPr>
        <w:rPr>
          <w:rFonts w:ascii="Times New Roman" w:hAnsi="Times New Roman" w:cs="Times New Roman"/>
        </w:rPr>
      </w:pPr>
    </w:p>
    <w:p w14:paraId="46EC6746" w14:textId="77777777" w:rsidR="00B6213D" w:rsidRDefault="00B6213D" w:rsidP="004D4FE7">
      <w:pPr>
        <w:rPr>
          <w:rFonts w:ascii="Times New Roman" w:hAnsi="Times New Roman" w:cs="Times New Roman"/>
        </w:rPr>
      </w:pPr>
    </w:p>
    <w:p w14:paraId="7642B275" w14:textId="77777777" w:rsidR="00B6213D" w:rsidRDefault="00B6213D" w:rsidP="004D4FE7">
      <w:pPr>
        <w:rPr>
          <w:rFonts w:ascii="Times New Roman" w:hAnsi="Times New Roman" w:cs="Times New Roman"/>
        </w:rPr>
      </w:pPr>
    </w:p>
    <w:p w14:paraId="77C51E06" w14:textId="77777777" w:rsidR="00B6213D" w:rsidRDefault="00B6213D" w:rsidP="004D4FE7">
      <w:pPr>
        <w:rPr>
          <w:rFonts w:ascii="Times New Roman" w:hAnsi="Times New Roman" w:cs="Times New Roman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88"/>
        <w:gridCol w:w="3902"/>
        <w:gridCol w:w="2249"/>
        <w:gridCol w:w="2379"/>
        <w:gridCol w:w="1958"/>
        <w:gridCol w:w="2333"/>
      </w:tblGrid>
      <w:tr w:rsidR="00B6213D" w:rsidRPr="00A94C56" w14:paraId="2D57C2ED" w14:textId="77777777" w:rsidTr="00285F20">
        <w:trPr>
          <w:trHeight w:val="299"/>
        </w:trPr>
        <w:tc>
          <w:tcPr>
            <w:tcW w:w="788" w:type="dxa"/>
            <w:shd w:val="clear" w:color="auto" w:fill="FFC000"/>
            <w:tcMar>
              <w:left w:w="58" w:type="dxa"/>
            </w:tcMar>
            <w:vAlign w:val="center"/>
          </w:tcPr>
          <w:p w14:paraId="601DBF31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  <w:r w:rsidRPr="00A94C56">
              <w:rPr>
                <w:b/>
                <w:sz w:val="18"/>
                <w:szCs w:val="18"/>
              </w:rPr>
              <w:t xml:space="preserve"> HAFTA</w:t>
            </w:r>
          </w:p>
        </w:tc>
        <w:tc>
          <w:tcPr>
            <w:tcW w:w="3902" w:type="dxa"/>
            <w:shd w:val="clear" w:color="auto" w:fill="FFC000"/>
            <w:tcMar>
              <w:left w:w="58" w:type="dxa"/>
            </w:tcMar>
            <w:vAlign w:val="center"/>
          </w:tcPr>
          <w:p w14:paraId="703CB41B" w14:textId="1616C220" w:rsidR="00B6213D" w:rsidRPr="00A94C56" w:rsidRDefault="00223724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8</w:t>
            </w:r>
            <w:r w:rsidR="00B6213D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="00B6213D">
              <w:rPr>
                <w:b/>
                <w:sz w:val="18"/>
                <w:szCs w:val="18"/>
              </w:rPr>
              <w:t>Şubat</w:t>
            </w:r>
            <w:proofErr w:type="spellEnd"/>
            <w:r w:rsidR="00B6213D">
              <w:rPr>
                <w:b/>
                <w:sz w:val="18"/>
                <w:szCs w:val="18"/>
              </w:rPr>
              <w:t xml:space="preserve"> 2022</w:t>
            </w:r>
          </w:p>
          <w:p w14:paraId="63D672EE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azartesi</w:t>
            </w:r>
            <w:proofErr w:type="spellEnd"/>
          </w:p>
        </w:tc>
        <w:tc>
          <w:tcPr>
            <w:tcW w:w="2249" w:type="dxa"/>
            <w:shd w:val="clear" w:color="auto" w:fill="FFC000"/>
            <w:tcMar>
              <w:left w:w="58" w:type="dxa"/>
            </w:tcMar>
            <w:vAlign w:val="center"/>
          </w:tcPr>
          <w:p w14:paraId="35040FDE" w14:textId="10173820" w:rsidR="00B6213D" w:rsidRPr="00A94C56" w:rsidRDefault="00223724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1 Mart</w:t>
            </w:r>
            <w:r w:rsidR="00B6213D">
              <w:rPr>
                <w:b/>
                <w:sz w:val="18"/>
                <w:szCs w:val="18"/>
              </w:rPr>
              <w:t xml:space="preserve"> 2022</w:t>
            </w:r>
          </w:p>
          <w:p w14:paraId="77E197B4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Salı</w:t>
            </w:r>
            <w:proofErr w:type="spellEnd"/>
          </w:p>
        </w:tc>
        <w:tc>
          <w:tcPr>
            <w:tcW w:w="2379" w:type="dxa"/>
            <w:shd w:val="clear" w:color="auto" w:fill="FFC000"/>
            <w:tcMar>
              <w:left w:w="58" w:type="dxa"/>
            </w:tcMar>
            <w:vAlign w:val="center"/>
          </w:tcPr>
          <w:p w14:paraId="2485CF5A" w14:textId="66E856D6" w:rsidR="00B6213D" w:rsidRPr="00A94C56" w:rsidRDefault="00223724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2</w:t>
            </w:r>
            <w:r w:rsidR="00B6213D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Mart </w:t>
            </w:r>
            <w:r w:rsidR="00B6213D">
              <w:rPr>
                <w:b/>
                <w:sz w:val="18"/>
                <w:szCs w:val="18"/>
              </w:rPr>
              <w:t>2022</w:t>
            </w:r>
          </w:p>
          <w:p w14:paraId="3C706605" w14:textId="77777777" w:rsidR="00B6213D" w:rsidRPr="00A94C56" w:rsidRDefault="00B6213D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Çarşamba</w:t>
            </w:r>
            <w:proofErr w:type="spellEnd"/>
          </w:p>
        </w:tc>
        <w:tc>
          <w:tcPr>
            <w:tcW w:w="1958" w:type="dxa"/>
            <w:shd w:val="clear" w:color="auto" w:fill="FFC000"/>
            <w:tcMar>
              <w:left w:w="58" w:type="dxa"/>
            </w:tcMar>
            <w:vAlign w:val="center"/>
          </w:tcPr>
          <w:p w14:paraId="3F069BBE" w14:textId="6D1836A1" w:rsidR="00B6213D" w:rsidRPr="00A94C56" w:rsidRDefault="00223724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3 Mart</w:t>
            </w:r>
            <w:r w:rsidR="00B6213D">
              <w:rPr>
                <w:b/>
                <w:sz w:val="18"/>
                <w:szCs w:val="18"/>
              </w:rPr>
              <w:t xml:space="preserve"> 2022</w:t>
            </w:r>
          </w:p>
          <w:p w14:paraId="7B919E43" w14:textId="77777777" w:rsidR="00B6213D" w:rsidRPr="00A94C56" w:rsidRDefault="00B6213D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erşembe</w:t>
            </w:r>
            <w:proofErr w:type="spellEnd"/>
          </w:p>
        </w:tc>
        <w:tc>
          <w:tcPr>
            <w:tcW w:w="2333" w:type="dxa"/>
            <w:shd w:val="clear" w:color="auto" w:fill="FFC000"/>
            <w:tcMar>
              <w:left w:w="58" w:type="dxa"/>
            </w:tcMar>
            <w:vAlign w:val="center"/>
          </w:tcPr>
          <w:p w14:paraId="1C71732B" w14:textId="0C9ED4AB" w:rsidR="00B6213D" w:rsidRPr="00A94C56" w:rsidRDefault="00223724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4 Mart</w:t>
            </w:r>
            <w:r w:rsidR="00B6213D">
              <w:rPr>
                <w:b/>
                <w:sz w:val="18"/>
                <w:szCs w:val="18"/>
              </w:rPr>
              <w:t>2022</w:t>
            </w:r>
          </w:p>
          <w:p w14:paraId="475BF1CB" w14:textId="77777777" w:rsidR="00B6213D" w:rsidRPr="00A94C56" w:rsidRDefault="00B6213D" w:rsidP="00C436D2">
            <w:pPr>
              <w:jc w:val="center"/>
              <w:rPr>
                <w:sz w:val="18"/>
                <w:szCs w:val="18"/>
              </w:rPr>
            </w:pPr>
            <w:r w:rsidRPr="00A94C56">
              <w:rPr>
                <w:b/>
                <w:sz w:val="18"/>
                <w:szCs w:val="18"/>
              </w:rPr>
              <w:t>Cuma</w:t>
            </w:r>
          </w:p>
        </w:tc>
      </w:tr>
      <w:tr w:rsidR="00D7652C" w:rsidRPr="00A94C56" w14:paraId="355490C8" w14:textId="77777777" w:rsidTr="00285F20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1ADDD132" w14:textId="78DE7EF4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  <w:vAlign w:val="center"/>
          </w:tcPr>
          <w:p w14:paraId="4AAF2F80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249" w:type="dxa"/>
            <w:shd w:val="clear" w:color="auto" w:fill="auto"/>
            <w:tcMar>
              <w:left w:w="58" w:type="dxa"/>
            </w:tcMar>
            <w:vAlign w:val="center"/>
          </w:tcPr>
          <w:p w14:paraId="3DBE0E27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79" w:type="dxa"/>
            <w:shd w:val="clear" w:color="auto" w:fill="auto"/>
            <w:tcMar>
              <w:left w:w="58" w:type="dxa"/>
            </w:tcMar>
            <w:vAlign w:val="center"/>
          </w:tcPr>
          <w:p w14:paraId="3F31C10A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1958" w:type="dxa"/>
            <w:shd w:val="clear" w:color="auto" w:fill="auto"/>
            <w:tcMar>
              <w:left w:w="58" w:type="dxa"/>
            </w:tcMar>
            <w:vAlign w:val="center"/>
          </w:tcPr>
          <w:p w14:paraId="72C7726C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33" w:type="dxa"/>
            <w:shd w:val="clear" w:color="auto" w:fill="auto"/>
            <w:tcMar>
              <w:left w:w="58" w:type="dxa"/>
            </w:tcMar>
            <w:vAlign w:val="center"/>
          </w:tcPr>
          <w:p w14:paraId="687D989C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3477CAEB" w14:textId="77777777" w:rsidTr="00285F20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001512F3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1389488F" w14:textId="43849B64" w:rsidR="00D7652C" w:rsidRPr="00A94C56" w:rsidRDefault="00D7652C" w:rsidP="00D7652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  <w:vAlign w:val="center"/>
          </w:tcPr>
          <w:p w14:paraId="14B16214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Diüretik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249" w:type="dxa"/>
            <w:shd w:val="clear" w:color="auto" w:fill="auto"/>
            <w:tcMar>
              <w:left w:w="58" w:type="dxa"/>
            </w:tcMar>
            <w:vAlign w:val="center"/>
          </w:tcPr>
          <w:p w14:paraId="740C61B8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Antihipertansif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379" w:type="dxa"/>
            <w:shd w:val="clear" w:color="auto" w:fill="auto"/>
            <w:tcMar>
              <w:left w:w="58" w:type="dxa"/>
            </w:tcMar>
            <w:vAlign w:val="center"/>
          </w:tcPr>
          <w:p w14:paraId="1A0DC27D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1958" w:type="dxa"/>
            <w:shd w:val="clear" w:color="auto" w:fill="auto"/>
            <w:tcMar>
              <w:left w:w="58" w:type="dxa"/>
            </w:tcMar>
            <w:vAlign w:val="center"/>
          </w:tcPr>
          <w:p w14:paraId="1CEAE597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Dahiliye</w:t>
            </w:r>
            <w:proofErr w:type="spellEnd"/>
            <w:r w:rsidRPr="00FC3317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Hiperlipidemiler</w:t>
            </w:r>
            <w:proofErr w:type="spellEnd"/>
            <w:r w:rsidRPr="00FC3317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br/>
              <w:t>N.ÖZKAN SEVENCAN</w:t>
            </w:r>
          </w:p>
        </w:tc>
        <w:tc>
          <w:tcPr>
            <w:tcW w:w="2333" w:type="dxa"/>
            <w:shd w:val="clear" w:color="auto" w:fill="auto"/>
            <w:tcMar>
              <w:left w:w="58" w:type="dxa"/>
            </w:tcMar>
            <w:vAlign w:val="center"/>
          </w:tcPr>
          <w:p w14:paraId="7A76A3D3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54B180F7" w14:textId="77777777" w:rsidTr="00285F20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23728E17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720DA0A7" w14:textId="7CC1C15F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  <w:vAlign w:val="center"/>
          </w:tcPr>
          <w:p w14:paraId="0FD92D2B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T. Farmakoloji</w:t>
            </w: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Diüretik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 ilaçlar </w:t>
            </w: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249" w:type="dxa"/>
            <w:shd w:val="clear" w:color="auto" w:fill="auto"/>
            <w:tcMar>
              <w:left w:w="58" w:type="dxa"/>
            </w:tcMar>
            <w:vAlign w:val="center"/>
          </w:tcPr>
          <w:p w14:paraId="19A67FE6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Antihipertansif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379" w:type="dxa"/>
            <w:shd w:val="clear" w:color="auto" w:fill="auto"/>
            <w:tcMar>
              <w:left w:w="58" w:type="dxa"/>
            </w:tcMar>
            <w:vAlign w:val="center"/>
          </w:tcPr>
          <w:p w14:paraId="238553A7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lpYetersizliğ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Y. AKIN</w:t>
            </w:r>
          </w:p>
        </w:tc>
        <w:tc>
          <w:tcPr>
            <w:tcW w:w="1958" w:type="dxa"/>
            <w:shd w:val="clear" w:color="auto" w:fill="auto"/>
            <w:tcMar>
              <w:left w:w="58" w:type="dxa"/>
            </w:tcMar>
            <w:vAlign w:val="center"/>
          </w:tcPr>
          <w:p w14:paraId="4CE6F0E1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Dahiliye</w:t>
            </w:r>
            <w:proofErr w:type="spellEnd"/>
            <w:r w:rsidRPr="00FC3317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Hiperlipidemiler</w:t>
            </w:r>
            <w:proofErr w:type="spellEnd"/>
            <w:r w:rsidRPr="00FC3317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br/>
              <w:t>N.ÖZKAN SEVENCAN</w:t>
            </w:r>
          </w:p>
        </w:tc>
        <w:tc>
          <w:tcPr>
            <w:tcW w:w="2333" w:type="dxa"/>
            <w:shd w:val="clear" w:color="auto" w:fill="auto"/>
            <w:tcMar>
              <w:left w:w="58" w:type="dxa"/>
            </w:tcMar>
            <w:vAlign w:val="center"/>
          </w:tcPr>
          <w:p w14:paraId="52B3BEF4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5B74D53F" w14:textId="77777777" w:rsidTr="00285F20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7EE2E405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6C78AC64" w14:textId="61527DC3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  <w:vAlign w:val="center"/>
          </w:tcPr>
          <w:p w14:paraId="6C7A729C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Enfeksiyon </w:t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Hast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. 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 xml:space="preserve">Akut </w:t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romatizmal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ateş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B. TUNALI</w:t>
            </w:r>
          </w:p>
        </w:tc>
        <w:tc>
          <w:tcPr>
            <w:tcW w:w="2249" w:type="dxa"/>
            <w:shd w:val="clear" w:color="auto" w:fill="auto"/>
            <w:tcMar>
              <w:left w:w="58" w:type="dxa"/>
            </w:tcMar>
            <w:vAlign w:val="center"/>
          </w:tcPr>
          <w:p w14:paraId="308BB54C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lpKapak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 xml:space="preserve">Y. AKIN </w:t>
            </w:r>
          </w:p>
        </w:tc>
        <w:tc>
          <w:tcPr>
            <w:tcW w:w="2379" w:type="dxa"/>
            <w:shd w:val="clear" w:color="auto" w:fill="auto"/>
            <w:tcMar>
              <w:left w:w="58" w:type="dxa"/>
            </w:tcMar>
            <w:vAlign w:val="center"/>
          </w:tcPr>
          <w:p w14:paraId="7AB6EA5D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lpYetersizliğ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Y. AKIN</w:t>
            </w:r>
          </w:p>
        </w:tc>
        <w:tc>
          <w:tcPr>
            <w:tcW w:w="1958" w:type="dxa"/>
            <w:shd w:val="clear" w:color="auto" w:fill="auto"/>
            <w:tcMar>
              <w:left w:w="58" w:type="dxa"/>
            </w:tcMar>
            <w:vAlign w:val="center"/>
          </w:tcPr>
          <w:p w14:paraId="5649F61C" w14:textId="77777777" w:rsidR="00D7652C" w:rsidRPr="00AC77B5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Kalp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kapakhastalıkları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s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Zübeyde</w:t>
            </w:r>
            <w:proofErr w:type="spellEnd"/>
            <w:r w:rsidRPr="00AC77B5">
              <w:rPr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İlke</w:t>
            </w:r>
            <w:proofErr w:type="spellEnd"/>
            <w:r w:rsidRPr="00AC77B5">
              <w:rPr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Narlı</w:t>
            </w:r>
            <w:proofErr w:type="spellEnd"/>
          </w:p>
        </w:tc>
        <w:tc>
          <w:tcPr>
            <w:tcW w:w="2333" w:type="dxa"/>
            <w:shd w:val="clear" w:color="auto" w:fill="auto"/>
            <w:tcMar>
              <w:left w:w="58" w:type="dxa"/>
            </w:tcMar>
            <w:vAlign w:val="center"/>
          </w:tcPr>
          <w:p w14:paraId="6E73619E" w14:textId="77777777" w:rsidR="00D7652C" w:rsidRPr="00072D2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C00000"/>
                <w:sz w:val="18"/>
                <w:szCs w:val="18"/>
              </w:rPr>
            </w:pP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oronerKalpHastalıkları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r w:rsidRPr="00072D26">
              <w:rPr>
                <w:rFonts w:ascii="Times New Roman" w:hAnsi="Times New Roman" w:cs="Times New Roman"/>
                <w:bCs/>
                <w:color w:val="C00000"/>
                <w:sz w:val="18"/>
                <w:szCs w:val="18"/>
              </w:rPr>
              <w:t>T.ÇÖLLÜOĞLU</w:t>
            </w:r>
          </w:p>
        </w:tc>
      </w:tr>
      <w:tr w:rsidR="00D7652C" w:rsidRPr="00A94C56" w14:paraId="58A579F9" w14:textId="77777777" w:rsidTr="00285F20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50025C03" w14:textId="77777777" w:rsidR="00D7652C" w:rsidRDefault="00D7652C" w:rsidP="00D7652C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3C5C4EB1" w14:textId="0590CF43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  <w:vAlign w:val="center"/>
          </w:tcPr>
          <w:p w14:paraId="3C43AA9A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Akutromatizmalateş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B. TUNALI</w:t>
            </w:r>
          </w:p>
        </w:tc>
        <w:tc>
          <w:tcPr>
            <w:tcW w:w="2249" w:type="dxa"/>
            <w:shd w:val="clear" w:color="auto" w:fill="auto"/>
            <w:tcMar>
              <w:left w:w="58" w:type="dxa"/>
            </w:tcMar>
            <w:vAlign w:val="center"/>
          </w:tcPr>
          <w:p w14:paraId="0AF4A8AB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lpKapak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Y. AKIN</w:t>
            </w:r>
          </w:p>
        </w:tc>
        <w:tc>
          <w:tcPr>
            <w:tcW w:w="2379" w:type="dxa"/>
            <w:shd w:val="clear" w:color="auto" w:fill="auto"/>
            <w:tcMar>
              <w:left w:w="58" w:type="dxa"/>
            </w:tcMar>
            <w:vAlign w:val="center"/>
          </w:tcPr>
          <w:p w14:paraId="66F76FFA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1958" w:type="dxa"/>
            <w:shd w:val="clear" w:color="auto" w:fill="auto"/>
            <w:tcMar>
              <w:left w:w="58" w:type="dxa"/>
            </w:tcMar>
            <w:vAlign w:val="center"/>
          </w:tcPr>
          <w:p w14:paraId="3D8FAB14" w14:textId="77777777" w:rsidR="00D7652C" w:rsidRPr="00AC77B5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Vaskülitler</w:t>
            </w:r>
            <w:proofErr w:type="spellEnd"/>
          </w:p>
          <w:p w14:paraId="4BA2EF43" w14:textId="77777777" w:rsidR="00D7652C" w:rsidRPr="00AC77B5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H.EROL</w:t>
            </w:r>
          </w:p>
        </w:tc>
        <w:tc>
          <w:tcPr>
            <w:tcW w:w="2333" w:type="dxa"/>
            <w:shd w:val="clear" w:color="auto" w:fill="auto"/>
            <w:tcMar>
              <w:left w:w="58" w:type="dxa"/>
            </w:tcMar>
            <w:vAlign w:val="center"/>
          </w:tcPr>
          <w:p w14:paraId="44C1C4BE" w14:textId="77777777" w:rsidR="00D7652C" w:rsidRPr="00072D26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C00000"/>
                <w:sz w:val="18"/>
                <w:szCs w:val="18"/>
              </w:rPr>
            </w:pP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oronerKalpHastalıkları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r w:rsidRPr="00072D26">
              <w:rPr>
                <w:rFonts w:ascii="Times New Roman" w:hAnsi="Times New Roman" w:cs="Times New Roman"/>
                <w:bCs/>
                <w:color w:val="C00000"/>
                <w:sz w:val="18"/>
                <w:szCs w:val="18"/>
              </w:rPr>
              <w:t>T.ÇÖLLÜOĞLU</w:t>
            </w:r>
          </w:p>
        </w:tc>
      </w:tr>
      <w:tr w:rsidR="00D7652C" w:rsidRPr="00A94C56" w14:paraId="1F59A830" w14:textId="77777777" w:rsidTr="00285F20">
        <w:trPr>
          <w:trHeight w:val="724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0A86B92A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7CF07432" w14:textId="6D7A24AC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</w:tcPr>
          <w:p w14:paraId="2FA6A30B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96741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249" w:type="dxa"/>
            <w:shd w:val="clear" w:color="auto" w:fill="auto"/>
            <w:tcMar>
              <w:left w:w="58" w:type="dxa"/>
            </w:tcMar>
          </w:tcPr>
          <w:p w14:paraId="26C9A0A9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6741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379" w:type="dxa"/>
            <w:shd w:val="clear" w:color="auto" w:fill="auto"/>
            <w:tcMar>
              <w:left w:w="58" w:type="dxa"/>
            </w:tcMar>
          </w:tcPr>
          <w:p w14:paraId="202527B2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6741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1958" w:type="dxa"/>
            <w:shd w:val="clear" w:color="auto" w:fill="auto"/>
            <w:tcMar>
              <w:left w:w="58" w:type="dxa"/>
            </w:tcMar>
          </w:tcPr>
          <w:p w14:paraId="4C70A943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6741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333" w:type="dxa"/>
            <w:shd w:val="clear" w:color="auto" w:fill="auto"/>
            <w:tcMar>
              <w:left w:w="58" w:type="dxa"/>
            </w:tcMar>
            <w:vAlign w:val="center"/>
          </w:tcPr>
          <w:p w14:paraId="191A41C3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72E14D11" w14:textId="77777777" w:rsidTr="00285F20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32F3D389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0F43956E" w14:textId="4F070563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</w:tcPr>
          <w:p w14:paraId="2EC845B9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96741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249" w:type="dxa"/>
            <w:shd w:val="clear" w:color="auto" w:fill="auto"/>
            <w:tcMar>
              <w:left w:w="58" w:type="dxa"/>
            </w:tcMar>
          </w:tcPr>
          <w:p w14:paraId="54279CDA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6741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379" w:type="dxa"/>
            <w:shd w:val="clear" w:color="auto" w:fill="auto"/>
            <w:tcMar>
              <w:left w:w="58" w:type="dxa"/>
            </w:tcMar>
          </w:tcPr>
          <w:p w14:paraId="0EB93E73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6741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1958" w:type="dxa"/>
            <w:shd w:val="clear" w:color="auto" w:fill="auto"/>
            <w:tcMar>
              <w:left w:w="58" w:type="dxa"/>
            </w:tcMar>
          </w:tcPr>
          <w:p w14:paraId="739D80CA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6741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333" w:type="dxa"/>
            <w:shd w:val="clear" w:color="auto" w:fill="auto"/>
            <w:tcMar>
              <w:left w:w="58" w:type="dxa"/>
            </w:tcMar>
            <w:vAlign w:val="center"/>
          </w:tcPr>
          <w:p w14:paraId="7C62BC5E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68DE31B0" w14:textId="77777777" w:rsidTr="00285F20">
        <w:trPr>
          <w:trHeight w:val="299"/>
        </w:trPr>
        <w:tc>
          <w:tcPr>
            <w:tcW w:w="788" w:type="dxa"/>
            <w:shd w:val="clear" w:color="auto" w:fill="A6A6A6"/>
            <w:tcMar>
              <w:left w:w="58" w:type="dxa"/>
            </w:tcMar>
            <w:vAlign w:val="center"/>
          </w:tcPr>
          <w:p w14:paraId="48568D2C" w14:textId="77777777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902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3B729E89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FF00FF"/>
                <w:sz w:val="18"/>
                <w:szCs w:val="18"/>
              </w:rPr>
            </w:pPr>
          </w:p>
        </w:tc>
        <w:tc>
          <w:tcPr>
            <w:tcW w:w="2249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3738C789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84B9D7A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FF00FF"/>
                <w:sz w:val="18"/>
                <w:szCs w:val="18"/>
              </w:rPr>
            </w:pPr>
          </w:p>
        </w:tc>
        <w:tc>
          <w:tcPr>
            <w:tcW w:w="1958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27E50878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3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882B172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</w:tr>
      <w:tr w:rsidR="00D7652C" w:rsidRPr="00A94C56" w14:paraId="4B13EFCF" w14:textId="77777777" w:rsidTr="00793ADB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09B82A5C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3B848653" w14:textId="793DCA5C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  <w:vAlign w:val="center"/>
          </w:tcPr>
          <w:p w14:paraId="66220447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Kalpve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 xml:space="preserve"> Damar </w:t>
            </w: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Cerrahisi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Enfektifendokarditvedamariçikataterenfeksiyonları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  <w:t>C. S. ÜNAL</w:t>
            </w:r>
          </w:p>
        </w:tc>
        <w:tc>
          <w:tcPr>
            <w:tcW w:w="2249" w:type="dxa"/>
            <w:shd w:val="clear" w:color="auto" w:fill="auto"/>
            <w:tcMar>
              <w:left w:w="58" w:type="dxa"/>
            </w:tcMar>
            <w:vAlign w:val="center"/>
          </w:tcPr>
          <w:p w14:paraId="420B07BC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Ven-</w:t>
            </w:r>
            <w:proofErr w:type="spellStart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lenfatikdoku</w:t>
            </w:r>
            <w:proofErr w:type="spellEnd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.</w:t>
            </w:r>
            <w:proofErr w:type="spellStart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s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EROL</w:t>
            </w:r>
          </w:p>
        </w:tc>
        <w:tc>
          <w:tcPr>
            <w:tcW w:w="2379" w:type="dxa"/>
            <w:shd w:val="clear" w:color="auto" w:fill="auto"/>
            <w:tcMar>
              <w:left w:w="58" w:type="dxa"/>
            </w:tcMar>
            <w:vAlign w:val="center"/>
          </w:tcPr>
          <w:p w14:paraId="3C349F5F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Kalpve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 xml:space="preserve"> Damar </w:t>
            </w: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Cerrahisi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Göğüsduvarıanomalileri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  <w:t xml:space="preserve">E. ÇETİN </w:t>
            </w:r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</w:r>
          </w:p>
        </w:tc>
        <w:tc>
          <w:tcPr>
            <w:tcW w:w="1958" w:type="dxa"/>
            <w:shd w:val="clear" w:color="auto" w:fill="auto"/>
            <w:tcMar>
              <w:left w:w="58" w:type="dxa"/>
            </w:tcMar>
            <w:vAlign w:val="center"/>
          </w:tcPr>
          <w:p w14:paraId="49D2E4D1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2333" w:type="dxa"/>
            <w:shd w:val="clear" w:color="auto" w:fill="auto"/>
            <w:tcMar>
              <w:left w:w="58" w:type="dxa"/>
            </w:tcMar>
          </w:tcPr>
          <w:p w14:paraId="3AA0EF95" w14:textId="227AE724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478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2032C7EF" w14:textId="77777777" w:rsidTr="00793ADB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70EE86CE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794BAEA1" w14:textId="09B674FD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  <w:vAlign w:val="center"/>
          </w:tcPr>
          <w:p w14:paraId="67774202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Enfektifendokarditvedamariçikataterenfeksiyonları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  <w:t>C. S. ÜNAL</w:t>
            </w:r>
          </w:p>
        </w:tc>
        <w:tc>
          <w:tcPr>
            <w:tcW w:w="2249" w:type="dxa"/>
            <w:shd w:val="clear" w:color="auto" w:fill="auto"/>
            <w:tcMar>
              <w:left w:w="58" w:type="dxa"/>
            </w:tcMar>
            <w:vAlign w:val="center"/>
          </w:tcPr>
          <w:p w14:paraId="652C39BD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Anevrizmavediseksiyonlar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EROL</w:t>
            </w:r>
          </w:p>
        </w:tc>
        <w:tc>
          <w:tcPr>
            <w:tcW w:w="2379" w:type="dxa"/>
            <w:shd w:val="clear" w:color="auto" w:fill="auto"/>
            <w:tcMar>
              <w:left w:w="58" w:type="dxa"/>
            </w:tcMar>
            <w:vAlign w:val="center"/>
          </w:tcPr>
          <w:p w14:paraId="6CB000E4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Kalpve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 xml:space="preserve"> Damar </w:t>
            </w: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Cerrahisi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Göğüsduvarıanomalileri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  <w:t>E. ÇETİN</w:t>
            </w:r>
          </w:p>
        </w:tc>
        <w:tc>
          <w:tcPr>
            <w:tcW w:w="1958" w:type="dxa"/>
            <w:shd w:val="clear" w:color="auto" w:fill="auto"/>
            <w:tcMar>
              <w:left w:w="58" w:type="dxa"/>
            </w:tcMar>
            <w:vAlign w:val="center"/>
          </w:tcPr>
          <w:p w14:paraId="371F26FC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2333" w:type="dxa"/>
            <w:shd w:val="clear" w:color="auto" w:fill="auto"/>
            <w:tcMar>
              <w:left w:w="58" w:type="dxa"/>
            </w:tcMar>
          </w:tcPr>
          <w:p w14:paraId="41276AA3" w14:textId="4BCD2809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478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38AF4681" w14:textId="77777777" w:rsidTr="00285F20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627AA490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6D758A81" w14:textId="16080F7E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</w:tcPr>
          <w:p w14:paraId="514F65D5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249" w:type="dxa"/>
            <w:shd w:val="clear" w:color="auto" w:fill="auto"/>
            <w:tcMar>
              <w:left w:w="58" w:type="dxa"/>
            </w:tcMar>
          </w:tcPr>
          <w:p w14:paraId="6E0276AA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79" w:type="dxa"/>
            <w:shd w:val="clear" w:color="auto" w:fill="auto"/>
            <w:tcMar>
              <w:left w:w="58" w:type="dxa"/>
            </w:tcMar>
          </w:tcPr>
          <w:p w14:paraId="6F8F533D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1958" w:type="dxa"/>
            <w:shd w:val="clear" w:color="auto" w:fill="auto"/>
            <w:tcMar>
              <w:left w:w="58" w:type="dxa"/>
            </w:tcMar>
          </w:tcPr>
          <w:p w14:paraId="6879322F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33" w:type="dxa"/>
            <w:shd w:val="clear" w:color="auto" w:fill="auto"/>
            <w:tcMar>
              <w:left w:w="58" w:type="dxa"/>
            </w:tcMar>
          </w:tcPr>
          <w:p w14:paraId="0C872BFD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387A7FB1" w14:textId="77777777" w:rsidTr="00285F20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16C3A909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5AFEE4D8" w14:textId="6B388274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</w:tcPr>
          <w:p w14:paraId="7F9E0CE7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249" w:type="dxa"/>
            <w:shd w:val="clear" w:color="auto" w:fill="auto"/>
            <w:tcMar>
              <w:left w:w="58" w:type="dxa"/>
            </w:tcMar>
          </w:tcPr>
          <w:p w14:paraId="6D620356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79" w:type="dxa"/>
            <w:shd w:val="clear" w:color="auto" w:fill="auto"/>
            <w:tcMar>
              <w:left w:w="58" w:type="dxa"/>
            </w:tcMar>
          </w:tcPr>
          <w:p w14:paraId="6426D92D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1958" w:type="dxa"/>
            <w:shd w:val="clear" w:color="auto" w:fill="auto"/>
            <w:tcMar>
              <w:left w:w="58" w:type="dxa"/>
            </w:tcMar>
          </w:tcPr>
          <w:p w14:paraId="41667295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33" w:type="dxa"/>
            <w:shd w:val="clear" w:color="auto" w:fill="auto"/>
            <w:tcMar>
              <w:left w:w="58" w:type="dxa"/>
            </w:tcMar>
          </w:tcPr>
          <w:p w14:paraId="124692CD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</w:tbl>
    <w:p w14:paraId="4E816C23" w14:textId="77777777" w:rsidR="0047608F" w:rsidRDefault="0047608F" w:rsidP="004D4FE7">
      <w:pPr>
        <w:rPr>
          <w:rFonts w:ascii="Times New Roman" w:hAnsi="Times New Roman" w:cs="Times New Roman"/>
        </w:rPr>
      </w:pPr>
    </w:p>
    <w:p w14:paraId="561E5574" w14:textId="77777777" w:rsidR="004D4FE7" w:rsidRDefault="004D4FE7" w:rsidP="004D4FE7">
      <w:pPr>
        <w:rPr>
          <w:rFonts w:ascii="Times New Roman" w:hAnsi="Times New Roman" w:cs="Times New Roman"/>
          <w:sz w:val="20"/>
          <w:szCs w:val="20"/>
        </w:rPr>
      </w:pPr>
    </w:p>
    <w:p w14:paraId="64C11BB4" w14:textId="77777777" w:rsidR="00CD5530" w:rsidRDefault="00CD5530" w:rsidP="004D4FE7">
      <w:pPr>
        <w:rPr>
          <w:rFonts w:ascii="Times New Roman" w:hAnsi="Times New Roman" w:cs="Times New Roman"/>
          <w:sz w:val="20"/>
          <w:szCs w:val="20"/>
        </w:rPr>
      </w:pPr>
    </w:p>
    <w:p w14:paraId="5F50BD0D" w14:textId="77777777" w:rsidR="00CD5530" w:rsidRDefault="00CD5530" w:rsidP="004D4FE7">
      <w:pPr>
        <w:rPr>
          <w:rFonts w:ascii="Times New Roman" w:hAnsi="Times New Roman" w:cs="Times New Roman"/>
          <w:sz w:val="20"/>
          <w:szCs w:val="20"/>
        </w:rPr>
      </w:pPr>
    </w:p>
    <w:p w14:paraId="377194CF" w14:textId="77777777" w:rsidR="0082670E" w:rsidRDefault="0082670E" w:rsidP="004D4FE7">
      <w:pPr>
        <w:rPr>
          <w:rFonts w:ascii="Times New Roman" w:hAnsi="Times New Roman" w:cs="Times New Roman"/>
          <w:sz w:val="20"/>
          <w:szCs w:val="20"/>
        </w:rPr>
      </w:pPr>
    </w:p>
    <w:p w14:paraId="1B66910F" w14:textId="77777777" w:rsidR="007D0D6C" w:rsidRDefault="007D0D6C" w:rsidP="004D4FE7">
      <w:pPr>
        <w:rPr>
          <w:rFonts w:ascii="Times New Roman" w:hAnsi="Times New Roman" w:cs="Times New Roman"/>
          <w:sz w:val="20"/>
          <w:szCs w:val="20"/>
        </w:rPr>
      </w:pPr>
    </w:p>
    <w:p w14:paraId="48D7A758" w14:textId="77777777" w:rsidR="007D0D6C" w:rsidRDefault="007D0D6C" w:rsidP="004D4FE7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87"/>
        <w:gridCol w:w="1729"/>
        <w:gridCol w:w="2873"/>
        <w:gridCol w:w="3523"/>
        <w:gridCol w:w="2745"/>
        <w:gridCol w:w="1952"/>
      </w:tblGrid>
      <w:tr w:rsidR="00B6213D" w:rsidRPr="00A94C56" w14:paraId="030766E9" w14:textId="77777777" w:rsidTr="008C4291">
        <w:trPr>
          <w:trHeight w:val="299"/>
        </w:trPr>
        <w:tc>
          <w:tcPr>
            <w:tcW w:w="787" w:type="dxa"/>
            <w:shd w:val="clear" w:color="auto" w:fill="FFC000"/>
            <w:tcMar>
              <w:left w:w="58" w:type="dxa"/>
            </w:tcMar>
            <w:vAlign w:val="center"/>
          </w:tcPr>
          <w:p w14:paraId="143BABF8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5</w:t>
            </w:r>
            <w:r w:rsidRPr="00A94C56">
              <w:rPr>
                <w:b/>
                <w:sz w:val="18"/>
                <w:szCs w:val="18"/>
              </w:rPr>
              <w:t>. HAFTA</w:t>
            </w:r>
          </w:p>
        </w:tc>
        <w:tc>
          <w:tcPr>
            <w:tcW w:w="1729" w:type="dxa"/>
            <w:shd w:val="clear" w:color="auto" w:fill="FFC000"/>
            <w:tcMar>
              <w:left w:w="58" w:type="dxa"/>
            </w:tcMar>
            <w:vAlign w:val="center"/>
          </w:tcPr>
          <w:p w14:paraId="50410A21" w14:textId="61602084" w:rsidR="00B6213D" w:rsidRPr="00A94C56" w:rsidRDefault="00223724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07 Mart </w:t>
            </w:r>
            <w:r w:rsidR="00B6213D">
              <w:rPr>
                <w:b/>
                <w:sz w:val="18"/>
                <w:szCs w:val="18"/>
              </w:rPr>
              <w:t>2022</w:t>
            </w:r>
          </w:p>
          <w:p w14:paraId="6A2E874D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azartesi</w:t>
            </w:r>
            <w:proofErr w:type="spellEnd"/>
          </w:p>
        </w:tc>
        <w:tc>
          <w:tcPr>
            <w:tcW w:w="2873" w:type="dxa"/>
            <w:shd w:val="clear" w:color="auto" w:fill="FFC000"/>
            <w:tcMar>
              <w:left w:w="58" w:type="dxa"/>
            </w:tcMar>
            <w:vAlign w:val="center"/>
          </w:tcPr>
          <w:p w14:paraId="160983B8" w14:textId="6AAF407A" w:rsidR="00B6213D" w:rsidRPr="00A94C56" w:rsidRDefault="00223724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</w:t>
            </w:r>
            <w:r w:rsidR="00B6213D">
              <w:rPr>
                <w:b/>
                <w:sz w:val="18"/>
                <w:szCs w:val="18"/>
              </w:rPr>
              <w:t xml:space="preserve"> Mart 2022</w:t>
            </w:r>
          </w:p>
          <w:p w14:paraId="060EEF28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Salı</w:t>
            </w:r>
            <w:proofErr w:type="spellEnd"/>
          </w:p>
        </w:tc>
        <w:tc>
          <w:tcPr>
            <w:tcW w:w="3523" w:type="dxa"/>
            <w:shd w:val="clear" w:color="auto" w:fill="FFC000"/>
            <w:tcMar>
              <w:left w:w="58" w:type="dxa"/>
            </w:tcMar>
            <w:vAlign w:val="center"/>
          </w:tcPr>
          <w:p w14:paraId="05F985AF" w14:textId="1FF36C21" w:rsidR="00B6213D" w:rsidRPr="00A94C56" w:rsidRDefault="00223724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</w:t>
            </w:r>
            <w:r w:rsidR="00B6213D">
              <w:rPr>
                <w:b/>
                <w:sz w:val="18"/>
                <w:szCs w:val="18"/>
              </w:rPr>
              <w:t xml:space="preserve"> Mart 2022</w:t>
            </w:r>
          </w:p>
          <w:p w14:paraId="508A4E3C" w14:textId="77777777" w:rsidR="00B6213D" w:rsidRPr="00A94C56" w:rsidRDefault="00B6213D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Çarşamba</w:t>
            </w:r>
            <w:proofErr w:type="spellEnd"/>
          </w:p>
        </w:tc>
        <w:tc>
          <w:tcPr>
            <w:tcW w:w="2745" w:type="dxa"/>
            <w:shd w:val="clear" w:color="auto" w:fill="FFC000"/>
            <w:tcMar>
              <w:left w:w="58" w:type="dxa"/>
            </w:tcMar>
            <w:vAlign w:val="center"/>
          </w:tcPr>
          <w:p w14:paraId="64E82E75" w14:textId="28DCA180" w:rsidR="00B6213D" w:rsidRPr="00A94C56" w:rsidRDefault="00223724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0</w:t>
            </w:r>
            <w:r w:rsidR="00B6213D">
              <w:rPr>
                <w:b/>
                <w:sz w:val="18"/>
                <w:szCs w:val="18"/>
              </w:rPr>
              <w:t xml:space="preserve"> Mart 2022</w:t>
            </w:r>
          </w:p>
          <w:p w14:paraId="3A4B3677" w14:textId="77777777" w:rsidR="00B6213D" w:rsidRPr="00A94C56" w:rsidRDefault="00B6213D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erşembe</w:t>
            </w:r>
            <w:proofErr w:type="spellEnd"/>
          </w:p>
        </w:tc>
        <w:tc>
          <w:tcPr>
            <w:tcW w:w="1952" w:type="dxa"/>
            <w:shd w:val="clear" w:color="auto" w:fill="FFC000"/>
            <w:tcMar>
              <w:left w:w="58" w:type="dxa"/>
            </w:tcMar>
            <w:vAlign w:val="center"/>
          </w:tcPr>
          <w:p w14:paraId="727545A6" w14:textId="437BF54E" w:rsidR="00B6213D" w:rsidRPr="00A94C56" w:rsidRDefault="00223724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1 </w:t>
            </w:r>
            <w:r w:rsidR="00B6213D">
              <w:rPr>
                <w:b/>
                <w:sz w:val="18"/>
                <w:szCs w:val="18"/>
              </w:rPr>
              <w:t>Mart 2022</w:t>
            </w:r>
          </w:p>
          <w:p w14:paraId="17FDEA04" w14:textId="77777777" w:rsidR="00B6213D" w:rsidRPr="00A94C56" w:rsidRDefault="00B6213D" w:rsidP="00C436D2">
            <w:pPr>
              <w:jc w:val="center"/>
              <w:rPr>
                <w:sz w:val="18"/>
                <w:szCs w:val="18"/>
              </w:rPr>
            </w:pPr>
            <w:r w:rsidRPr="00A94C56">
              <w:rPr>
                <w:b/>
                <w:sz w:val="18"/>
                <w:szCs w:val="18"/>
              </w:rPr>
              <w:t>Cuma</w:t>
            </w:r>
          </w:p>
        </w:tc>
      </w:tr>
      <w:tr w:rsidR="00D7652C" w:rsidRPr="00A94C56" w14:paraId="27F52092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4E03A8BF" w14:textId="0DFCDDEB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  <w:vAlign w:val="center"/>
          </w:tcPr>
          <w:p w14:paraId="7D6D98C1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73" w:type="dxa"/>
            <w:shd w:val="clear" w:color="auto" w:fill="auto"/>
            <w:tcMar>
              <w:left w:w="58" w:type="dxa"/>
            </w:tcMar>
            <w:vAlign w:val="center"/>
          </w:tcPr>
          <w:p w14:paraId="708A0E22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523" w:type="dxa"/>
            <w:shd w:val="clear" w:color="auto" w:fill="auto"/>
            <w:tcMar>
              <w:left w:w="58" w:type="dxa"/>
            </w:tcMar>
            <w:vAlign w:val="center"/>
          </w:tcPr>
          <w:p w14:paraId="7B4D2F73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2745" w:type="dxa"/>
            <w:shd w:val="clear" w:color="auto" w:fill="auto"/>
            <w:tcMar>
              <w:left w:w="58" w:type="dxa"/>
            </w:tcMar>
            <w:vAlign w:val="center"/>
          </w:tcPr>
          <w:p w14:paraId="5B224DC8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4E0EC700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443E7372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2551A586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533CA0EA" w14:textId="4847D208" w:rsidR="00D7652C" w:rsidRPr="00A94C56" w:rsidRDefault="00D7652C" w:rsidP="00D7652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  <w:vAlign w:val="center"/>
          </w:tcPr>
          <w:p w14:paraId="57F6103E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73" w:type="dxa"/>
            <w:shd w:val="clear" w:color="auto" w:fill="auto"/>
            <w:tcMar>
              <w:left w:w="58" w:type="dxa"/>
            </w:tcMar>
            <w:vAlign w:val="center"/>
          </w:tcPr>
          <w:p w14:paraId="15DA0633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Kardiyakaritmilerdekullanılan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3523" w:type="dxa"/>
            <w:shd w:val="clear" w:color="auto" w:fill="auto"/>
            <w:tcMar>
              <w:left w:w="58" w:type="dxa"/>
            </w:tcMar>
            <w:vAlign w:val="center"/>
          </w:tcPr>
          <w:p w14:paraId="682C86AD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2745" w:type="dxa"/>
            <w:shd w:val="clear" w:color="auto" w:fill="auto"/>
            <w:tcMar>
              <w:left w:w="58" w:type="dxa"/>
            </w:tcMar>
            <w:vAlign w:val="center"/>
          </w:tcPr>
          <w:p w14:paraId="0F3784E0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5FF139AC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69F85059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7A00C8FA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62431A16" w14:textId="0B2B1CB4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  <w:vAlign w:val="center"/>
          </w:tcPr>
          <w:p w14:paraId="434CAFBC" w14:textId="77777777" w:rsidR="00D7652C" w:rsidRPr="00AC77B5" w:rsidRDefault="00D7652C" w:rsidP="00D7652C">
            <w:pPr>
              <w:pStyle w:val="Default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T. Patoloji</w:t>
            </w: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Vasküler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Neoplaziler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873" w:type="dxa"/>
            <w:shd w:val="clear" w:color="auto" w:fill="auto"/>
            <w:tcMar>
              <w:left w:w="58" w:type="dxa"/>
            </w:tcMar>
            <w:vAlign w:val="center"/>
          </w:tcPr>
          <w:p w14:paraId="6FFE8ECB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Kardiyakaritmilerdekullanılan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3523" w:type="dxa"/>
            <w:shd w:val="clear" w:color="auto" w:fill="auto"/>
            <w:tcMar>
              <w:left w:w="58" w:type="dxa"/>
            </w:tcMar>
            <w:vAlign w:val="center"/>
          </w:tcPr>
          <w:p w14:paraId="13B8F73D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745" w:type="dxa"/>
            <w:shd w:val="clear" w:color="auto" w:fill="auto"/>
            <w:tcMar>
              <w:left w:w="58" w:type="dxa"/>
            </w:tcMar>
            <w:vAlign w:val="center"/>
          </w:tcPr>
          <w:p w14:paraId="39F18B72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027F554E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7C1EBD55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598A83F9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121BEE5B" w14:textId="31F5D06F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  <w:vAlign w:val="center"/>
          </w:tcPr>
          <w:p w14:paraId="5493CB56" w14:textId="77777777" w:rsidR="00D7652C" w:rsidRPr="00AC77B5" w:rsidRDefault="00D7652C" w:rsidP="00D7652C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. Patoloji</w:t>
            </w: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Kalp Tümörleri</w:t>
            </w: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 xml:space="preserve">H.EROL  </w:t>
            </w:r>
          </w:p>
        </w:tc>
        <w:tc>
          <w:tcPr>
            <w:tcW w:w="2873" w:type="dxa"/>
            <w:shd w:val="clear" w:color="auto" w:fill="auto"/>
            <w:tcMar>
              <w:left w:w="58" w:type="dxa"/>
            </w:tcMar>
            <w:vAlign w:val="center"/>
          </w:tcPr>
          <w:p w14:paraId="44EC7783" w14:textId="77777777" w:rsidR="00D7652C" w:rsidRPr="00072D26" w:rsidRDefault="00D7652C" w:rsidP="00D7652C">
            <w:pPr>
              <w:ind w:right="57"/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Miyokarditler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 xml:space="preserve">, </w:t>
            </w: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MiyokardiyopatilerveKalpTümörleri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T.ÇÖLLÜOĞLU</w:t>
            </w:r>
          </w:p>
        </w:tc>
        <w:tc>
          <w:tcPr>
            <w:tcW w:w="3523" w:type="dxa"/>
            <w:shd w:val="clear" w:color="auto" w:fill="auto"/>
            <w:tcMar>
              <w:left w:w="58" w:type="dxa"/>
            </w:tcMar>
            <w:vAlign w:val="center"/>
          </w:tcPr>
          <w:p w14:paraId="3EB1AB31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Hipertansiyon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O. ÖNALAN</w:t>
            </w:r>
          </w:p>
        </w:tc>
        <w:tc>
          <w:tcPr>
            <w:tcW w:w="2745" w:type="dxa"/>
            <w:shd w:val="clear" w:color="auto" w:fill="auto"/>
            <w:tcMar>
              <w:left w:w="58" w:type="dxa"/>
            </w:tcMar>
            <w:vAlign w:val="center"/>
          </w:tcPr>
          <w:p w14:paraId="41013F08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Kalpyetersizliğindekullanılan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67DBF3A4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16DA80D3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36C1FB76" w14:textId="77777777" w:rsidR="00D7652C" w:rsidRDefault="00D7652C" w:rsidP="00D7652C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6AB36CF2" w14:textId="4AD8AB0B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  <w:vAlign w:val="center"/>
          </w:tcPr>
          <w:p w14:paraId="006781B2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Perikarditler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 xml:space="preserve"> O. ÖNALAN</w:t>
            </w:r>
          </w:p>
        </w:tc>
        <w:tc>
          <w:tcPr>
            <w:tcW w:w="2873" w:type="dxa"/>
            <w:shd w:val="clear" w:color="auto" w:fill="auto"/>
            <w:tcMar>
              <w:left w:w="58" w:type="dxa"/>
            </w:tcMar>
            <w:vAlign w:val="center"/>
          </w:tcPr>
          <w:p w14:paraId="1DE72DDB" w14:textId="77777777" w:rsidR="00D7652C" w:rsidRPr="00072D26" w:rsidRDefault="00D7652C" w:rsidP="00D7652C">
            <w:pPr>
              <w:ind w:right="57"/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Miyokarditler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 xml:space="preserve">, </w:t>
            </w: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MiyokardiyopatilerveKalpTümörleri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T.ÇÖLLÜOĞLU</w:t>
            </w:r>
          </w:p>
        </w:tc>
        <w:tc>
          <w:tcPr>
            <w:tcW w:w="3523" w:type="dxa"/>
            <w:shd w:val="clear" w:color="auto" w:fill="auto"/>
            <w:tcMar>
              <w:left w:w="58" w:type="dxa"/>
            </w:tcMar>
            <w:vAlign w:val="center"/>
          </w:tcPr>
          <w:p w14:paraId="48D6FA22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Hipertansiyon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O. ÖNALAN</w:t>
            </w:r>
          </w:p>
        </w:tc>
        <w:tc>
          <w:tcPr>
            <w:tcW w:w="2745" w:type="dxa"/>
            <w:shd w:val="clear" w:color="auto" w:fill="auto"/>
            <w:tcMar>
              <w:left w:w="58" w:type="dxa"/>
            </w:tcMar>
            <w:vAlign w:val="center"/>
          </w:tcPr>
          <w:p w14:paraId="7A46CED4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Kalpyetersizliğindekullanılan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 xml:space="preserve">N.BİLİCİ </w:t>
            </w:r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09798B1D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75C3F502" w14:textId="77777777" w:rsidTr="008C4291">
        <w:trPr>
          <w:trHeight w:val="724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662C8377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50E1A819" w14:textId="54BC47DE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</w:tcPr>
          <w:p w14:paraId="7BFAAF14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187669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73" w:type="dxa"/>
            <w:shd w:val="clear" w:color="auto" w:fill="auto"/>
            <w:tcMar>
              <w:left w:w="58" w:type="dxa"/>
            </w:tcMar>
          </w:tcPr>
          <w:p w14:paraId="5B1B96F6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87669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3523" w:type="dxa"/>
            <w:shd w:val="clear" w:color="auto" w:fill="auto"/>
            <w:tcMar>
              <w:left w:w="58" w:type="dxa"/>
            </w:tcMar>
          </w:tcPr>
          <w:p w14:paraId="4C7B4F95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87669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745" w:type="dxa"/>
            <w:shd w:val="clear" w:color="auto" w:fill="auto"/>
            <w:tcMar>
              <w:left w:w="58" w:type="dxa"/>
            </w:tcMar>
          </w:tcPr>
          <w:p w14:paraId="31A8D667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87669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35360E00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0FE5F5C1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556AC862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52212236" w14:textId="7C962ED1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</w:tcPr>
          <w:p w14:paraId="5C2A60BC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187669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73" w:type="dxa"/>
            <w:shd w:val="clear" w:color="auto" w:fill="auto"/>
            <w:tcMar>
              <w:left w:w="58" w:type="dxa"/>
            </w:tcMar>
          </w:tcPr>
          <w:p w14:paraId="60CDF472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87669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3523" w:type="dxa"/>
            <w:shd w:val="clear" w:color="auto" w:fill="auto"/>
            <w:tcMar>
              <w:left w:w="58" w:type="dxa"/>
            </w:tcMar>
          </w:tcPr>
          <w:p w14:paraId="5827A5AF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87669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745" w:type="dxa"/>
            <w:shd w:val="clear" w:color="auto" w:fill="auto"/>
            <w:tcMar>
              <w:left w:w="58" w:type="dxa"/>
            </w:tcMar>
          </w:tcPr>
          <w:p w14:paraId="040C167A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87669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5EC6E903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2A07634E" w14:textId="77777777" w:rsidTr="008C4291">
        <w:trPr>
          <w:trHeight w:val="299"/>
        </w:trPr>
        <w:tc>
          <w:tcPr>
            <w:tcW w:w="787" w:type="dxa"/>
            <w:shd w:val="clear" w:color="auto" w:fill="A6A6A6"/>
            <w:tcMar>
              <w:left w:w="58" w:type="dxa"/>
            </w:tcMar>
            <w:vAlign w:val="center"/>
          </w:tcPr>
          <w:p w14:paraId="0411A28B" w14:textId="77777777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729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33954F2A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  <w:tc>
          <w:tcPr>
            <w:tcW w:w="287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020ADF98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C65911"/>
                <w:sz w:val="18"/>
                <w:szCs w:val="18"/>
              </w:rPr>
            </w:pPr>
          </w:p>
        </w:tc>
        <w:tc>
          <w:tcPr>
            <w:tcW w:w="352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76307BD1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</w:tc>
        <w:tc>
          <w:tcPr>
            <w:tcW w:w="2745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3D0B0A92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52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6BA1675E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</w:tr>
      <w:tr w:rsidR="00D7652C" w:rsidRPr="00A94C56" w14:paraId="53584E15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0EF05180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6818701F" w14:textId="34736395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  <w:vAlign w:val="center"/>
          </w:tcPr>
          <w:p w14:paraId="0C9244FC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bCs/>
                <w:color w:val="948A54" w:themeColor="background2" w:themeShade="8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b/>
                <w:bCs/>
                <w:color w:val="948A54" w:themeColor="background2" w:themeShade="80"/>
                <w:sz w:val="18"/>
                <w:szCs w:val="18"/>
              </w:rPr>
              <w:t>Anestezi</w:t>
            </w:r>
            <w:proofErr w:type="spellEnd"/>
          </w:p>
          <w:p w14:paraId="626D245A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bCs/>
                <w:color w:val="948A54" w:themeColor="background2" w:themeShade="8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bCs/>
                <w:color w:val="948A54" w:themeColor="background2" w:themeShade="80"/>
                <w:sz w:val="18"/>
                <w:szCs w:val="18"/>
              </w:rPr>
              <w:t>CPR</w:t>
            </w:r>
          </w:p>
          <w:p w14:paraId="1018825D" w14:textId="77777777" w:rsidR="00D7652C" w:rsidRPr="00A94C56" w:rsidRDefault="00D7652C" w:rsidP="00D7652C">
            <w:pPr>
              <w:ind w:right="57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bCs/>
                <w:color w:val="948A54" w:themeColor="background2" w:themeShade="80"/>
                <w:sz w:val="18"/>
                <w:szCs w:val="18"/>
              </w:rPr>
              <w:t>D. TAŞKIN</w:t>
            </w:r>
          </w:p>
        </w:tc>
        <w:tc>
          <w:tcPr>
            <w:tcW w:w="2873" w:type="dxa"/>
            <w:shd w:val="clear" w:color="auto" w:fill="auto"/>
            <w:tcMar>
              <w:left w:w="58" w:type="dxa"/>
            </w:tcMar>
            <w:vAlign w:val="center"/>
          </w:tcPr>
          <w:p w14:paraId="174DF252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Sıtma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N. YILMAZ GÖÇEN</w:t>
            </w:r>
          </w:p>
        </w:tc>
        <w:tc>
          <w:tcPr>
            <w:tcW w:w="3523" w:type="dxa"/>
            <w:shd w:val="clear" w:color="auto" w:fill="auto"/>
            <w:tcMar>
              <w:left w:w="58" w:type="dxa"/>
            </w:tcMar>
            <w:vAlign w:val="center"/>
          </w:tcPr>
          <w:p w14:paraId="2455E0AC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İskemikvehipertansifkalphastalıklarıpatolojis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EROL</w:t>
            </w:r>
          </w:p>
        </w:tc>
        <w:tc>
          <w:tcPr>
            <w:tcW w:w="2745" w:type="dxa"/>
            <w:shd w:val="clear" w:color="auto" w:fill="auto"/>
            <w:tcMar>
              <w:left w:w="58" w:type="dxa"/>
            </w:tcMar>
            <w:vAlign w:val="center"/>
          </w:tcPr>
          <w:p w14:paraId="0D98F8C2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1952" w:type="dxa"/>
            <w:shd w:val="clear" w:color="auto" w:fill="auto"/>
            <w:tcMar>
              <w:left w:w="58" w:type="dxa"/>
            </w:tcMar>
          </w:tcPr>
          <w:p w14:paraId="408BEEE3" w14:textId="7791F88C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30E3E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4B859E12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69D5E118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27C9FF31" w14:textId="4D293E3E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  <w:vAlign w:val="center"/>
          </w:tcPr>
          <w:p w14:paraId="0B4FD073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73" w:type="dxa"/>
            <w:shd w:val="clear" w:color="auto" w:fill="auto"/>
            <w:tcMar>
              <w:left w:w="58" w:type="dxa"/>
            </w:tcMar>
            <w:vAlign w:val="center"/>
          </w:tcPr>
          <w:p w14:paraId="0FFC707F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Sıtma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N. YILMAZ GÖÇEN</w:t>
            </w:r>
          </w:p>
        </w:tc>
        <w:tc>
          <w:tcPr>
            <w:tcW w:w="3523" w:type="dxa"/>
            <w:shd w:val="clear" w:color="auto" w:fill="auto"/>
            <w:tcMar>
              <w:left w:w="58" w:type="dxa"/>
            </w:tcMar>
            <w:vAlign w:val="center"/>
          </w:tcPr>
          <w:p w14:paraId="62746BC3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İskemikvehipertansifkalphastalıklarıpatolojis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EROL</w:t>
            </w:r>
          </w:p>
        </w:tc>
        <w:tc>
          <w:tcPr>
            <w:tcW w:w="2745" w:type="dxa"/>
            <w:shd w:val="clear" w:color="auto" w:fill="auto"/>
            <w:tcMar>
              <w:left w:w="58" w:type="dxa"/>
            </w:tcMar>
            <w:vAlign w:val="center"/>
          </w:tcPr>
          <w:p w14:paraId="2756F773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1952" w:type="dxa"/>
            <w:shd w:val="clear" w:color="auto" w:fill="auto"/>
            <w:tcMar>
              <w:left w:w="58" w:type="dxa"/>
            </w:tcMar>
          </w:tcPr>
          <w:p w14:paraId="4E5FC7ED" w14:textId="2CE1DB3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30E3E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32765AC1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07E189BA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14AD672B" w14:textId="726D4922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</w:tcPr>
          <w:p w14:paraId="5B5B9AE3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0151C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73" w:type="dxa"/>
            <w:shd w:val="clear" w:color="auto" w:fill="auto"/>
            <w:tcMar>
              <w:left w:w="58" w:type="dxa"/>
            </w:tcMar>
          </w:tcPr>
          <w:p w14:paraId="6451CE21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0151C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523" w:type="dxa"/>
            <w:shd w:val="clear" w:color="auto" w:fill="auto"/>
            <w:tcMar>
              <w:left w:w="58" w:type="dxa"/>
            </w:tcMar>
          </w:tcPr>
          <w:p w14:paraId="315DB5C2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0151C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745" w:type="dxa"/>
            <w:shd w:val="clear" w:color="auto" w:fill="auto"/>
            <w:tcMar>
              <w:left w:w="58" w:type="dxa"/>
            </w:tcMar>
          </w:tcPr>
          <w:p w14:paraId="7312B149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0151C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2F28273F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7652C" w:rsidRPr="00A94C56" w14:paraId="45074EA4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1BE73A22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4E826546" w14:textId="10ADDB5C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</w:tcPr>
          <w:p w14:paraId="7B740F3C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0151C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73" w:type="dxa"/>
            <w:shd w:val="clear" w:color="auto" w:fill="auto"/>
            <w:tcMar>
              <w:left w:w="58" w:type="dxa"/>
            </w:tcMar>
          </w:tcPr>
          <w:p w14:paraId="2E79702D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0151C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523" w:type="dxa"/>
            <w:shd w:val="clear" w:color="auto" w:fill="auto"/>
            <w:tcMar>
              <w:left w:w="58" w:type="dxa"/>
            </w:tcMar>
          </w:tcPr>
          <w:p w14:paraId="03D14019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0151C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745" w:type="dxa"/>
            <w:shd w:val="clear" w:color="auto" w:fill="auto"/>
            <w:tcMar>
              <w:left w:w="58" w:type="dxa"/>
            </w:tcMar>
          </w:tcPr>
          <w:p w14:paraId="0D94B914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0151C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1D8CFE5F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4460B209" w14:textId="77777777" w:rsidR="001B3DA4" w:rsidRDefault="001B3DA4" w:rsidP="004D4FE7">
      <w:pPr>
        <w:rPr>
          <w:rFonts w:ascii="Times New Roman" w:hAnsi="Times New Roman" w:cs="Times New Roman"/>
          <w:sz w:val="20"/>
          <w:szCs w:val="20"/>
        </w:rPr>
      </w:pPr>
    </w:p>
    <w:p w14:paraId="4C9ACF8C" w14:textId="77777777" w:rsidR="001B3DA4" w:rsidRDefault="001B3DA4" w:rsidP="004D4FE7">
      <w:pPr>
        <w:rPr>
          <w:rFonts w:ascii="Times New Roman" w:hAnsi="Times New Roman" w:cs="Times New Roman"/>
          <w:sz w:val="20"/>
          <w:szCs w:val="20"/>
        </w:rPr>
      </w:pPr>
    </w:p>
    <w:p w14:paraId="6A190440" w14:textId="77777777" w:rsidR="0082670E" w:rsidRDefault="0082670E" w:rsidP="004D4FE7">
      <w:pPr>
        <w:rPr>
          <w:rFonts w:ascii="Times New Roman" w:hAnsi="Times New Roman" w:cs="Times New Roman"/>
          <w:sz w:val="20"/>
          <w:szCs w:val="20"/>
        </w:rPr>
      </w:pPr>
    </w:p>
    <w:p w14:paraId="5CC4F5A6" w14:textId="77777777" w:rsidR="0082670E" w:rsidRDefault="0082670E" w:rsidP="004D4FE7">
      <w:pPr>
        <w:rPr>
          <w:rFonts w:ascii="Times New Roman" w:hAnsi="Times New Roman" w:cs="Times New Roman"/>
          <w:sz w:val="20"/>
          <w:szCs w:val="20"/>
        </w:rPr>
      </w:pPr>
    </w:p>
    <w:p w14:paraId="0B10B873" w14:textId="77777777" w:rsidR="00CD5530" w:rsidRDefault="00CD5530" w:rsidP="004D4FE7">
      <w:pPr>
        <w:rPr>
          <w:rFonts w:ascii="Times New Roman" w:hAnsi="Times New Roman" w:cs="Times New Roman"/>
          <w:sz w:val="20"/>
          <w:szCs w:val="20"/>
        </w:rPr>
      </w:pPr>
    </w:p>
    <w:p w14:paraId="1B80D0C6" w14:textId="77777777" w:rsidR="00FC3317" w:rsidRDefault="00FC3317" w:rsidP="004D4FE7">
      <w:pPr>
        <w:rPr>
          <w:rFonts w:ascii="Times New Roman" w:hAnsi="Times New Roman" w:cs="Times New Roman"/>
          <w:sz w:val="20"/>
          <w:szCs w:val="20"/>
        </w:rPr>
      </w:pPr>
    </w:p>
    <w:p w14:paraId="37D5E9DD" w14:textId="77777777" w:rsidR="00FC3317" w:rsidRDefault="00FC3317" w:rsidP="004D4FE7">
      <w:pPr>
        <w:rPr>
          <w:rFonts w:ascii="Times New Roman" w:hAnsi="Times New Roman" w:cs="Times New Roman"/>
          <w:sz w:val="20"/>
          <w:szCs w:val="20"/>
        </w:rPr>
      </w:pPr>
    </w:p>
    <w:p w14:paraId="24798406" w14:textId="77777777" w:rsidR="00CD5530" w:rsidRDefault="00CD5530" w:rsidP="004D4FE7">
      <w:pPr>
        <w:rPr>
          <w:rFonts w:ascii="Times New Roman" w:hAnsi="Times New Roman" w:cs="Times New Roman"/>
          <w:sz w:val="20"/>
          <w:szCs w:val="20"/>
        </w:rPr>
      </w:pPr>
    </w:p>
    <w:p w14:paraId="64CAB19E" w14:textId="77777777" w:rsidR="00CD5530" w:rsidRPr="00D86728" w:rsidRDefault="00CD5530" w:rsidP="004D4FE7">
      <w:pPr>
        <w:rPr>
          <w:rFonts w:ascii="Times New Roman" w:hAnsi="Times New Roman" w:cs="Times New Roman"/>
          <w:sz w:val="20"/>
          <w:szCs w:val="20"/>
        </w:rPr>
      </w:pPr>
    </w:p>
    <w:p w14:paraId="4F0CF9A0" w14:textId="77777777" w:rsidR="004D4FE7" w:rsidRDefault="004D4FE7" w:rsidP="004D4FE7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4"/>
        <w:gridCol w:w="2032"/>
        <w:gridCol w:w="2310"/>
        <w:gridCol w:w="2844"/>
        <w:gridCol w:w="3017"/>
        <w:gridCol w:w="2612"/>
      </w:tblGrid>
      <w:tr w:rsidR="00AB6433" w:rsidRPr="00A94C56" w14:paraId="6D99A3B1" w14:textId="77777777" w:rsidTr="008C4291">
        <w:trPr>
          <w:trHeight w:val="299"/>
        </w:trPr>
        <w:tc>
          <w:tcPr>
            <w:tcW w:w="794" w:type="dxa"/>
            <w:shd w:val="clear" w:color="auto" w:fill="FFC000"/>
            <w:tcMar>
              <w:left w:w="58" w:type="dxa"/>
            </w:tcMar>
            <w:vAlign w:val="center"/>
          </w:tcPr>
          <w:p w14:paraId="3FD1594C" w14:textId="77777777" w:rsidR="00AB6433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  <w:r w:rsidR="00AB6433" w:rsidRPr="00A94C56">
              <w:rPr>
                <w:b/>
                <w:sz w:val="18"/>
                <w:szCs w:val="18"/>
              </w:rPr>
              <w:t>. HAFTA</w:t>
            </w:r>
          </w:p>
        </w:tc>
        <w:tc>
          <w:tcPr>
            <w:tcW w:w="2032" w:type="dxa"/>
            <w:shd w:val="clear" w:color="auto" w:fill="FFC000"/>
            <w:tcMar>
              <w:left w:w="58" w:type="dxa"/>
            </w:tcMar>
            <w:vAlign w:val="center"/>
          </w:tcPr>
          <w:p w14:paraId="5D5BA135" w14:textId="2586533F" w:rsidR="00AB6433" w:rsidRPr="00A94C56" w:rsidRDefault="00223724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4</w:t>
            </w:r>
            <w:r w:rsidR="00B6213D">
              <w:rPr>
                <w:b/>
                <w:sz w:val="18"/>
                <w:szCs w:val="18"/>
              </w:rPr>
              <w:t xml:space="preserve"> Mart 2022</w:t>
            </w:r>
          </w:p>
          <w:p w14:paraId="1F445DF9" w14:textId="77777777" w:rsidR="00AB6433" w:rsidRPr="00A94C56" w:rsidRDefault="00AB6433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azartesi</w:t>
            </w:r>
            <w:proofErr w:type="spellEnd"/>
          </w:p>
        </w:tc>
        <w:tc>
          <w:tcPr>
            <w:tcW w:w="2310" w:type="dxa"/>
            <w:shd w:val="clear" w:color="auto" w:fill="FFC000"/>
            <w:tcMar>
              <w:left w:w="58" w:type="dxa"/>
            </w:tcMar>
            <w:vAlign w:val="center"/>
          </w:tcPr>
          <w:p w14:paraId="1CD5ECA1" w14:textId="00BECBB6" w:rsidR="00B6213D" w:rsidRDefault="00223724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5 </w:t>
            </w:r>
            <w:r w:rsidR="00B6213D">
              <w:rPr>
                <w:b/>
                <w:sz w:val="18"/>
                <w:szCs w:val="18"/>
              </w:rPr>
              <w:t>Mart 2022</w:t>
            </w:r>
          </w:p>
          <w:p w14:paraId="55E3A7CA" w14:textId="77777777" w:rsidR="00AB6433" w:rsidRPr="00A94C56" w:rsidRDefault="00AB6433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Salı</w:t>
            </w:r>
            <w:proofErr w:type="spellEnd"/>
          </w:p>
        </w:tc>
        <w:tc>
          <w:tcPr>
            <w:tcW w:w="2844" w:type="dxa"/>
            <w:shd w:val="clear" w:color="auto" w:fill="FFC000"/>
            <w:tcMar>
              <w:left w:w="58" w:type="dxa"/>
            </w:tcMar>
            <w:vAlign w:val="center"/>
          </w:tcPr>
          <w:p w14:paraId="19A8DF48" w14:textId="786F8463" w:rsidR="00AB6433" w:rsidRPr="00A94C56" w:rsidRDefault="00223724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</w:t>
            </w:r>
            <w:r w:rsidR="00B6213D">
              <w:rPr>
                <w:b/>
                <w:sz w:val="18"/>
                <w:szCs w:val="18"/>
              </w:rPr>
              <w:t xml:space="preserve"> Mart 2022</w:t>
            </w:r>
          </w:p>
          <w:p w14:paraId="7E8A7A09" w14:textId="77777777" w:rsidR="00AB6433" w:rsidRPr="00A94C56" w:rsidRDefault="00AB6433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Çarşamba</w:t>
            </w:r>
            <w:proofErr w:type="spellEnd"/>
          </w:p>
        </w:tc>
        <w:tc>
          <w:tcPr>
            <w:tcW w:w="3017" w:type="dxa"/>
            <w:shd w:val="clear" w:color="auto" w:fill="FFC000"/>
            <w:tcMar>
              <w:left w:w="58" w:type="dxa"/>
            </w:tcMar>
            <w:vAlign w:val="center"/>
          </w:tcPr>
          <w:p w14:paraId="2178A3E8" w14:textId="72FCE7B6" w:rsidR="00AB6433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  <w:r w:rsidR="00223724">
              <w:rPr>
                <w:b/>
                <w:sz w:val="18"/>
                <w:szCs w:val="18"/>
              </w:rPr>
              <w:t>7</w:t>
            </w:r>
            <w:r>
              <w:rPr>
                <w:b/>
                <w:sz w:val="18"/>
                <w:szCs w:val="18"/>
              </w:rPr>
              <w:t xml:space="preserve"> Mart 2022</w:t>
            </w:r>
          </w:p>
          <w:p w14:paraId="2C34BFD8" w14:textId="77777777" w:rsidR="00AB6433" w:rsidRPr="00A94C56" w:rsidRDefault="00AB6433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erşembe</w:t>
            </w:r>
            <w:proofErr w:type="spellEnd"/>
          </w:p>
        </w:tc>
        <w:tc>
          <w:tcPr>
            <w:tcW w:w="2612" w:type="dxa"/>
            <w:shd w:val="clear" w:color="auto" w:fill="FFC000"/>
            <w:tcMar>
              <w:left w:w="58" w:type="dxa"/>
            </w:tcMar>
            <w:vAlign w:val="center"/>
          </w:tcPr>
          <w:p w14:paraId="7EB07CA9" w14:textId="4A2F94A3" w:rsidR="00AB6433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  <w:r w:rsidR="00223724">
              <w:rPr>
                <w:b/>
                <w:sz w:val="18"/>
                <w:szCs w:val="18"/>
              </w:rPr>
              <w:t>8</w:t>
            </w:r>
            <w:r>
              <w:rPr>
                <w:b/>
                <w:sz w:val="18"/>
                <w:szCs w:val="18"/>
              </w:rPr>
              <w:t xml:space="preserve"> Mart 2022</w:t>
            </w:r>
          </w:p>
          <w:p w14:paraId="53AB4C44" w14:textId="77777777" w:rsidR="00AB6433" w:rsidRPr="00A94C56" w:rsidRDefault="00AB6433" w:rsidP="00C436D2">
            <w:pPr>
              <w:jc w:val="center"/>
              <w:rPr>
                <w:sz w:val="18"/>
                <w:szCs w:val="18"/>
              </w:rPr>
            </w:pPr>
            <w:r w:rsidRPr="00A94C56">
              <w:rPr>
                <w:b/>
                <w:sz w:val="18"/>
                <w:szCs w:val="18"/>
              </w:rPr>
              <w:t>Cuma</w:t>
            </w:r>
          </w:p>
        </w:tc>
      </w:tr>
      <w:tr w:rsidR="00D7652C" w:rsidRPr="00A94C56" w14:paraId="2AFC5C44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3A29B915" w14:textId="62812CDA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  <w:vAlign w:val="center"/>
          </w:tcPr>
          <w:p w14:paraId="6DAE372A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  <w:vAlign w:val="center"/>
          </w:tcPr>
          <w:p w14:paraId="4F872C9C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  <w:vAlign w:val="center"/>
          </w:tcPr>
          <w:p w14:paraId="0FC73B4F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3017" w:type="dxa"/>
            <w:vMerge w:val="restart"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693B08FC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KlinikMeslekiBeceriUygulamaSınavı</w:t>
            </w:r>
            <w:proofErr w:type="spellEnd"/>
          </w:p>
        </w:tc>
        <w:tc>
          <w:tcPr>
            <w:tcW w:w="2612" w:type="dxa"/>
            <w:vMerge w:val="restart"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18D489BC" w14:textId="77777777" w:rsidR="00D7652C" w:rsidRPr="00FC3317" w:rsidRDefault="00D7652C" w:rsidP="00D7652C">
            <w:pPr>
              <w:pStyle w:val="TableContents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KURUL SINAVI</w:t>
            </w:r>
          </w:p>
          <w:p w14:paraId="2CB4B123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0:00-12:00</w:t>
            </w:r>
          </w:p>
        </w:tc>
      </w:tr>
      <w:tr w:rsidR="00D7652C" w:rsidRPr="00A94C56" w14:paraId="1FD523CD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4548876D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0DD0D4ED" w14:textId="0A802982" w:rsidR="00D7652C" w:rsidRPr="00A94C56" w:rsidRDefault="00D7652C" w:rsidP="00D7652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  <w:vAlign w:val="center"/>
          </w:tcPr>
          <w:p w14:paraId="1F854E3C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  <w:vAlign w:val="center"/>
          </w:tcPr>
          <w:p w14:paraId="581707DF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  <w:vAlign w:val="center"/>
          </w:tcPr>
          <w:p w14:paraId="0695D912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3017" w:type="dxa"/>
            <w:vMerge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3DB53FF6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612" w:type="dxa"/>
            <w:vMerge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6D639196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</w:p>
        </w:tc>
      </w:tr>
      <w:tr w:rsidR="00D7652C" w:rsidRPr="00A94C56" w14:paraId="7FA9EACD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2F0DA386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64027F30" w14:textId="3947120A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  <w:vAlign w:val="center"/>
          </w:tcPr>
          <w:p w14:paraId="4ED6316C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310" w:type="dxa"/>
            <w:shd w:val="clear" w:color="auto" w:fill="auto"/>
            <w:tcMar>
              <w:left w:w="58" w:type="dxa"/>
            </w:tcMar>
            <w:vAlign w:val="center"/>
          </w:tcPr>
          <w:p w14:paraId="0A32E609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  <w:vAlign w:val="center"/>
          </w:tcPr>
          <w:p w14:paraId="5DAFAD07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017" w:type="dxa"/>
            <w:vMerge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378DC381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612" w:type="dxa"/>
            <w:vMerge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5491FD29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</w:p>
        </w:tc>
      </w:tr>
      <w:tr w:rsidR="00D7652C" w:rsidRPr="00A94C56" w14:paraId="49BDAF86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6D1BA7BA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3CDC4113" w14:textId="58FE6A8D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  <w:vAlign w:val="center"/>
          </w:tcPr>
          <w:p w14:paraId="68B95A74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310" w:type="dxa"/>
            <w:shd w:val="clear" w:color="auto" w:fill="auto"/>
            <w:tcMar>
              <w:left w:w="58" w:type="dxa"/>
            </w:tcMar>
            <w:vAlign w:val="center"/>
          </w:tcPr>
          <w:p w14:paraId="29D00B34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  <w:vAlign w:val="center"/>
          </w:tcPr>
          <w:p w14:paraId="2D4A956B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017" w:type="dxa"/>
            <w:vMerge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2153074F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612" w:type="dxa"/>
            <w:vMerge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094C2896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</w:p>
        </w:tc>
      </w:tr>
      <w:tr w:rsidR="00D7652C" w:rsidRPr="00A94C56" w14:paraId="7F3292FB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4F9AB338" w14:textId="77777777" w:rsidR="00D7652C" w:rsidRDefault="00D7652C" w:rsidP="00D7652C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5B80F1FF" w14:textId="7CDA542A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  <w:vAlign w:val="center"/>
          </w:tcPr>
          <w:p w14:paraId="7CD09801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  <w:vAlign w:val="center"/>
          </w:tcPr>
          <w:p w14:paraId="69644C6E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  <w:vAlign w:val="center"/>
          </w:tcPr>
          <w:p w14:paraId="47D511B8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017" w:type="dxa"/>
            <w:vMerge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5415A00D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612" w:type="dxa"/>
            <w:vMerge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5CA9F540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</w:p>
        </w:tc>
      </w:tr>
      <w:tr w:rsidR="00D7652C" w:rsidRPr="00A94C56" w14:paraId="596F481C" w14:textId="77777777" w:rsidTr="008C4291">
        <w:trPr>
          <w:trHeight w:val="724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325C4C0F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1F93B203" w14:textId="19DEB5D1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  <w:vAlign w:val="center"/>
          </w:tcPr>
          <w:p w14:paraId="0020D6F0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A94C56">
              <w:rPr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  <w:vAlign w:val="center"/>
          </w:tcPr>
          <w:p w14:paraId="06E2715C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94C56">
              <w:rPr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  <w:vAlign w:val="center"/>
          </w:tcPr>
          <w:p w14:paraId="3823846E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94C56">
              <w:rPr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3017" w:type="dxa"/>
            <w:shd w:val="clear" w:color="auto" w:fill="auto"/>
            <w:tcMar>
              <w:left w:w="58" w:type="dxa"/>
            </w:tcMar>
            <w:vAlign w:val="center"/>
          </w:tcPr>
          <w:p w14:paraId="459C460B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94C56">
              <w:rPr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612" w:type="dxa"/>
            <w:shd w:val="clear" w:color="auto" w:fill="auto"/>
            <w:tcMar>
              <w:left w:w="58" w:type="dxa"/>
            </w:tcMar>
            <w:vAlign w:val="center"/>
          </w:tcPr>
          <w:p w14:paraId="1737F99A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7625CCAD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49AB6B36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1143409E" w14:textId="503CC777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  <w:vAlign w:val="center"/>
          </w:tcPr>
          <w:p w14:paraId="5C12A957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A94C56">
              <w:rPr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  <w:vAlign w:val="center"/>
          </w:tcPr>
          <w:p w14:paraId="52F7546F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94C56">
              <w:rPr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  <w:vAlign w:val="center"/>
          </w:tcPr>
          <w:p w14:paraId="756EFA64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94C56">
              <w:rPr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3017" w:type="dxa"/>
            <w:shd w:val="clear" w:color="auto" w:fill="auto"/>
            <w:tcMar>
              <w:left w:w="58" w:type="dxa"/>
            </w:tcMar>
            <w:vAlign w:val="center"/>
          </w:tcPr>
          <w:p w14:paraId="3D88C6E3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94C56">
              <w:rPr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612" w:type="dxa"/>
            <w:shd w:val="clear" w:color="auto" w:fill="auto"/>
            <w:tcMar>
              <w:left w:w="58" w:type="dxa"/>
            </w:tcMar>
            <w:vAlign w:val="center"/>
          </w:tcPr>
          <w:p w14:paraId="4342D658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19939D4C" w14:textId="77777777" w:rsidTr="008C4291">
        <w:trPr>
          <w:trHeight w:val="299"/>
        </w:trPr>
        <w:tc>
          <w:tcPr>
            <w:tcW w:w="794" w:type="dxa"/>
            <w:shd w:val="clear" w:color="auto" w:fill="A6A6A6"/>
            <w:tcMar>
              <w:left w:w="58" w:type="dxa"/>
            </w:tcMar>
            <w:vAlign w:val="center"/>
          </w:tcPr>
          <w:p w14:paraId="2329F978" w14:textId="77777777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032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C54245F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  <w:tc>
          <w:tcPr>
            <w:tcW w:w="2310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630417B1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  <w:tc>
          <w:tcPr>
            <w:tcW w:w="2844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2F0DD092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  <w:tc>
          <w:tcPr>
            <w:tcW w:w="3017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400740C3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  <w:tc>
          <w:tcPr>
            <w:tcW w:w="2612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714C5CDE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</w:tr>
      <w:tr w:rsidR="00D7652C" w:rsidRPr="00A94C56" w14:paraId="4257FE24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5AC3F6DB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3B3D2451" w14:textId="2AE21D8E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</w:tcPr>
          <w:p w14:paraId="33A70EB8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1D42A6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</w:tcPr>
          <w:p w14:paraId="2AEC73C6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1D42A6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</w:tcPr>
          <w:p w14:paraId="4C223EFB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proofErr w:type="spellStart"/>
            <w:r w:rsidRPr="001D42A6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017" w:type="dxa"/>
            <w:shd w:val="clear" w:color="auto" w:fill="auto"/>
            <w:tcMar>
              <w:left w:w="58" w:type="dxa"/>
            </w:tcMar>
          </w:tcPr>
          <w:p w14:paraId="58D70B08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1D42A6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12" w:type="dxa"/>
            <w:shd w:val="clear" w:color="auto" w:fill="auto"/>
            <w:tcMar>
              <w:left w:w="58" w:type="dxa"/>
            </w:tcMar>
          </w:tcPr>
          <w:p w14:paraId="4CCF28AB" w14:textId="763BA34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50CE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070FC873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4355808C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32E39C99" w14:textId="42316123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</w:tcPr>
          <w:p w14:paraId="60FB7B10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1D42A6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</w:tcPr>
          <w:p w14:paraId="2AACFAB7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1D42A6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</w:tcPr>
          <w:p w14:paraId="491B1985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proofErr w:type="spellStart"/>
            <w:r w:rsidRPr="001D42A6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017" w:type="dxa"/>
            <w:shd w:val="clear" w:color="auto" w:fill="auto"/>
            <w:tcMar>
              <w:left w:w="58" w:type="dxa"/>
            </w:tcMar>
          </w:tcPr>
          <w:p w14:paraId="2FAED165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1D42A6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12" w:type="dxa"/>
            <w:shd w:val="clear" w:color="auto" w:fill="auto"/>
            <w:tcMar>
              <w:left w:w="58" w:type="dxa"/>
            </w:tcMar>
          </w:tcPr>
          <w:p w14:paraId="60A3CD81" w14:textId="6ECBF2E1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50CE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448B6247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6C4DDE44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516DDF6C" w14:textId="0254BCD6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</w:tcPr>
          <w:p w14:paraId="7F210AB9" w14:textId="77777777" w:rsidR="00D7652C" w:rsidRPr="001D42A6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  <w:proofErr w:type="spellStart"/>
            <w:r w:rsidRPr="00D030D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</w:tcPr>
          <w:p w14:paraId="31A548E7" w14:textId="77777777" w:rsidR="00D7652C" w:rsidRPr="001D42A6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  <w:proofErr w:type="spellStart"/>
            <w:r w:rsidRPr="00D030D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</w:tcPr>
          <w:p w14:paraId="2CEA9CC3" w14:textId="77777777" w:rsidR="00D7652C" w:rsidRPr="001D42A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  <w:proofErr w:type="spellStart"/>
            <w:r w:rsidRPr="00D030D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017" w:type="dxa"/>
            <w:shd w:val="clear" w:color="auto" w:fill="auto"/>
            <w:tcMar>
              <w:left w:w="58" w:type="dxa"/>
            </w:tcMar>
          </w:tcPr>
          <w:p w14:paraId="3F8CAC52" w14:textId="77777777" w:rsidR="00D7652C" w:rsidRPr="001D42A6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  <w:proofErr w:type="spellStart"/>
            <w:r w:rsidRPr="00D030D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12" w:type="dxa"/>
            <w:shd w:val="clear" w:color="auto" w:fill="auto"/>
            <w:tcMar>
              <w:left w:w="58" w:type="dxa"/>
            </w:tcMar>
          </w:tcPr>
          <w:p w14:paraId="12BBAA92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6622C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1B887BB4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447D7EF4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47C5DF59" w14:textId="1D7C2875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</w:tcPr>
          <w:p w14:paraId="0D163C04" w14:textId="77777777" w:rsidR="00D7652C" w:rsidRPr="001D42A6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  <w:proofErr w:type="spellStart"/>
            <w:r w:rsidRPr="00D030D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</w:tcPr>
          <w:p w14:paraId="29092166" w14:textId="77777777" w:rsidR="00D7652C" w:rsidRPr="001D42A6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  <w:proofErr w:type="spellStart"/>
            <w:r w:rsidRPr="00D030D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</w:tcPr>
          <w:p w14:paraId="5E530584" w14:textId="77777777" w:rsidR="00D7652C" w:rsidRPr="001D42A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  <w:proofErr w:type="spellStart"/>
            <w:r w:rsidRPr="00D030D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017" w:type="dxa"/>
            <w:shd w:val="clear" w:color="auto" w:fill="auto"/>
            <w:tcMar>
              <w:left w:w="58" w:type="dxa"/>
            </w:tcMar>
          </w:tcPr>
          <w:p w14:paraId="32079363" w14:textId="77777777" w:rsidR="00D7652C" w:rsidRPr="001D42A6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  <w:proofErr w:type="spellStart"/>
            <w:r w:rsidRPr="00D030D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12" w:type="dxa"/>
            <w:shd w:val="clear" w:color="auto" w:fill="auto"/>
            <w:tcMar>
              <w:left w:w="58" w:type="dxa"/>
            </w:tcMar>
          </w:tcPr>
          <w:p w14:paraId="67AE0F29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6622C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</w:tbl>
    <w:p w14:paraId="5DFE59C4" w14:textId="77777777" w:rsidR="001B3DA4" w:rsidRDefault="001B3DA4" w:rsidP="004D4FE7">
      <w:pPr>
        <w:rPr>
          <w:rFonts w:ascii="Times New Roman" w:hAnsi="Times New Roman" w:cs="Times New Roman"/>
          <w:sz w:val="20"/>
          <w:szCs w:val="20"/>
        </w:rPr>
      </w:pPr>
    </w:p>
    <w:p w14:paraId="01C6A8F2" w14:textId="77777777" w:rsidR="001B3DA4" w:rsidRDefault="001B3DA4" w:rsidP="004D4FE7">
      <w:pPr>
        <w:rPr>
          <w:rFonts w:ascii="Times New Roman" w:hAnsi="Times New Roman" w:cs="Times New Roman"/>
          <w:sz w:val="20"/>
          <w:szCs w:val="20"/>
        </w:rPr>
      </w:pPr>
    </w:p>
    <w:p w14:paraId="3D4BFF3E" w14:textId="77777777" w:rsidR="001B3DA4" w:rsidRDefault="001B3DA4" w:rsidP="004D4FE7">
      <w:pPr>
        <w:rPr>
          <w:rFonts w:ascii="Times New Roman" w:hAnsi="Times New Roman" w:cs="Times New Roman"/>
          <w:sz w:val="20"/>
          <w:szCs w:val="20"/>
        </w:rPr>
      </w:pPr>
    </w:p>
    <w:p w14:paraId="278BB143" w14:textId="77777777" w:rsidR="001B3DA4" w:rsidRDefault="001B3DA4" w:rsidP="004D4FE7">
      <w:pPr>
        <w:rPr>
          <w:rFonts w:ascii="Times New Roman" w:hAnsi="Times New Roman" w:cs="Times New Roman"/>
          <w:sz w:val="20"/>
          <w:szCs w:val="20"/>
        </w:rPr>
      </w:pPr>
    </w:p>
    <w:sectPr w:rsidR="001B3DA4" w:rsidSect="00333E78">
      <w:footerReference w:type="default" r:id="rId9"/>
      <w:pgSz w:w="16838" w:h="11906" w:orient="landscape"/>
      <w:pgMar w:top="567" w:right="567" w:bottom="567" w:left="56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3356F" w14:textId="77777777" w:rsidR="00477032" w:rsidRDefault="00477032">
      <w:r>
        <w:separator/>
      </w:r>
    </w:p>
  </w:endnote>
  <w:endnote w:type="continuationSeparator" w:id="0">
    <w:p w14:paraId="04699B67" w14:textId="77777777" w:rsidR="00477032" w:rsidRDefault="004770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altName w:val="Calibri"/>
    <w:charset w:val="00"/>
    <w:family w:val="auto"/>
    <w:pitch w:val="variable"/>
  </w:font>
  <w:font w:name="Droid Sans Devanagari">
    <w:altName w:val="Segoe UI"/>
    <w:charset w:val="00"/>
    <w:family w:val="swiss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2050446317"/>
      <w:docPartObj>
        <w:docPartGallery w:val="Page Numbers (Bottom of Page)"/>
        <w:docPartUnique/>
      </w:docPartObj>
    </w:sdtPr>
    <w:sdtEndPr/>
    <w:sdtContent>
      <w:p w14:paraId="0104C33E" w14:textId="77777777" w:rsidR="00760A74" w:rsidRPr="00816F7C" w:rsidRDefault="00333E78">
        <w:pPr>
          <w:pStyle w:val="AltBilgi"/>
          <w:jc w:val="center"/>
          <w:rPr>
            <w:sz w:val="20"/>
            <w:szCs w:val="20"/>
          </w:rPr>
        </w:pPr>
        <w:r w:rsidRPr="00816F7C">
          <w:rPr>
            <w:sz w:val="20"/>
            <w:szCs w:val="20"/>
          </w:rPr>
          <w:fldChar w:fldCharType="begin"/>
        </w:r>
        <w:r w:rsidR="00760A74" w:rsidRPr="00816F7C">
          <w:rPr>
            <w:sz w:val="20"/>
            <w:szCs w:val="20"/>
          </w:rPr>
          <w:instrText>PAGE   \* MERGEFORMAT</w:instrText>
        </w:r>
        <w:r w:rsidRPr="00816F7C">
          <w:rPr>
            <w:sz w:val="20"/>
            <w:szCs w:val="20"/>
          </w:rPr>
          <w:fldChar w:fldCharType="separate"/>
        </w:r>
        <w:r w:rsidR="005E454C">
          <w:rPr>
            <w:noProof/>
            <w:sz w:val="20"/>
            <w:szCs w:val="20"/>
          </w:rPr>
          <w:t>8</w:t>
        </w:r>
        <w:r w:rsidRPr="00816F7C">
          <w:rPr>
            <w:sz w:val="20"/>
            <w:szCs w:val="20"/>
          </w:rPr>
          <w:fldChar w:fldCharType="end"/>
        </w:r>
      </w:p>
    </w:sdtContent>
  </w:sdt>
  <w:p w14:paraId="2EC2D0E1" w14:textId="77777777" w:rsidR="00760A74" w:rsidRDefault="00760A7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94580" w14:textId="77777777" w:rsidR="00477032" w:rsidRDefault="00477032">
      <w:r>
        <w:rPr>
          <w:color w:val="000000"/>
        </w:rPr>
        <w:separator/>
      </w:r>
    </w:p>
  </w:footnote>
  <w:footnote w:type="continuationSeparator" w:id="0">
    <w:p w14:paraId="69206B82" w14:textId="77777777" w:rsidR="00477032" w:rsidRDefault="004770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1158FC"/>
    <w:multiLevelType w:val="hybridMultilevel"/>
    <w:tmpl w:val="F1A6216C"/>
    <w:lvl w:ilvl="0" w:tplc="9858FE3C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NDQ2NzQ3Nzc0MDNW0lEKTi0uzszPAykwrAUAVjzCziwAAAA="/>
  </w:docVars>
  <w:rsids>
    <w:rsidRoot w:val="008F2941"/>
    <w:rsid w:val="00003DEF"/>
    <w:rsid w:val="00027035"/>
    <w:rsid w:val="00030F3F"/>
    <w:rsid w:val="00036610"/>
    <w:rsid w:val="000630E5"/>
    <w:rsid w:val="00072D26"/>
    <w:rsid w:val="00077F89"/>
    <w:rsid w:val="00084B44"/>
    <w:rsid w:val="000857BD"/>
    <w:rsid w:val="000A6438"/>
    <w:rsid w:val="000A7A21"/>
    <w:rsid w:val="000D136A"/>
    <w:rsid w:val="001018CA"/>
    <w:rsid w:val="00102CD4"/>
    <w:rsid w:val="00104FE8"/>
    <w:rsid w:val="00107B89"/>
    <w:rsid w:val="0011532C"/>
    <w:rsid w:val="00127E00"/>
    <w:rsid w:val="001317B5"/>
    <w:rsid w:val="00147296"/>
    <w:rsid w:val="00170A06"/>
    <w:rsid w:val="00176E13"/>
    <w:rsid w:val="00186CE4"/>
    <w:rsid w:val="00187BDC"/>
    <w:rsid w:val="001A6223"/>
    <w:rsid w:val="001B3DA4"/>
    <w:rsid w:val="001D0BCF"/>
    <w:rsid w:val="00211822"/>
    <w:rsid w:val="00223724"/>
    <w:rsid w:val="00224E03"/>
    <w:rsid w:val="00246E3E"/>
    <w:rsid w:val="00264D76"/>
    <w:rsid w:val="002709A7"/>
    <w:rsid w:val="002759AD"/>
    <w:rsid w:val="00285F20"/>
    <w:rsid w:val="00290EF7"/>
    <w:rsid w:val="002A174B"/>
    <w:rsid w:val="002A7F7A"/>
    <w:rsid w:val="002E54B7"/>
    <w:rsid w:val="002E5DCF"/>
    <w:rsid w:val="00311CAB"/>
    <w:rsid w:val="00320DD9"/>
    <w:rsid w:val="0032682F"/>
    <w:rsid w:val="00333E78"/>
    <w:rsid w:val="003826F4"/>
    <w:rsid w:val="00393A9C"/>
    <w:rsid w:val="00395A8E"/>
    <w:rsid w:val="0039755A"/>
    <w:rsid w:val="003A7932"/>
    <w:rsid w:val="003B3724"/>
    <w:rsid w:val="003C3C00"/>
    <w:rsid w:val="003E6363"/>
    <w:rsid w:val="003F2367"/>
    <w:rsid w:val="00401816"/>
    <w:rsid w:val="004058A6"/>
    <w:rsid w:val="0041024A"/>
    <w:rsid w:val="00416C08"/>
    <w:rsid w:val="004656CD"/>
    <w:rsid w:val="0047608F"/>
    <w:rsid w:val="00476354"/>
    <w:rsid w:val="00477032"/>
    <w:rsid w:val="004A618B"/>
    <w:rsid w:val="004A751A"/>
    <w:rsid w:val="004C1FB4"/>
    <w:rsid w:val="004D0E29"/>
    <w:rsid w:val="004D2BEF"/>
    <w:rsid w:val="004D4FE7"/>
    <w:rsid w:val="004D627E"/>
    <w:rsid w:val="0051100D"/>
    <w:rsid w:val="005153B9"/>
    <w:rsid w:val="005158D5"/>
    <w:rsid w:val="0051763A"/>
    <w:rsid w:val="00524162"/>
    <w:rsid w:val="0053518B"/>
    <w:rsid w:val="0054643E"/>
    <w:rsid w:val="0056540E"/>
    <w:rsid w:val="00597432"/>
    <w:rsid w:val="005A3655"/>
    <w:rsid w:val="005C0573"/>
    <w:rsid w:val="005C4999"/>
    <w:rsid w:val="005D5CD9"/>
    <w:rsid w:val="005E2AD6"/>
    <w:rsid w:val="005E454C"/>
    <w:rsid w:val="005F4564"/>
    <w:rsid w:val="00617F02"/>
    <w:rsid w:val="00696F45"/>
    <w:rsid w:val="006B1C0E"/>
    <w:rsid w:val="006F40CC"/>
    <w:rsid w:val="006F5D7E"/>
    <w:rsid w:val="00707D9A"/>
    <w:rsid w:val="00714D7D"/>
    <w:rsid w:val="00731D28"/>
    <w:rsid w:val="0074265F"/>
    <w:rsid w:val="007527F8"/>
    <w:rsid w:val="00760A74"/>
    <w:rsid w:val="00777249"/>
    <w:rsid w:val="007964E8"/>
    <w:rsid w:val="007C35C9"/>
    <w:rsid w:val="007C412A"/>
    <w:rsid w:val="007D0D6C"/>
    <w:rsid w:val="007D3CE7"/>
    <w:rsid w:val="007E2CFA"/>
    <w:rsid w:val="007E4B69"/>
    <w:rsid w:val="007F6054"/>
    <w:rsid w:val="008106BB"/>
    <w:rsid w:val="00814DBC"/>
    <w:rsid w:val="00816F7C"/>
    <w:rsid w:val="0082670E"/>
    <w:rsid w:val="008302B6"/>
    <w:rsid w:val="00851D54"/>
    <w:rsid w:val="008B18D0"/>
    <w:rsid w:val="008B3F93"/>
    <w:rsid w:val="008C0544"/>
    <w:rsid w:val="008C4291"/>
    <w:rsid w:val="008C48AC"/>
    <w:rsid w:val="008D4772"/>
    <w:rsid w:val="008F2941"/>
    <w:rsid w:val="009035B5"/>
    <w:rsid w:val="00912922"/>
    <w:rsid w:val="0092039A"/>
    <w:rsid w:val="009243A9"/>
    <w:rsid w:val="009274CF"/>
    <w:rsid w:val="00937625"/>
    <w:rsid w:val="00947195"/>
    <w:rsid w:val="00955676"/>
    <w:rsid w:val="00955C4C"/>
    <w:rsid w:val="00957DAB"/>
    <w:rsid w:val="009952DC"/>
    <w:rsid w:val="009C1868"/>
    <w:rsid w:val="009D3247"/>
    <w:rsid w:val="009E48EA"/>
    <w:rsid w:val="009E5468"/>
    <w:rsid w:val="009E5A87"/>
    <w:rsid w:val="00A122EC"/>
    <w:rsid w:val="00A12521"/>
    <w:rsid w:val="00A13735"/>
    <w:rsid w:val="00A161A5"/>
    <w:rsid w:val="00A624E8"/>
    <w:rsid w:val="00A73C58"/>
    <w:rsid w:val="00A849D1"/>
    <w:rsid w:val="00A86EB8"/>
    <w:rsid w:val="00AA7418"/>
    <w:rsid w:val="00AB6046"/>
    <w:rsid w:val="00AB6433"/>
    <w:rsid w:val="00AC1ACA"/>
    <w:rsid w:val="00AC2273"/>
    <w:rsid w:val="00AC77B5"/>
    <w:rsid w:val="00AF0B88"/>
    <w:rsid w:val="00B42E82"/>
    <w:rsid w:val="00B51196"/>
    <w:rsid w:val="00B51D68"/>
    <w:rsid w:val="00B57DD9"/>
    <w:rsid w:val="00B604A0"/>
    <w:rsid w:val="00B6113B"/>
    <w:rsid w:val="00B6213D"/>
    <w:rsid w:val="00B6231E"/>
    <w:rsid w:val="00B703C6"/>
    <w:rsid w:val="00B7333A"/>
    <w:rsid w:val="00B8556B"/>
    <w:rsid w:val="00BB2354"/>
    <w:rsid w:val="00BC0218"/>
    <w:rsid w:val="00BC5A54"/>
    <w:rsid w:val="00BE0BB2"/>
    <w:rsid w:val="00C07BFD"/>
    <w:rsid w:val="00C07EBD"/>
    <w:rsid w:val="00C11056"/>
    <w:rsid w:val="00C12107"/>
    <w:rsid w:val="00C204AD"/>
    <w:rsid w:val="00C2623A"/>
    <w:rsid w:val="00C349E5"/>
    <w:rsid w:val="00C36D55"/>
    <w:rsid w:val="00C412C3"/>
    <w:rsid w:val="00C547DE"/>
    <w:rsid w:val="00C672A2"/>
    <w:rsid w:val="00C72347"/>
    <w:rsid w:val="00C9198E"/>
    <w:rsid w:val="00CC431C"/>
    <w:rsid w:val="00CD1B92"/>
    <w:rsid w:val="00CD5530"/>
    <w:rsid w:val="00CF56F2"/>
    <w:rsid w:val="00D21653"/>
    <w:rsid w:val="00D22049"/>
    <w:rsid w:val="00D270CE"/>
    <w:rsid w:val="00D339C5"/>
    <w:rsid w:val="00D42EE3"/>
    <w:rsid w:val="00D44A18"/>
    <w:rsid w:val="00D45BDD"/>
    <w:rsid w:val="00D61224"/>
    <w:rsid w:val="00D6598E"/>
    <w:rsid w:val="00D731FB"/>
    <w:rsid w:val="00D7652C"/>
    <w:rsid w:val="00D86728"/>
    <w:rsid w:val="00D91CE9"/>
    <w:rsid w:val="00D96A84"/>
    <w:rsid w:val="00DB7C5B"/>
    <w:rsid w:val="00DE0D30"/>
    <w:rsid w:val="00DF7E63"/>
    <w:rsid w:val="00E52B4B"/>
    <w:rsid w:val="00E67D50"/>
    <w:rsid w:val="00EB3467"/>
    <w:rsid w:val="00ED5EC3"/>
    <w:rsid w:val="00EE2CAB"/>
    <w:rsid w:val="00EE31B6"/>
    <w:rsid w:val="00EF3E54"/>
    <w:rsid w:val="00EF57FD"/>
    <w:rsid w:val="00F01943"/>
    <w:rsid w:val="00F0393E"/>
    <w:rsid w:val="00F312D1"/>
    <w:rsid w:val="00F4289D"/>
    <w:rsid w:val="00F44297"/>
    <w:rsid w:val="00F63E86"/>
    <w:rsid w:val="00F830B3"/>
    <w:rsid w:val="00F91296"/>
    <w:rsid w:val="00F96C37"/>
    <w:rsid w:val="00FA0694"/>
    <w:rsid w:val="00FC3317"/>
    <w:rsid w:val="00FE5FA2"/>
    <w:rsid w:val="00FF20C1"/>
    <w:rsid w:val="00FF45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C183A0"/>
  <w15:docId w15:val="{1AC7A81C-1E11-4D96-A437-8D9A2FF55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Droid Sans Devanagari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7B5"/>
    <w:pPr>
      <w:suppressAutoHyphens/>
      <w:autoSpaceDN w:val="0"/>
      <w:textAlignment w:val="baseline"/>
    </w:pPr>
    <w:rPr>
      <w:kern w:val="3"/>
      <w:sz w:val="24"/>
      <w:szCs w:val="24"/>
      <w:lang w:val="en-US" w:eastAsia="zh-CN" w:bidi="hi-IN"/>
    </w:rPr>
  </w:style>
  <w:style w:type="paragraph" w:styleId="Balk1">
    <w:name w:val="heading 1"/>
    <w:basedOn w:val="Normal"/>
    <w:next w:val="Normal"/>
    <w:link w:val="Balk1Char"/>
    <w:qFormat/>
    <w:rsid w:val="00C12107"/>
    <w:pPr>
      <w:keepNext/>
      <w:suppressAutoHyphens w:val="0"/>
      <w:autoSpaceDN/>
      <w:jc w:val="center"/>
      <w:textAlignment w:val="auto"/>
      <w:outlineLvl w:val="0"/>
    </w:pPr>
    <w:rPr>
      <w:rFonts w:ascii="Arial" w:eastAsia="Times New Roman" w:hAnsi="Arial" w:cs="Times New Roman"/>
      <w:b/>
      <w:bCs/>
      <w:kern w:val="0"/>
      <w:sz w:val="20"/>
      <w:szCs w:val="20"/>
      <w:lang w:val="tr-TR" w:eastAsia="tr-TR" w:bidi="ar-SA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D4FE7"/>
    <w:pPr>
      <w:keepNext/>
      <w:keepLines/>
      <w:suppressAutoHyphens w:val="0"/>
      <w:autoSpaceDN/>
      <w:spacing w:before="200"/>
      <w:textAlignment w:val="auto"/>
      <w:outlineLvl w:val="1"/>
    </w:pPr>
    <w:rPr>
      <w:rFonts w:ascii="Calibri Light" w:eastAsia="MS Gothic" w:hAnsi="Calibri Light" w:cs="Times New Roman"/>
      <w:b/>
      <w:bCs/>
      <w:color w:val="5B9BD5"/>
      <w:kern w:val="0"/>
      <w:sz w:val="26"/>
      <w:szCs w:val="26"/>
      <w:lang w:val="tr-TR" w:eastAsia="tr-TR" w:bidi="ar-S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andard">
    <w:name w:val="Standard"/>
    <w:rsid w:val="00333E78"/>
    <w:pPr>
      <w:suppressAutoHyphens/>
      <w:autoSpaceDN w:val="0"/>
      <w:textAlignment w:val="baseline"/>
    </w:pPr>
    <w:rPr>
      <w:kern w:val="3"/>
      <w:sz w:val="24"/>
      <w:szCs w:val="24"/>
      <w:lang w:val="en-US" w:eastAsia="zh-CN" w:bidi="hi-IN"/>
    </w:rPr>
  </w:style>
  <w:style w:type="paragraph" w:customStyle="1" w:styleId="Heading">
    <w:name w:val="Heading"/>
    <w:basedOn w:val="Standard"/>
    <w:next w:val="Textbody"/>
    <w:rsid w:val="00333E78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rsid w:val="00333E78"/>
    <w:pPr>
      <w:spacing w:after="140" w:line="276" w:lineRule="auto"/>
    </w:pPr>
  </w:style>
  <w:style w:type="paragraph" w:styleId="Liste">
    <w:name w:val="List"/>
    <w:basedOn w:val="Textbody"/>
    <w:rsid w:val="00333E78"/>
  </w:style>
  <w:style w:type="paragraph" w:styleId="ResimYazs">
    <w:name w:val="caption"/>
    <w:basedOn w:val="Standard"/>
    <w:rsid w:val="00333E78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333E78"/>
    <w:pPr>
      <w:suppressLineNumbers/>
    </w:pPr>
  </w:style>
  <w:style w:type="paragraph" w:customStyle="1" w:styleId="TableContents">
    <w:name w:val="Table Contents"/>
    <w:basedOn w:val="Standard"/>
    <w:rsid w:val="00333E78"/>
    <w:pPr>
      <w:suppressLineNumbers/>
    </w:pPr>
  </w:style>
  <w:style w:type="paragraph" w:customStyle="1" w:styleId="TableHeading">
    <w:name w:val="Table Heading"/>
    <w:basedOn w:val="TableContents"/>
    <w:rsid w:val="00333E78"/>
    <w:pPr>
      <w:jc w:val="center"/>
    </w:pPr>
    <w:rPr>
      <w:b/>
      <w:bCs/>
    </w:rPr>
  </w:style>
  <w:style w:type="character" w:customStyle="1" w:styleId="Balk2Char">
    <w:name w:val="Başlık 2 Char"/>
    <w:basedOn w:val="VarsaylanParagrafYazTipi"/>
    <w:link w:val="Balk2"/>
    <w:uiPriority w:val="9"/>
    <w:rsid w:val="004D4FE7"/>
    <w:rPr>
      <w:rFonts w:ascii="Calibri Light" w:eastAsia="MS Gothic" w:hAnsi="Calibri Light" w:cs="Times New Roman"/>
      <w:b/>
      <w:bCs/>
      <w:color w:val="5B9BD5"/>
      <w:sz w:val="26"/>
      <w:szCs w:val="26"/>
    </w:rPr>
  </w:style>
  <w:style w:type="paragraph" w:styleId="NormalWeb">
    <w:name w:val="Normal (Web)"/>
    <w:basedOn w:val="Normal"/>
    <w:uiPriority w:val="99"/>
    <w:rsid w:val="004D4FE7"/>
    <w:pPr>
      <w:suppressAutoHyphens w:val="0"/>
      <w:autoSpaceDN/>
      <w:spacing w:before="100" w:after="100"/>
      <w:textAlignment w:val="auto"/>
    </w:pPr>
    <w:rPr>
      <w:rFonts w:ascii="Times New Roman" w:eastAsia="Times New Roman" w:hAnsi="Times New Roman" w:cs="Times New Roman"/>
      <w:kern w:val="0"/>
      <w:lang w:val="tr-TR" w:eastAsia="tr-TR" w:bidi="ar-SA"/>
    </w:rPr>
  </w:style>
  <w:style w:type="paragraph" w:styleId="GvdeMetni">
    <w:name w:val="Body Text"/>
    <w:basedOn w:val="Normal"/>
    <w:link w:val="GvdeMetniChar"/>
    <w:rsid w:val="004D4FE7"/>
    <w:pPr>
      <w:suppressAutoHyphens w:val="0"/>
      <w:autoSpaceDN/>
      <w:jc w:val="center"/>
      <w:textAlignment w:val="auto"/>
    </w:pPr>
    <w:rPr>
      <w:rFonts w:ascii="Verdana" w:eastAsia="Times New Roman" w:hAnsi="Verdana" w:cs="Times New Roman"/>
      <w:kern w:val="0"/>
      <w:szCs w:val="20"/>
      <w:lang w:val="tr-TR" w:eastAsia="tr-TR" w:bidi="ar-SA"/>
    </w:rPr>
  </w:style>
  <w:style w:type="character" w:customStyle="1" w:styleId="GvdeMetniChar">
    <w:name w:val="Gövde Metni Char"/>
    <w:basedOn w:val="VarsaylanParagrafYazTipi"/>
    <w:link w:val="GvdeMetni"/>
    <w:rsid w:val="004D4FE7"/>
    <w:rPr>
      <w:rFonts w:ascii="Verdana" w:eastAsia="Times New Roman" w:hAnsi="Verdana" w:cs="Times New Roman"/>
      <w:sz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27E00"/>
    <w:rPr>
      <w:rFonts w:ascii="Tahoma" w:hAnsi="Tahoma" w:cs="Mangal"/>
      <w:sz w:val="16"/>
      <w:szCs w:val="14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27E00"/>
    <w:rPr>
      <w:rFonts w:ascii="Tahoma" w:hAnsi="Tahoma" w:cs="Mangal"/>
      <w:kern w:val="3"/>
      <w:sz w:val="16"/>
      <w:szCs w:val="14"/>
      <w:lang w:val="en-US" w:eastAsia="zh-CN" w:bidi="hi-IN"/>
    </w:rPr>
  </w:style>
  <w:style w:type="character" w:customStyle="1" w:styleId="Balk1Char">
    <w:name w:val="Başlık 1 Char"/>
    <w:basedOn w:val="VarsaylanParagrafYazTipi"/>
    <w:link w:val="Balk1"/>
    <w:rsid w:val="00C12107"/>
    <w:rPr>
      <w:rFonts w:ascii="Arial" w:eastAsia="Times New Roman" w:hAnsi="Arial" w:cs="Times New Roman"/>
      <w:b/>
      <w:bCs/>
    </w:rPr>
  </w:style>
  <w:style w:type="paragraph" w:styleId="AltBilgi">
    <w:name w:val="footer"/>
    <w:basedOn w:val="Normal"/>
    <w:link w:val="AltBilgiChar"/>
    <w:uiPriority w:val="99"/>
    <w:unhideWhenUsed/>
    <w:rsid w:val="00C12107"/>
    <w:pPr>
      <w:tabs>
        <w:tab w:val="center" w:pos="4536"/>
        <w:tab w:val="right" w:pos="9072"/>
      </w:tabs>
      <w:suppressAutoHyphens w:val="0"/>
      <w:autoSpaceDN/>
      <w:textAlignment w:val="auto"/>
    </w:pPr>
    <w:rPr>
      <w:rFonts w:ascii="Times New Roman" w:eastAsia="Times New Roman" w:hAnsi="Times New Roman" w:cs="Times New Roman"/>
      <w:kern w:val="0"/>
      <w:lang w:val="tr-TR" w:eastAsia="tr-TR" w:bidi="ar-SA"/>
    </w:rPr>
  </w:style>
  <w:style w:type="character" w:customStyle="1" w:styleId="AltBilgiChar">
    <w:name w:val="Alt Bilgi Char"/>
    <w:basedOn w:val="VarsaylanParagrafYazTipi"/>
    <w:link w:val="AltBilgi"/>
    <w:uiPriority w:val="99"/>
    <w:rsid w:val="00C12107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C12107"/>
    <w:pPr>
      <w:tabs>
        <w:tab w:val="center" w:pos="4680"/>
        <w:tab w:val="right" w:pos="9360"/>
      </w:tabs>
      <w:suppressAutoHyphens w:val="0"/>
      <w:autoSpaceDN/>
      <w:textAlignment w:val="auto"/>
    </w:pPr>
    <w:rPr>
      <w:rFonts w:ascii="Times New Roman" w:eastAsia="Times New Roman" w:hAnsi="Times New Roman" w:cs="Times New Roman"/>
      <w:kern w:val="0"/>
      <w:lang w:val="tr-TR" w:eastAsia="tr-TR" w:bidi="ar-SA"/>
    </w:rPr>
  </w:style>
  <w:style w:type="character" w:customStyle="1" w:styleId="stBilgiChar">
    <w:name w:val="Üst Bilgi Char"/>
    <w:basedOn w:val="VarsaylanParagrafYazTipi"/>
    <w:link w:val="stBilgi"/>
    <w:uiPriority w:val="99"/>
    <w:rsid w:val="00C12107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qFormat/>
    <w:rsid w:val="00C12107"/>
    <w:pPr>
      <w:widowControl w:val="0"/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C12107"/>
    <w:rPr>
      <w:rFonts w:ascii="Calibri" w:eastAsia="Calibri" w:hAnsi="Calibri"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uBal">
    <w:name w:val="Title"/>
    <w:basedOn w:val="Normal"/>
    <w:next w:val="Normal"/>
    <w:link w:val="KonuBalChar"/>
    <w:uiPriority w:val="10"/>
    <w:qFormat/>
    <w:rsid w:val="00C12107"/>
    <w:pPr>
      <w:pBdr>
        <w:bottom w:val="single" w:sz="8" w:space="4" w:color="4F81BD"/>
      </w:pBdr>
      <w:suppressAutoHyphens w:val="0"/>
      <w:autoSpaceDN/>
      <w:spacing w:after="300"/>
      <w:contextualSpacing/>
      <w:textAlignment w:val="auto"/>
    </w:pPr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tr-TR" w:eastAsia="tr-TR" w:bidi="ar-SA"/>
    </w:rPr>
  </w:style>
  <w:style w:type="character" w:customStyle="1" w:styleId="KonuBalChar">
    <w:name w:val="Konu Başlığı Char"/>
    <w:basedOn w:val="VarsaylanParagrafYazTipi"/>
    <w:link w:val="KonuBal"/>
    <w:uiPriority w:val="10"/>
    <w:rsid w:val="00C12107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ListeParagraf">
    <w:name w:val="List Paragraph"/>
    <w:basedOn w:val="Normal"/>
    <w:uiPriority w:val="34"/>
    <w:qFormat/>
    <w:rsid w:val="00C12107"/>
    <w:pPr>
      <w:suppressAutoHyphens w:val="0"/>
      <w:autoSpaceDN/>
      <w:ind w:left="720"/>
      <w:contextualSpacing/>
      <w:textAlignment w:val="auto"/>
    </w:pPr>
    <w:rPr>
      <w:rFonts w:ascii="Times New Roman" w:eastAsia="Times New Roman" w:hAnsi="Times New Roman" w:cs="Times New Roman"/>
      <w:kern w:val="0"/>
      <w:lang w:val="tr-TR" w:eastAsia="tr-TR" w:bidi="ar-SA"/>
    </w:rPr>
  </w:style>
  <w:style w:type="character" w:customStyle="1" w:styleId="apple-converted-space">
    <w:name w:val="apple-converted-space"/>
    <w:rsid w:val="00C121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6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D49A3A-CB79-4314-87AA-A2C847A3D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9</Pages>
  <Words>1870</Words>
  <Characters>10661</Characters>
  <Application>Microsoft Office Word</Application>
  <DocSecurity>0</DocSecurity>
  <Lines>88</Lines>
  <Paragraphs>2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ed Kamil Turan</dc:creator>
  <cp:lastModifiedBy>Nergiz SEVİNÇ</cp:lastModifiedBy>
  <cp:revision>10</cp:revision>
  <cp:lastPrinted>2020-01-22T08:01:00Z</cp:lastPrinted>
  <dcterms:created xsi:type="dcterms:W3CDTF">2021-09-09T12:35:00Z</dcterms:created>
  <dcterms:modified xsi:type="dcterms:W3CDTF">2021-11-26T06:56:00Z</dcterms:modified>
</cp:coreProperties>
</file>